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64648078" w:rsidR="00D34403" w:rsidRPr="00FD282D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FD282D">
        <w:rPr>
          <w:rFonts w:ascii="Calibri" w:hAnsi="Calibri" w:cs="Calibri"/>
          <w:sz w:val="40"/>
          <w:szCs w:val="40"/>
        </w:rPr>
        <w:t>RF</w:t>
      </w:r>
      <w:r w:rsidR="00903A9B" w:rsidRPr="00FD282D">
        <w:rPr>
          <w:rFonts w:ascii="Calibri" w:hAnsi="Calibri" w:cs="Calibri"/>
          <w:sz w:val="40"/>
          <w:szCs w:val="40"/>
        </w:rPr>
        <w:t>P</w:t>
      </w:r>
      <w:r w:rsidRPr="00FD282D">
        <w:rPr>
          <w:rFonts w:ascii="Calibri" w:hAnsi="Calibri" w:cs="Calibri"/>
          <w:sz w:val="40"/>
          <w:szCs w:val="40"/>
        </w:rPr>
        <w:t xml:space="preserve"> No. 90</w:t>
      </w:r>
      <w:r w:rsidR="00532F39" w:rsidRPr="00FD282D">
        <w:rPr>
          <w:rFonts w:ascii="Calibri" w:hAnsi="Calibri" w:cs="Calibri"/>
          <w:sz w:val="40"/>
          <w:szCs w:val="40"/>
        </w:rPr>
        <w:t>2327</w:t>
      </w:r>
    </w:p>
    <w:p w14:paraId="7D8620B9" w14:textId="77777777" w:rsidR="00D34403" w:rsidRPr="00FD282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FD282D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FD282D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FD282D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535F8F8" w14:textId="4F1E5F29" w:rsidR="00D34403" w:rsidRPr="00FD282D" w:rsidRDefault="00532F39" w:rsidP="00D34403">
      <w:pPr>
        <w:jc w:val="center"/>
        <w:rPr>
          <w:rFonts w:ascii="Calibri" w:hAnsi="Calibri" w:cs="Calibri"/>
          <w:b/>
          <w:sz w:val="20"/>
        </w:rPr>
      </w:pPr>
      <w:r w:rsidRPr="00FD282D">
        <w:rPr>
          <w:rFonts w:ascii="Calibri" w:hAnsi="Calibri" w:cs="Calibri"/>
          <w:b/>
          <w:sz w:val="40"/>
          <w:szCs w:val="40"/>
        </w:rPr>
        <w:t>SERVICE OF PROCESS</w:t>
      </w:r>
    </w:p>
    <w:p w14:paraId="529D0CF2" w14:textId="77777777" w:rsidR="00DD5A33" w:rsidRPr="00FD282D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783A11B4" w:rsidR="008B5AFB" w:rsidRPr="00FD282D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 w:rsidRPr="00FD282D"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FD282D">
        <w:rPr>
          <w:rFonts w:ascii="Calibri" w:hAnsi="Calibri" w:cs="Calibri"/>
          <w:b/>
          <w:sz w:val="28"/>
          <w:szCs w:val="28"/>
        </w:rPr>
        <w:t xml:space="preserve"> Held </w:t>
      </w:r>
      <w:r w:rsidR="00532F39" w:rsidRPr="00FD282D">
        <w:rPr>
          <w:rFonts w:ascii="Calibri" w:hAnsi="Calibri" w:cs="Calibri"/>
          <w:b/>
          <w:sz w:val="28"/>
          <w:szCs w:val="28"/>
        </w:rPr>
        <w:t>September 12, 2023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D87736">
        <w:trPr>
          <w:trHeight w:val="1900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1A70ECD4" w:rsidR="00985AE1" w:rsidRPr="00C367AB" w:rsidRDefault="00985AE1" w:rsidP="00D87736">
            <w:pPr>
              <w:spacing w:before="240" w:line="276" w:lineRule="auto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FD282D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FD282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FD282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FD282D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</w:t>
            </w:r>
            <w:r w:rsidR="00D34403"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This </w:t>
            </w:r>
            <w:r w:rsidR="008A60BD" w:rsidRPr="00FD282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FD282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91F15E5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00C6343D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6DD2D8EF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4629CAD8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59A7A4C6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4E564901" w14:textId="77777777" w:rsidR="00532F39" w:rsidRDefault="00532F39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17E035E8" w:rsidR="00ED5291" w:rsidRPr="0062630A" w:rsidRDefault="005D7BBB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48705100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77777777" w:rsidR="00DD5A33" w:rsidRPr="00D87736" w:rsidRDefault="00DD5A33" w:rsidP="00E6575A">
      <w:pPr>
        <w:keepNext/>
        <w:spacing w:after="120"/>
        <w:rPr>
          <w:rFonts w:ascii="Calibri" w:hAnsi="Calibri" w:cs="Calibri"/>
          <w:sz w:val="24"/>
          <w:szCs w:val="18"/>
        </w:rPr>
      </w:pPr>
      <w:r w:rsidRPr="00D87736">
        <w:rPr>
          <w:rFonts w:ascii="Calibri" w:hAnsi="Calibri" w:cs="Calibri"/>
          <w:sz w:val="24"/>
          <w:szCs w:val="18"/>
        </w:rPr>
        <w:lastRenderedPageBreak/>
        <w:t xml:space="preserve">The following participants </w:t>
      </w:r>
      <w:r w:rsidR="005B654C" w:rsidRPr="00D87736">
        <w:rPr>
          <w:rFonts w:ascii="Calibri" w:hAnsi="Calibri" w:cs="Calibri"/>
          <w:sz w:val="24"/>
          <w:szCs w:val="18"/>
        </w:rPr>
        <w:t>attended the Bidders Conference</w:t>
      </w:r>
      <w:r w:rsidRPr="00D87736">
        <w:rPr>
          <w:rFonts w:ascii="Calibri" w:hAnsi="Calibri" w:cs="Calibri"/>
          <w:sz w:val="24"/>
          <w:szCs w:val="18"/>
        </w:rPr>
        <w:t>:</w:t>
      </w:r>
    </w:p>
    <w:tbl>
      <w:tblPr>
        <w:tblW w:w="11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2934"/>
        <w:gridCol w:w="4044"/>
      </w:tblGrid>
      <w:tr w:rsidR="00532F39" w:rsidRPr="00985AE1" w14:paraId="21F29C3B" w14:textId="77777777" w:rsidTr="00D87736">
        <w:trPr>
          <w:cantSplit/>
          <w:tblHeader/>
          <w:jc w:val="center"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532F39" w:rsidRPr="00985AE1" w:rsidRDefault="00532F39" w:rsidP="00532F39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2F39" w:rsidRPr="00530140" w:rsidRDefault="00532F39" w:rsidP="00532F39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30BF67D7" w:rsidR="00532F39" w:rsidRPr="00985AE1" w:rsidRDefault="00532F39" w:rsidP="00532F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2934" w:type="dxa"/>
            <w:vAlign w:val="center"/>
          </w:tcPr>
          <w:p w14:paraId="778DC9D4" w14:textId="1680A316" w:rsidR="00532F39" w:rsidRPr="00985AE1" w:rsidRDefault="00532F39" w:rsidP="00532F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4044" w:type="dxa"/>
            <w:vAlign w:val="center"/>
          </w:tcPr>
          <w:p w14:paraId="1584C7D3" w14:textId="0F0897D0" w:rsidR="00532F39" w:rsidRPr="00985AE1" w:rsidRDefault="00532F39" w:rsidP="00532F39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2F39" w:rsidRPr="00985AE1" w14:paraId="5CBBDC46" w14:textId="77777777" w:rsidTr="00D87736">
        <w:trPr>
          <w:jc w:val="center"/>
        </w:trPr>
        <w:tc>
          <w:tcPr>
            <w:tcW w:w="576" w:type="dxa"/>
            <w:vMerge w:val="restart"/>
          </w:tcPr>
          <w:p w14:paraId="73604E36" w14:textId="77777777" w:rsidR="00532F39" w:rsidRPr="00530140" w:rsidRDefault="00532F39" w:rsidP="00532F39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AA846" w14:textId="77777777" w:rsidR="00532F39" w:rsidRPr="00955A42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National Court Research, Inc.</w:t>
            </w:r>
          </w:p>
          <w:p w14:paraId="270673E0" w14:textId="77777777" w:rsidR="00532F39" w:rsidRPr="00955A42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307 Regent Ct., #B</w:t>
            </w:r>
          </w:p>
          <w:p w14:paraId="71B7A514" w14:textId="3D98282D" w:rsidR="00532F39" w:rsidRPr="009A343C" w:rsidRDefault="00532F39" w:rsidP="00532F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Stockton CA 95204</w:t>
            </w:r>
          </w:p>
        </w:tc>
        <w:tc>
          <w:tcPr>
            <w:tcW w:w="293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09427B5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Dyan Delgado-Garcia</w:t>
            </w: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37F8B328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>
              <w:rPr>
                <w:rFonts w:ascii="Calibri" w:hAnsi="Calibri" w:cs="Calibri"/>
                <w:sz w:val="20"/>
              </w:rPr>
              <w:t>209-812-9331</w:t>
            </w:r>
          </w:p>
        </w:tc>
      </w:tr>
      <w:tr w:rsidR="00532F39" w:rsidRPr="00985AE1" w14:paraId="4125947A" w14:textId="77777777" w:rsidTr="00D87736">
        <w:trPr>
          <w:jc w:val="center"/>
        </w:trPr>
        <w:tc>
          <w:tcPr>
            <w:tcW w:w="576" w:type="dxa"/>
            <w:vMerge/>
          </w:tcPr>
          <w:p w14:paraId="2DFE5567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6321FDCB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hyperlink r:id="rId19" w:history="1">
              <w:r w:rsidR="00D87736" w:rsidRPr="001A61A5">
                <w:rPr>
                  <w:rStyle w:val="Hyperlink"/>
                  <w:rFonts w:ascii="Calibri" w:hAnsi="Calibri" w:cs="Calibri"/>
                  <w:sz w:val="20"/>
                </w:rPr>
                <w:t>dgarcia@national-court-research.com</w:t>
              </w:r>
            </w:hyperlink>
            <w:r w:rsidR="00D87736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532F39" w:rsidRPr="00985AE1" w14:paraId="4680F63B" w14:textId="77777777" w:rsidTr="00D87736">
        <w:trPr>
          <w:jc w:val="center"/>
        </w:trPr>
        <w:tc>
          <w:tcPr>
            <w:tcW w:w="576" w:type="dxa"/>
            <w:vMerge/>
          </w:tcPr>
          <w:p w14:paraId="59BDE6FB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729F781A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532F39" w:rsidRPr="00985AE1" w14:paraId="6E74D7EC" w14:textId="77777777" w:rsidTr="00D87736">
        <w:trPr>
          <w:jc w:val="center"/>
        </w:trPr>
        <w:tc>
          <w:tcPr>
            <w:tcW w:w="576" w:type="dxa"/>
            <w:vMerge/>
          </w:tcPr>
          <w:p w14:paraId="5C7304EE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34846185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2F39" w:rsidRPr="00985AE1" w14:paraId="01642041" w14:textId="77777777" w:rsidTr="00D87736">
        <w:trPr>
          <w:jc w:val="center"/>
        </w:trPr>
        <w:tc>
          <w:tcPr>
            <w:tcW w:w="576" w:type="dxa"/>
            <w:vMerge/>
          </w:tcPr>
          <w:p w14:paraId="138C6FB9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5FE8BE45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ins w:id="0" w:author="Ocampo, Allison  GSA - Procurement Department" w:date="2023-09-12T16:14:00Z">
              <w:r w:rsidR="00D87736">
                <w:rPr>
                  <w:rFonts w:ascii="Calibri" w:hAnsi="Calibri" w:cs="Calibri"/>
                  <w:sz w:val="20"/>
                </w:rPr>
                <w:t>N/A</w:t>
              </w:r>
            </w:ins>
          </w:p>
        </w:tc>
      </w:tr>
      <w:tr w:rsidR="00532F39" w:rsidRPr="00985AE1" w14:paraId="0D5FDAD8" w14:textId="77777777" w:rsidTr="00D87736">
        <w:trPr>
          <w:jc w:val="center"/>
        </w:trPr>
        <w:tc>
          <w:tcPr>
            <w:tcW w:w="576" w:type="dxa"/>
            <w:vMerge w:val="restart"/>
          </w:tcPr>
          <w:p w14:paraId="793605B2" w14:textId="77777777" w:rsidR="00532F39" w:rsidRPr="00530140" w:rsidRDefault="00532F39" w:rsidP="00532F39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8145F0" w14:textId="77777777" w:rsidR="00532F39" w:rsidRPr="00955A42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Sidell Pakravan Architects</w:t>
            </w:r>
          </w:p>
          <w:p w14:paraId="38AABF0F" w14:textId="77777777" w:rsidR="00D87736" w:rsidRDefault="00532F39" w:rsidP="00532F39">
            <w:pPr>
              <w:pStyle w:val="Header"/>
              <w:rPr>
                <w:ins w:id="1" w:author="Ocampo, Allison  GSA - Procurement Department" w:date="2023-09-12T16:14:00Z"/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 xml:space="preserve">2445 Sixth St., </w:t>
            </w:r>
          </w:p>
          <w:p w14:paraId="0464C003" w14:textId="580607AE" w:rsidR="00532F39" w:rsidRPr="00955A42" w:rsidDel="00D87736" w:rsidRDefault="00532F39" w:rsidP="00532F39">
            <w:pPr>
              <w:pStyle w:val="Header"/>
              <w:rPr>
                <w:del w:id="2" w:author="Ocampo, Allison  GSA - Procurement Department" w:date="2023-09-12T16:14:00Z"/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Berkeley,</w:t>
            </w:r>
            <w:r w:rsidR="00D87736">
              <w:rPr>
                <w:rFonts w:ascii="Calibri" w:hAnsi="Calibri" w:cs="Calibri"/>
                <w:b/>
                <w:sz w:val="20"/>
              </w:rPr>
              <w:t xml:space="preserve"> </w:t>
            </w:r>
            <w:r w:rsidR="00D87736" w:rsidRPr="00955A42">
              <w:rPr>
                <w:rFonts w:ascii="Calibri" w:hAnsi="Calibri" w:cs="Calibri"/>
                <w:b/>
                <w:sz w:val="20"/>
              </w:rPr>
              <w:t>CA 94710</w:t>
            </w:r>
          </w:p>
          <w:p w14:paraId="27F59651" w14:textId="6E4F5255" w:rsidR="00532F39" w:rsidRPr="009A343C" w:rsidRDefault="00532F39" w:rsidP="00532F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0329E1AF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Kristen Sidell</w:t>
            </w: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072B71B5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532F39" w:rsidRPr="00985AE1" w14:paraId="212749AB" w14:textId="77777777" w:rsidTr="00D87736">
        <w:trPr>
          <w:jc w:val="center"/>
        </w:trPr>
        <w:tc>
          <w:tcPr>
            <w:tcW w:w="576" w:type="dxa"/>
            <w:vMerge/>
          </w:tcPr>
          <w:p w14:paraId="315B4093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2047DEB1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hyperlink r:id="rId20" w:history="1">
              <w:r w:rsidR="00D87736" w:rsidRPr="001A61A5">
                <w:rPr>
                  <w:rStyle w:val="Hyperlink"/>
                  <w:rFonts w:ascii="Calibri" w:hAnsi="Calibri" w:cs="Calibri"/>
                  <w:sz w:val="20"/>
                </w:rPr>
                <w:t>kristen@sidellpakravan.com</w:t>
              </w:r>
            </w:hyperlink>
            <w:r w:rsidR="00D87736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532F39" w:rsidRPr="00985AE1" w14:paraId="51B061CC" w14:textId="77777777" w:rsidTr="00D87736">
        <w:trPr>
          <w:jc w:val="center"/>
        </w:trPr>
        <w:tc>
          <w:tcPr>
            <w:tcW w:w="576" w:type="dxa"/>
            <w:vMerge/>
          </w:tcPr>
          <w:p w14:paraId="7B41DCB7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74F23E85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532F39" w:rsidRPr="00985AE1" w14:paraId="3A5DD0BC" w14:textId="77777777" w:rsidTr="00D87736">
        <w:trPr>
          <w:jc w:val="center"/>
        </w:trPr>
        <w:tc>
          <w:tcPr>
            <w:tcW w:w="576" w:type="dxa"/>
            <w:vMerge/>
          </w:tcPr>
          <w:p w14:paraId="76A49DB5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43CBB66D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2F39" w:rsidRPr="00985AE1" w14:paraId="6A583B0A" w14:textId="77777777" w:rsidTr="00D87736">
        <w:trPr>
          <w:jc w:val="center"/>
        </w:trPr>
        <w:tc>
          <w:tcPr>
            <w:tcW w:w="576" w:type="dxa"/>
            <w:vMerge/>
          </w:tcPr>
          <w:p w14:paraId="3C1D9E01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532F39" w:rsidRPr="009A343C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7369B646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ins w:id="3" w:author="Ocampo, Allison  GSA - Procurement Department" w:date="2023-09-12T16:14:00Z">
              <w:r w:rsidR="00D87736">
                <w:rPr>
                  <w:rFonts w:ascii="Calibri" w:hAnsi="Calibri" w:cs="Calibri"/>
                  <w:sz w:val="20"/>
                </w:rPr>
                <w:t>N/A</w:t>
              </w:r>
            </w:ins>
          </w:p>
        </w:tc>
      </w:tr>
      <w:tr w:rsidR="00532F39" w:rsidRPr="00985AE1" w14:paraId="51B4056C" w14:textId="77777777" w:rsidTr="00D87736">
        <w:trPr>
          <w:jc w:val="center"/>
        </w:trPr>
        <w:tc>
          <w:tcPr>
            <w:tcW w:w="576" w:type="dxa"/>
            <w:vMerge w:val="restart"/>
          </w:tcPr>
          <w:p w14:paraId="55DDD00A" w14:textId="77777777" w:rsidR="00532F39" w:rsidRPr="00530140" w:rsidRDefault="00532F39" w:rsidP="00532F39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5B1AA8" w14:textId="77777777" w:rsidR="00532F39" w:rsidRPr="00955A42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Team Legal, Inc.</w:t>
            </w:r>
          </w:p>
          <w:p w14:paraId="451A9019" w14:textId="77777777" w:rsidR="00532F39" w:rsidRPr="00955A42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25876 The Old Road, Suite 314</w:t>
            </w:r>
          </w:p>
          <w:p w14:paraId="7CF75270" w14:textId="2716EC98" w:rsidR="00532F39" w:rsidRPr="009A343C" w:rsidRDefault="00532F39" w:rsidP="00532F39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Valencia, CA 91381</w:t>
            </w:r>
          </w:p>
        </w:tc>
        <w:tc>
          <w:tcPr>
            <w:tcW w:w="2934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7055EED0" w:rsidR="00532F39" w:rsidRPr="009A343C" w:rsidRDefault="00532F39" w:rsidP="00532F39">
            <w:pPr>
              <w:rPr>
                <w:rFonts w:ascii="Calibri" w:hAnsi="Calibri" w:cs="Calibri"/>
                <w:b/>
                <w:color w:val="FF0000"/>
                <w:sz w:val="20"/>
              </w:rPr>
            </w:pPr>
            <w:r w:rsidRPr="00955A42">
              <w:rPr>
                <w:rFonts w:ascii="Calibri" w:hAnsi="Calibri" w:cs="Calibri"/>
                <w:b/>
                <w:sz w:val="20"/>
              </w:rPr>
              <w:t>Sean O’Connell</w:t>
            </w: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3A08A487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Pr="002065D2">
              <w:rPr>
                <w:rStyle w:val="ui-provider"/>
                <w:rFonts w:asciiTheme="minorHAnsi" w:hAnsiTheme="minorHAnsi" w:cstheme="minorHAnsi"/>
                <w:sz w:val="20"/>
              </w:rPr>
              <w:t>661-964-0154</w:t>
            </w:r>
          </w:p>
        </w:tc>
      </w:tr>
      <w:tr w:rsidR="00532F39" w:rsidRPr="00985AE1" w14:paraId="09057243" w14:textId="77777777" w:rsidTr="00D87736">
        <w:trPr>
          <w:jc w:val="center"/>
        </w:trPr>
        <w:tc>
          <w:tcPr>
            <w:tcW w:w="576" w:type="dxa"/>
            <w:vMerge/>
          </w:tcPr>
          <w:p w14:paraId="0240E9AA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532F39" w:rsidRPr="00985AE1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532F39" w:rsidRPr="00985AE1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36A58BCB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hyperlink r:id="rId21" w:history="1">
              <w:r w:rsidR="00D87736" w:rsidRPr="001A61A5">
                <w:rPr>
                  <w:rStyle w:val="Hyperlink"/>
                  <w:rFonts w:ascii="Calibri" w:hAnsi="Calibri" w:cs="Calibri"/>
                  <w:sz w:val="20"/>
                </w:rPr>
                <w:t>sean@Teamlegalinc.com</w:t>
              </w:r>
            </w:hyperlink>
            <w:r w:rsidR="00D87736">
              <w:rPr>
                <w:rFonts w:ascii="Calibri" w:hAnsi="Calibri" w:cs="Calibri"/>
                <w:sz w:val="20"/>
              </w:rPr>
              <w:t xml:space="preserve"> </w:t>
            </w:r>
          </w:p>
        </w:tc>
      </w:tr>
      <w:tr w:rsidR="00532F39" w:rsidRPr="00985AE1" w14:paraId="2DD08A21" w14:textId="77777777" w:rsidTr="00D87736">
        <w:trPr>
          <w:jc w:val="center"/>
        </w:trPr>
        <w:tc>
          <w:tcPr>
            <w:tcW w:w="576" w:type="dxa"/>
            <w:vMerge/>
          </w:tcPr>
          <w:p w14:paraId="30FD2592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532F39" w:rsidRPr="00985AE1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532F39" w:rsidRPr="00985AE1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1672142F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532F39" w:rsidRPr="00985AE1" w14:paraId="4C6F877D" w14:textId="77777777" w:rsidTr="00D87736">
        <w:trPr>
          <w:jc w:val="center"/>
        </w:trPr>
        <w:tc>
          <w:tcPr>
            <w:tcW w:w="576" w:type="dxa"/>
            <w:vMerge/>
          </w:tcPr>
          <w:p w14:paraId="344FE031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532F39" w:rsidRPr="00985AE1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532F39" w:rsidRPr="00985AE1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2375F14B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2F39" w:rsidRPr="00985AE1" w14:paraId="60173957" w14:textId="77777777" w:rsidTr="00D87736">
        <w:trPr>
          <w:jc w:val="center"/>
        </w:trPr>
        <w:tc>
          <w:tcPr>
            <w:tcW w:w="576" w:type="dxa"/>
            <w:vMerge/>
          </w:tcPr>
          <w:p w14:paraId="6DADAB56" w14:textId="77777777" w:rsidR="00532F39" w:rsidRPr="00530140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532F39" w:rsidRPr="00985AE1" w:rsidRDefault="00532F39" w:rsidP="00532F3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2934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532F39" w:rsidRPr="00985AE1" w:rsidRDefault="00532F39" w:rsidP="00532F39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4044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2CAD4A24" w:rsidR="00532F39" w:rsidRPr="00985AE1" w:rsidRDefault="00532F39" w:rsidP="00532F39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ins w:id="4" w:author="Ocampo, Allison  GSA - Procurement Department" w:date="2023-09-12T16:14:00Z">
              <w:r w:rsidR="00D87736">
                <w:rPr>
                  <w:rFonts w:ascii="Calibri" w:hAnsi="Calibri" w:cs="Calibri"/>
                  <w:sz w:val="20"/>
                </w:rPr>
                <w:t>N/A</w:t>
              </w:r>
            </w:ins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ED78F9">
          <w:headerReference w:type="default" r:id="rId22"/>
          <w:footerReference w:type="default" r:id="rId23"/>
          <w:headerReference w:type="first" r:id="rId24"/>
          <w:footerReference w:type="first" r:id="rId25"/>
          <w:pgSz w:w="12240" w:h="15840" w:code="1"/>
          <w:pgMar w:top="1440" w:right="1080" w:bottom="1440" w:left="1080" w:header="900" w:footer="576" w:gutter="0"/>
          <w:cols w:space="720"/>
          <w:docGrid w:linePitch="360"/>
        </w:sectPr>
      </w:pPr>
    </w:p>
    <w:p w14:paraId="6A7C7417" w14:textId="1D62BF80" w:rsidR="008F1AC7" w:rsidRPr="000655C4" w:rsidRDefault="00ED78F9" w:rsidP="0015709F">
      <w:pPr>
        <w:pStyle w:val="HeaderExhibit"/>
        <w:rPr>
          <w:sz w:val="32"/>
        </w:rPr>
      </w:pPr>
      <w:r>
        <w:lastRenderedPageBreak/>
        <w:t xml:space="preserve">REVISED </w:t>
      </w:r>
      <w:r w:rsidR="008F1AC7" w:rsidRPr="0015709F">
        <w:t xml:space="preserve">VENDOR </w:t>
      </w:r>
      <w:r w:rsidR="002568B0">
        <w:t xml:space="preserve">BID </w:t>
      </w:r>
      <w:r w:rsidR="008F1AC7" w:rsidRPr="0015709F">
        <w:t>LIST</w:t>
      </w:r>
      <w:r w:rsidR="000655C4">
        <w:t xml:space="preserve"> </w:t>
      </w:r>
    </w:p>
    <w:p w14:paraId="437E912A" w14:textId="2F145669" w:rsidR="00D86EC4" w:rsidRPr="00FD282D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FD282D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903A9B" w:rsidRPr="00FD282D">
        <w:rPr>
          <w:rFonts w:ascii="Calibri" w:hAnsi="Calibri" w:cs="Calibri"/>
          <w:b/>
          <w:bCs/>
          <w:iCs/>
          <w:sz w:val="28"/>
          <w:szCs w:val="28"/>
        </w:rPr>
        <w:t>P</w:t>
      </w:r>
      <w:r w:rsidR="008F1AC7" w:rsidRPr="00FD282D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532F39" w:rsidRPr="00FD282D">
        <w:rPr>
          <w:rFonts w:ascii="Calibri" w:hAnsi="Calibri" w:cs="Calibri"/>
          <w:b/>
          <w:bCs/>
          <w:iCs/>
          <w:sz w:val="28"/>
          <w:szCs w:val="28"/>
        </w:rPr>
        <w:t>2327</w:t>
      </w:r>
      <w:r w:rsidR="008F1AC7" w:rsidRPr="00FD282D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532F39" w:rsidRPr="00FD282D">
        <w:rPr>
          <w:rFonts w:ascii="Calibri" w:hAnsi="Calibri" w:cs="Calibri"/>
          <w:b/>
          <w:sz w:val="28"/>
          <w:szCs w:val="28"/>
        </w:rPr>
        <w:t>SERVICE OF PROCESS</w:t>
      </w:r>
    </w:p>
    <w:p w14:paraId="29AFAD73" w14:textId="32D4B0C4" w:rsidR="008F1AC7" w:rsidRDefault="00ED78F9" w:rsidP="00532F39">
      <w:pPr>
        <w:spacing w:after="240"/>
        <w:rPr>
          <w:rFonts w:ascii="Calibri" w:hAnsi="Calibri" w:cs="Calibri"/>
          <w:sz w:val="24"/>
          <w:szCs w:val="24"/>
        </w:rPr>
      </w:pPr>
      <w:r w:rsidRPr="00ED78F9">
        <w:rPr>
          <w:rFonts w:ascii="Calibri" w:hAnsi="Calibri" w:cs="Calibri"/>
          <w:sz w:val="24"/>
          <w:szCs w:val="24"/>
        </w:rPr>
        <w:t>T</w:t>
      </w:r>
      <w:r w:rsidR="008F1AC7" w:rsidRPr="00ED78F9">
        <w:rPr>
          <w:rFonts w:ascii="Calibri" w:hAnsi="Calibri" w:cs="Calibri"/>
          <w:sz w:val="24"/>
          <w:szCs w:val="24"/>
        </w:rPr>
        <w:t>he following revised vendor</w:t>
      </w:r>
      <w:r w:rsidR="009A343C" w:rsidRPr="00ED78F9">
        <w:rPr>
          <w:rFonts w:ascii="Calibri" w:hAnsi="Calibri" w:cs="Calibri"/>
          <w:sz w:val="24"/>
          <w:szCs w:val="24"/>
        </w:rPr>
        <w:t xml:space="preserve"> bid</w:t>
      </w:r>
      <w:r w:rsidR="008F1AC7" w:rsidRPr="00ED78F9">
        <w:rPr>
          <w:rFonts w:ascii="Calibri" w:hAnsi="Calibri" w:cs="Calibri"/>
          <w:sz w:val="24"/>
          <w:szCs w:val="24"/>
        </w:rPr>
        <w:t xml:space="preserve"> list includes contact information for each vendor attendee at the Networking/Bidders Conferences.</w:t>
      </w:r>
    </w:p>
    <w:p w14:paraId="797C42B0" w14:textId="77777777" w:rsidR="00532F39" w:rsidRDefault="00532F39" w:rsidP="00532F39">
      <w:pPr>
        <w:spacing w:after="240"/>
        <w:rPr>
          <w:rFonts w:ascii="Calibri" w:hAnsi="Calibri" w:cs="Calibri"/>
          <w:sz w:val="24"/>
          <w:szCs w:val="24"/>
        </w:rPr>
      </w:pPr>
    </w:p>
    <w:tbl>
      <w:tblPr>
        <w:tblW w:w="11767" w:type="dxa"/>
        <w:tblInd w:w="-792" w:type="dxa"/>
        <w:tblLayout w:type="fixed"/>
        <w:tblLook w:val="04A0" w:firstRow="1" w:lastRow="0" w:firstColumn="1" w:lastColumn="0" w:noHBand="0" w:noVBand="1"/>
      </w:tblPr>
      <w:tblGrid>
        <w:gridCol w:w="1658"/>
        <w:gridCol w:w="1109"/>
        <w:gridCol w:w="1350"/>
        <w:gridCol w:w="2160"/>
        <w:gridCol w:w="1617"/>
        <w:gridCol w:w="993"/>
        <w:gridCol w:w="2880"/>
      </w:tblGrid>
      <w:tr w:rsidR="005D7BBB" w:rsidRPr="005D7BBB" w14:paraId="123FBD9D" w14:textId="77777777" w:rsidTr="00FD282D">
        <w:trPr>
          <w:trHeight w:val="375"/>
          <w:tblHeader/>
        </w:trPr>
        <w:tc>
          <w:tcPr>
            <w:tcW w:w="117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F08DE29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5D7BBB">
              <w:rPr>
                <w:rFonts w:ascii="Calibri" w:hAnsi="Calibri" w:cs="Calibri"/>
                <w:b/>
                <w:bCs/>
                <w:sz w:val="28"/>
                <w:szCs w:val="28"/>
              </w:rPr>
              <w:t>RFP No. 902327</w:t>
            </w:r>
            <w:r w:rsidRPr="005D7BBB">
              <w:rPr>
                <w:rFonts w:ascii="Calibri" w:hAnsi="Calibri" w:cs="Calibri"/>
                <w:b/>
                <w:bCs/>
                <w:color w:val="C00000"/>
                <w:sz w:val="28"/>
                <w:szCs w:val="28"/>
              </w:rPr>
              <w:t xml:space="preserve"> </w:t>
            </w:r>
            <w:r w:rsidRPr="00FD282D">
              <w:rPr>
                <w:rFonts w:ascii="Calibri" w:hAnsi="Calibri" w:cs="Calibri"/>
                <w:b/>
                <w:bCs/>
                <w:sz w:val="28"/>
                <w:szCs w:val="28"/>
              </w:rPr>
              <w:t>- Service of Process</w:t>
            </w:r>
          </w:p>
        </w:tc>
      </w:tr>
      <w:tr w:rsidR="005D7BBB" w:rsidRPr="005D7BBB" w14:paraId="07F5B08A" w14:textId="77777777" w:rsidTr="00FD282D">
        <w:trPr>
          <w:trHeight w:val="270"/>
          <w:tblHeader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259E71C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E03E40E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650C07B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2F50EE4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E49235C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6DE54CA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/Zip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A67B774" w14:textId="77777777" w:rsidR="005D7BBB" w:rsidRPr="005D7BBB" w:rsidRDefault="005D7BBB" w:rsidP="005D7BB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5D7BBB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5D7BBB" w:rsidRPr="005D7BBB" w14:paraId="640350FA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8257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 Nursing Home Abuse Law Fir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5F4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y Rennei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BF5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877 ) 270-47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6834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e Call For Address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C9F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E59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6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F938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yrenneisen@NoElderAbuse.com</w:t>
            </w:r>
          </w:p>
        </w:tc>
      </w:tr>
      <w:tr w:rsidR="005D7BBB" w:rsidRPr="005D7BBB" w14:paraId="4B066404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6733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lameda County Bar Associ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FE4F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ela Chalm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0CB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02-220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F98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000 Broadway, Ste 29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AAEF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6FE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49D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ela@acbanet.org</w:t>
            </w:r>
          </w:p>
        </w:tc>
      </w:tr>
      <w:tr w:rsidR="005D7BBB" w:rsidRPr="005D7BBB" w14:paraId="233F7B17" w14:textId="77777777" w:rsidTr="00FD282D">
        <w:trPr>
          <w:trHeight w:val="51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37BD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lan F Spanier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614B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n F Span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58E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2-709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96C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85 Grand Ave #2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B9D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67411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481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3819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nspan@aol.com</w:t>
            </w:r>
          </w:p>
        </w:tc>
      </w:tr>
      <w:tr w:rsidR="005D7BBB" w:rsidRPr="005D7BBB" w14:paraId="154EFD47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61F3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Allen,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Hazelwood &amp; Werth,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CC2B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Peter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BCEA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415 ) 697-2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708F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490 Mariner Square Loop, #21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E88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2DD4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4760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glaessner@aghwlaw.com</w:t>
            </w:r>
          </w:p>
        </w:tc>
      </w:tr>
      <w:tr w:rsidR="005D7BBB" w:rsidRPr="005D7BBB" w14:paraId="7914D3B1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5745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ndrada &amp; Associates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0A00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Debbie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okum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B1AAB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87-416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EF62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61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A3E7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EA3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DD69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bokum@andradalaw.com</w:t>
            </w:r>
          </w:p>
        </w:tc>
      </w:tr>
      <w:tr w:rsidR="005D7BBB" w:rsidRPr="005D7BBB" w14:paraId="5315071D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0A2C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nn Ranki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3C0E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n Rank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C41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53-888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B2E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911 Harrison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642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85EB9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1-453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AC75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rankin@annrankin.com</w:t>
            </w:r>
          </w:p>
        </w:tc>
      </w:tr>
      <w:tr w:rsidR="005D7BBB" w:rsidRPr="005D7BBB" w14:paraId="36C6B9F6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BEC4D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THENA MANAGEMENT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350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ami Joh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87A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888 ) 327-25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C942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18 GABL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158A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7C536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8E6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johnson@athenamanagementsolution.com</w:t>
            </w:r>
          </w:p>
        </w:tc>
      </w:tr>
      <w:tr w:rsidR="005D7BBB" w:rsidRPr="005D7BBB" w14:paraId="3A4278DA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8E4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Aziz Unlimited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C26C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sa Azi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BF88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3-533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EE07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01 Brooklyn Avenue, Suite 30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990E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F20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6-10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5EF0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zizunlimited@email.com</w:t>
            </w:r>
          </w:p>
        </w:tc>
      </w:tr>
      <w:tr w:rsidR="005D7BBB" w:rsidRPr="005D7BBB" w14:paraId="082B4F95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2322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ay Area Mobile Notar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F54A3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aine Bry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E03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06-711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5253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234A Civic Terrac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6CBA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46EC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6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DFE3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yant_elaine@yahoo.com</w:t>
            </w:r>
          </w:p>
        </w:tc>
      </w:tr>
      <w:tr w:rsidR="005D7BBB" w:rsidRPr="005D7BBB" w14:paraId="6720D30A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98C9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errio Hayward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6F04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tzel Hay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1192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415 ) 786-667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06BD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8 John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70D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373A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B99F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riohayward@gmail.com</w:t>
            </w:r>
          </w:p>
        </w:tc>
      </w:tr>
      <w:tr w:rsidR="005D7BBB" w:rsidRPr="005D7BBB" w14:paraId="41ECC810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D1B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ertrand, Fox &amp; Elliot, Osman &amp; Wenze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3124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Bertra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4F3B0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66-638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98FF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00 Clay Street, 6th Floor, Office #5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BDC0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55F6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D113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bertrand@bfesf.com</w:t>
            </w:r>
          </w:p>
        </w:tc>
      </w:tr>
      <w:tr w:rsidR="005D7BBB" w:rsidRPr="005D7BBB" w14:paraId="1A0CFD3E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C3DD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oehm &amp; Asso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855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illip Boeh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C2D1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65-054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45D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21 Harbor Bay Pkwy # 2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5B7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B3E1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2-658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292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ilboehm@boehm-associates.com</w:t>
            </w:r>
          </w:p>
        </w:tc>
      </w:tr>
      <w:tr w:rsidR="005D7BBB" w:rsidRPr="005D7BBB" w14:paraId="7E828B50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BF3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RUCE C. REEV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9F86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UCE REEV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03D3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21-81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D490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527 SANTA CLARA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C17C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E34B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048B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vict2527@aol.com</w:t>
            </w:r>
          </w:p>
        </w:tc>
      </w:tr>
      <w:tr w:rsidR="005D7BBB" w:rsidRPr="005D7BBB" w14:paraId="59DD0693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277F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ryant H Byrnes Law Off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4FC9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yant H. Byr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DF91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3-30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23B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80 Grand Ave #15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62D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811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7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6AEB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hbatty@pacbell.net</w:t>
            </w:r>
          </w:p>
        </w:tc>
      </w:tr>
      <w:tr w:rsidR="005D7BBB" w:rsidRPr="005D7BBB" w14:paraId="07DD8E46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225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Burton Employment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3A8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celyn Bur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D6358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18-631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D0950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39 Harrison Street Suite 4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2C3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4C87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E993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burton@burtonemploymentlaw.com</w:t>
            </w:r>
          </w:p>
        </w:tc>
      </w:tr>
      <w:tr w:rsidR="005D7BBB" w:rsidRPr="005D7BBB" w14:paraId="648D1A20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7C1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Buty &amp;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urliano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,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1CD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deline L. Bu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2665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67-3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022F2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16 16th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6C8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E222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A69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lb@butycurliano.com</w:t>
            </w:r>
          </w:p>
        </w:tc>
      </w:tr>
      <w:tr w:rsidR="005D7BBB" w:rsidRPr="005D7BBB" w14:paraId="492E0110" w14:textId="77777777" w:rsidTr="00FD282D">
        <w:trPr>
          <w:trHeight w:val="24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302F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CALICO Cent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9318C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n Harp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2A5D8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95-07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53496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24 Estudillo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3DF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639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7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780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xecutive.director@calicocenter.org</w:t>
            </w:r>
          </w:p>
        </w:tc>
      </w:tr>
      <w:tr w:rsidR="005D7BBB" w:rsidRPr="005D7BBB" w14:paraId="00555E4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BA9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Charles Schwartz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C58E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rles Schwart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01EA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86-13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714B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128 Broad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02E2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E44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946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695E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chwartzPC@aol.com</w:t>
            </w:r>
          </w:p>
        </w:tc>
      </w:tr>
      <w:tr w:rsidR="005D7BBB" w:rsidRPr="005D7BBB" w14:paraId="04E6868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E19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Chiu &amp; Anderson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C5D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xius Chiu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A02E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324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E1F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83 Ninth Street, 2nd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0B0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84A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406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CB7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chiu@chiuanderson.com</w:t>
            </w:r>
          </w:p>
        </w:tc>
      </w:tr>
      <w:tr w:rsidR="005D7BBB" w:rsidRPr="005D7BBB" w14:paraId="1D0798D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C2C0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mpex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egal Service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60E7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Ra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A5334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2-324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E5E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24 Franklin Street, Suite 12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7A96E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FC32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369B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.ragan@compexlegal.com</w:t>
            </w:r>
          </w:p>
        </w:tc>
      </w:tr>
      <w:tr w:rsidR="005D7BBB" w:rsidRPr="005D7BBB" w14:paraId="16C74BF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7EC1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Cosentino Collection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D505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Cosenti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5274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23-47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5A8C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o Box 12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4E7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978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052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89C7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ke@cosentinolaw.com</w:t>
            </w:r>
          </w:p>
        </w:tc>
      </w:tr>
      <w:tr w:rsidR="005D7BBB" w:rsidRPr="005D7BBB" w14:paraId="6CB300B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B991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Crowell &amp; Associat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0A0F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oria Crow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E3C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13-569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9C1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 Maggiora Dri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9C6FC" w14:textId="77777777" w:rsid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  <w:p w14:paraId="3621A736" w14:textId="77777777" w:rsidR="00FD282D" w:rsidRDefault="00FD282D" w:rsidP="00FD282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14:paraId="7E8D6DCD" w14:textId="77777777" w:rsidR="00FD282D" w:rsidRDefault="00FD282D" w:rsidP="00FD282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14:paraId="5FA9444C" w14:textId="77777777" w:rsidR="00FD282D" w:rsidRPr="00FD282D" w:rsidRDefault="00FD282D" w:rsidP="00FD282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AE08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5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5EA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roglo@pacbell.net</w:t>
            </w:r>
          </w:p>
        </w:tc>
      </w:tr>
      <w:tr w:rsidR="005D7BBB" w:rsidRPr="005D7BBB" w14:paraId="034CA4B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2ED4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Curls Bartling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9EE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cka Curls Bartl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C41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25-098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92B9C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6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D60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565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D60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cka@curlsbartling.com</w:t>
            </w:r>
          </w:p>
        </w:tc>
      </w:tr>
      <w:tr w:rsidR="005D7BBB" w:rsidRPr="005D7BBB" w14:paraId="474F72C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79E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&amp;R Legal Process Servic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DF5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son Bur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3DB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97-999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69C5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9159 Paseo Padre Pkwy. # 11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88F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74B1F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38-16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CE5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quest@DRLegalProcess.com</w:t>
            </w:r>
          </w:p>
        </w:tc>
      </w:tr>
      <w:tr w:rsidR="005D7BBB" w:rsidRPr="005D7BBB" w14:paraId="562D3A4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F2972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arryl A. Stallworth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9CA3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rryl A. Stallwor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2EEA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71-19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F632B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355 Broadway, Suite 30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04D3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C3F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6A2C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stallworth@your-defense.com</w:t>
            </w:r>
          </w:p>
        </w:tc>
      </w:tr>
      <w:tr w:rsidR="005D7BBB" w:rsidRPr="005D7BBB" w14:paraId="0207F62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2162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avid E. Halvers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C7D9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E. Halv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F517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85-64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45F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.O. Box 2071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489D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BF0A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2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251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notary@thenotarymobile.com</w:t>
            </w:r>
          </w:p>
        </w:tc>
      </w:tr>
      <w:tr w:rsidR="005D7BBB" w:rsidRPr="005D7BBB" w14:paraId="3FC1C62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7A9B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avid I Fischer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A937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I Fisc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C811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4-08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56BC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#33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88AF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BD75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60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5E32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dfischer@mindspring.com</w:t>
            </w:r>
          </w:p>
        </w:tc>
      </w:tr>
      <w:tr w:rsidR="005D7BBB" w:rsidRPr="005D7BBB" w14:paraId="56DE4A4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BD3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avid J Meadows Law Off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55A5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J Meadow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AE11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64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CF17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79 Arimo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C73A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2CE46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11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4212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jm@davidmeadows.com</w:t>
            </w:r>
          </w:p>
        </w:tc>
      </w:tr>
      <w:tr w:rsidR="005D7BBB" w:rsidRPr="005D7BBB" w14:paraId="3B19525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D430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eSouza Law Offices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CED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cqueline DeSou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36D2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49-34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9A9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15 Hopkins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5FBE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2392D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C657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desouza@dlawcorp.com</w:t>
            </w:r>
          </w:p>
        </w:tc>
      </w:tr>
      <w:tr w:rsidR="005D7BBB" w:rsidRPr="005D7BBB" w14:paraId="43442B4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782A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Disability Management Insight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FF424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nda Stutz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E72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83-91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9FBC3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885 Redwood Road, PMB3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035E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4924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6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FDCA3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nda@dmilnc.com</w:t>
            </w:r>
          </w:p>
        </w:tc>
      </w:tr>
      <w:tr w:rsidR="005D7BBB" w:rsidRPr="005D7BBB" w14:paraId="4D933E4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C0C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East Bay Childre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0B9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istin Mate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A68C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96-5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766A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80 Swan Way, Suite 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0D6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FFB8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083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istin.mateer@ebclo.org</w:t>
            </w:r>
          </w:p>
        </w:tc>
      </w:tr>
      <w:tr w:rsidR="005D7BBB" w:rsidRPr="005D7BBB" w14:paraId="3181256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C822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East Bay Community Law Cent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D264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tha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DBB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48-40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2CE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50 University Avenue, Suite 2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AC72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BF53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4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0D0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brown@ebclc.org</w:t>
            </w:r>
          </w:p>
        </w:tc>
      </w:tr>
      <w:tr w:rsidR="005D7BBB" w:rsidRPr="005D7BBB" w14:paraId="6E402F0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5D5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East Bay Family Defender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5BA5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iza Patt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E0E2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79-384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65A6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212 Broadway, Suite 6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A5BC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453E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88F5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iza@familydefender.org</w:t>
            </w:r>
          </w:p>
        </w:tc>
      </w:tr>
      <w:tr w:rsidR="005D7BBB" w:rsidRPr="005D7BBB" w14:paraId="407853F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5A25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Elisabeth Ball &amp; Associate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690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isabeth B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FB3C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86-844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B99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2762 Main Street, Suite C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EA0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4AD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5232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ball@ballcourtreporting.com</w:t>
            </w:r>
          </w:p>
        </w:tc>
      </w:tr>
      <w:tr w:rsidR="005D7BBB" w:rsidRPr="005D7BBB" w14:paraId="7323CAA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8ED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Garcia DeWalt,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068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ariza Gar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9F6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44-77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64FF8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, Office No. 115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ACAD2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A63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79B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garcia@garciadewalt.com</w:t>
            </w:r>
          </w:p>
        </w:tc>
      </w:tr>
      <w:tr w:rsidR="005D7BBB" w:rsidRPr="005D7BBB" w14:paraId="6F5EF46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22E2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Golden Bear Mortgage &amp; Inves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892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san Chas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656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24-846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2EDA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201 Solano Ave # 20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819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BAN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48E0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6-175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4A31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bmsusanchase@aol.com</w:t>
            </w:r>
          </w:p>
        </w:tc>
      </w:tr>
      <w:tr w:rsidR="005D7BBB" w:rsidRPr="005D7BBB" w14:paraId="40BF114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D425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Gore/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tov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Investigation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A914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Elizabeth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tov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15A4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5-35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24A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114 La Salle Avenue PMB 82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13433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570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EB7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jlitov@hotmail.com</w:t>
            </w:r>
          </w:p>
        </w:tc>
      </w:tr>
      <w:tr w:rsidR="005D7BBB" w:rsidRPr="005D7BBB" w14:paraId="71FEED0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06E4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Gould &amp; Hah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8096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n J Gou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12B1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28-222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2CCDC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801 Christie Ave # 38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DF33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D3C1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8-19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9E1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@gouldhahn.com</w:t>
            </w:r>
          </w:p>
        </w:tc>
      </w:tr>
      <w:tr w:rsidR="005D7BBB" w:rsidRPr="005D7BBB" w14:paraId="588699C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D731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Gregory D Walk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D873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egory D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5946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60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FA86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1 Embarcadero W #14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40F6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FF0A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454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4F33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walker@rawbw.com</w:t>
            </w:r>
          </w:p>
        </w:tc>
      </w:tr>
      <w:tr w:rsidR="005D7BBB" w:rsidRPr="005D7BBB" w14:paraId="133C51E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C5588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Haapala, Thompson &amp; Abern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E318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n Abe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2DDD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3-232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89B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8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0D0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BFB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33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2B252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bern@htalaw.com</w:t>
            </w:r>
          </w:p>
        </w:tc>
      </w:tr>
      <w:tr w:rsidR="005D7BBB" w:rsidRPr="005D7BBB" w14:paraId="73D94A8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1E1E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nna,Brophy,Mac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an,McAleer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F0E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Brind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014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118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7AA8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55 Grand Ave # 6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2645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56E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74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E20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brindle@hannabrophy.com</w:t>
            </w:r>
          </w:p>
        </w:tc>
      </w:tr>
      <w:tr w:rsidR="005D7BBB" w:rsidRPr="005D7BBB" w14:paraId="2AC1CB4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0C74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Harry J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raback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D2F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Harry J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raback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9E9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3-33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2E5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674 Stoneridge Dr # 2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14A3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BF51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9950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RRYTRABACK@AOL.COM</w:t>
            </w:r>
          </w:p>
        </w:tc>
      </w:tr>
      <w:tr w:rsidR="005D7BBB" w:rsidRPr="005D7BBB" w14:paraId="15A0C4D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9FDA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Heywood G. Friedman, A Professional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30D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ywood G. Fried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80B9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50-92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4931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27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0176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27F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7384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ywood@friedmanlawoffices.com</w:t>
            </w:r>
          </w:p>
        </w:tc>
      </w:tr>
      <w:tr w:rsidR="005D7BBB" w:rsidRPr="005D7BBB" w14:paraId="5548D71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AC910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Hodge Law Fir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4465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icole Ho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398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69-36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5794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.O. Box 5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8BF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F44E6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5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6F77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odgend@aol.com</w:t>
            </w:r>
          </w:p>
        </w:tc>
      </w:tr>
      <w:tr w:rsidR="005D7BBB" w:rsidRPr="005D7BBB" w14:paraId="2A79BF6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70B33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HR Management Corp.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957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arence Hu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C154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67-057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C64D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62 Elwood Avenue, Suite 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394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A65C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2C02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huntjr@sbcglobal.net</w:t>
            </w:r>
          </w:p>
        </w:tc>
      </w:tr>
      <w:tr w:rsidR="005D7BBB" w:rsidRPr="005D7BBB" w14:paraId="65DF909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B0A2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Notarize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Notary Serv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301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la Timm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E687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18-264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0AAF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05 14th Street, 9th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57E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2F7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1CE7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latimmons@rocketmail.com</w:t>
            </w:r>
          </w:p>
        </w:tc>
      </w:tr>
      <w:tr w:rsidR="005D7BBB" w:rsidRPr="005D7BBB" w14:paraId="5A972AC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A8F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Interceptor Legal Support Services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1A46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ugh Ruther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983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19-39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CC20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5 Santa Clara Ave., Suite 14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71B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C155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BD9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ugh@interceptorlegal.com</w:t>
            </w:r>
          </w:p>
        </w:tc>
      </w:tr>
      <w:tr w:rsidR="005D7BBB" w:rsidRPr="005D7BBB" w14:paraId="6095D0A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1CE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. Randall Casaus Investigation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733C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Casau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249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209 ) 992-788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3C41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41 Jackson Street #6, Oakland, C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B630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6C5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8399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rcinvestigations@hotmail.com</w:t>
            </w:r>
          </w:p>
        </w:tc>
      </w:tr>
      <w:tr w:rsidR="005D7BBB" w:rsidRPr="005D7BBB" w14:paraId="25B1A97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72EF9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arvis, Fay &amp; Gibson,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E21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are M. Gib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3A63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38-14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E15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55 12th Street Suite 163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61C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5D77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AE59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gibson@jarvisfay.com</w:t>
            </w:r>
          </w:p>
        </w:tc>
      </w:tr>
      <w:tr w:rsidR="005D7BBB" w:rsidRPr="005D7BBB" w14:paraId="106180A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F1F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GPC, Business &amp; Corporate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234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es H Gulse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031F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3-9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ED8F9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000 Hopyard Rd., Ste. 4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AA2C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8B87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335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C9B63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gulseth@jgpc.com</w:t>
            </w:r>
          </w:p>
        </w:tc>
      </w:tr>
      <w:tr w:rsidR="005D7BBB" w:rsidRPr="005D7BBB" w14:paraId="4C3644D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9070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ohn Kitta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2ACB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N Kit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85B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97-79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2A3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9560 Stevenson Pl # 21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8D8F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B759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39-307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125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kitta@aol.com</w:t>
            </w:r>
          </w:p>
        </w:tc>
      </w:tr>
      <w:tr w:rsidR="005D7BBB" w:rsidRPr="005D7BBB" w14:paraId="43B0D2A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B5E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ohn R Mc Dougal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69B8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R Mc Doug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E83A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49-089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1F21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41 Bancroft Way # 20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5D25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465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4-140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7760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mcdougall@earthlink.net</w:t>
            </w:r>
          </w:p>
        </w:tc>
      </w:tr>
      <w:tr w:rsidR="005D7BBB" w:rsidRPr="005D7BBB" w14:paraId="1D250A3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8ED8C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Judy Law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Off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FA2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dy La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A04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55-42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B057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315 Colleg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2425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0AF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8-141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52B6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LawJD@aol.com</w:t>
            </w:r>
          </w:p>
        </w:tc>
      </w:tr>
      <w:tr w:rsidR="005D7BBB" w:rsidRPr="005D7BBB" w14:paraId="68AD3F0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596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Julia Donoho, AIA, Esq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611C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lia Donoho, AIA, Esq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B02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707 ) 849-411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F31C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550 Whitne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4E4D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D0F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9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F644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donoho@legalconstructs.com</w:t>
            </w:r>
          </w:p>
        </w:tc>
      </w:tr>
      <w:tr w:rsidR="005D7BBB" w:rsidRPr="005D7BBB" w14:paraId="55ACC7C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7D96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Julie Morri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3CAA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lie Mo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6989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65-651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9C5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53 11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BA2E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D4A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36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AD3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liemor@earthlink.net</w:t>
            </w:r>
          </w:p>
        </w:tc>
      </w:tr>
      <w:tr w:rsidR="005D7BBB" w:rsidRPr="005D7BBB" w14:paraId="2CFD94C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77ED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King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ng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ishleder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EDEED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iel K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F06B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74-433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5D918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# 8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A579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22F0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1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73F7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net@kkflaw.net</w:t>
            </w:r>
          </w:p>
        </w:tc>
      </w:tr>
      <w:tr w:rsidR="005D7BBB" w:rsidRPr="005D7BBB" w14:paraId="67D963B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41776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Knox &amp; Ross Law Grou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8E6D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Zachary Kno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AD0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40-526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F5F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661 Grand Ave, Suite 20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023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2516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D96A8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zaknox@knoxrosslaw.com</w:t>
            </w:r>
          </w:p>
        </w:tc>
      </w:tr>
      <w:tr w:rsidR="005D7BBB" w:rsidRPr="005D7BBB" w14:paraId="0C82329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D40C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Knox Ricksen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E4BF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Thomas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aysse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8F48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85-2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D87E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1300 Clay Street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6DE6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245E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142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45B0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f@knoxricksen.com</w:t>
            </w:r>
          </w:p>
        </w:tc>
      </w:tr>
      <w:tr w:rsidR="005D7BBB" w:rsidRPr="005D7BBB" w14:paraId="7659209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A72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Kornfield Paul &amp; Nyber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BD1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c A. Nyber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3E1E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3-10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520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# 267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5B5AC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B5A31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2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3F52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.nyberg@kornfieldlaw.com</w:t>
            </w:r>
          </w:p>
        </w:tc>
      </w:tr>
      <w:tr w:rsidR="005D7BBB" w:rsidRPr="005D7BBB" w14:paraId="4E34962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567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Krech &amp; Col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B2B12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iam P Co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43A62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44-590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4AC0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11 Telegraph Ave # 1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D611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ABB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213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535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pcole@mindspring.com</w:t>
            </w:r>
          </w:p>
        </w:tc>
      </w:tr>
      <w:tr w:rsidR="005D7BBB" w:rsidRPr="005D7BBB" w14:paraId="6553E35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7028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fayette &amp; Kumagai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CB6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Lafayet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F7B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415 ) 357-46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5701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00 Clay Street, Suite 8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D9755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81F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5BF8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afayette@lkclaw.com</w:t>
            </w:r>
          </w:p>
        </w:tc>
      </w:tr>
      <w:tr w:rsidR="005D7BBB" w:rsidRPr="005D7BBB" w14:paraId="6F234F7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5A5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ke Merritt Professional Of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F756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nest Clar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D0D8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01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0A3B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80 Grand Ave # G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A558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354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351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A98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nstclark@aol.com</w:t>
            </w:r>
          </w:p>
        </w:tc>
      </w:tr>
      <w:tr w:rsidR="005D7BBB" w:rsidRPr="005D7BBB" w14:paraId="30207F6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ACBE9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Barbara F. Gree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91EA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arbara Gre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96D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38-797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2F4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2762 Main St.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4D3A8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CA6B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98C0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eenfay@sbcglobal.net</w:t>
            </w:r>
          </w:p>
        </w:tc>
      </w:tr>
      <w:tr w:rsidR="005D7BBB" w:rsidRPr="005D7BBB" w14:paraId="23B1939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C353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Carolyn Doutha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CF5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olyn Doutha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25362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3-53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9BA1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725 6th Avenu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90A1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97E1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6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7F7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douthat@sbcglobal.net</w:t>
            </w:r>
          </w:p>
        </w:tc>
      </w:tr>
      <w:tr w:rsidR="005D7BBB" w:rsidRPr="005D7BBB" w14:paraId="3846213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7779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 of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.A.Walsh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BCF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vangeline A Wal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C9CD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933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8C9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56 Eighth St.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993E8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FFCE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393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8FC3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awalsh@cccba.org</w:t>
            </w:r>
          </w:p>
        </w:tc>
      </w:tr>
      <w:tr w:rsidR="005D7BBB" w:rsidRPr="005D7BBB" w14:paraId="211D0BA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7647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Gary Grim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A79C5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Grim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26C6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48-41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8A81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30 Vine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A646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DB01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D540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grimm@garygrimmlaw.com</w:t>
            </w:r>
          </w:p>
        </w:tc>
      </w:tr>
      <w:tr w:rsidR="005D7BBB" w:rsidRPr="005D7BBB" w14:paraId="24909D0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54AA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Heather Chan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27AA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ather Cha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5D11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30-407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C25A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a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08A5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CEFA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71BD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ather.chang@gmail.com</w:t>
            </w:r>
          </w:p>
        </w:tc>
      </w:tr>
      <w:tr w:rsidR="005D7BBB" w:rsidRPr="005D7BBB" w14:paraId="0AC39E6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493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Ilana Koh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7B2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lana Koh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064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79-303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29A0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601C Blanding Ave #30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081E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922B1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ACC1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kohn@ilanakohnlaw.com</w:t>
            </w:r>
          </w:p>
        </w:tc>
      </w:tr>
      <w:tr w:rsidR="005D7BBB" w:rsidRPr="005D7BBB" w14:paraId="065F4F8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A114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James E. Latim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931A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es Lati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576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44-65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7889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70 Broadway, Suite 5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37DE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D64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3E6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latimer@latimerlaw.com</w:t>
            </w:r>
          </w:p>
        </w:tc>
      </w:tr>
      <w:tr w:rsidR="005D7BBB" w:rsidRPr="005D7BBB" w14:paraId="6CC0358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7AF7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 of Jeffery D. Trowbridg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E88E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ff Trowbri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872C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93-53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B4035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80 Grand Avenue, Suite 15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1F4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4B48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7B8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ffery.D.Trowbridge@gmail.com</w:t>
            </w:r>
          </w:p>
        </w:tc>
      </w:tr>
      <w:tr w:rsidR="005D7BBB" w:rsidRPr="005D7BBB" w14:paraId="6387D46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316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fJewell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1F63E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JEWELL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48B18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89-581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F06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090 B St., No. 10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4949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A01A0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145E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wellhargleroad@mac.com</w:t>
            </w:r>
          </w:p>
        </w:tc>
      </w:tr>
      <w:tr w:rsidR="005D7BBB" w:rsidRPr="005D7BBB" w14:paraId="6FF9A03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EC02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S OF EARL L. JAN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2DAF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ARL JIA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B0F4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92-866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A03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9111 PASEO PADRE PARKWAY #22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5BD7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7444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7C48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JIANG@PACBELL.NET</w:t>
            </w:r>
          </w:p>
        </w:tc>
      </w:tr>
      <w:tr w:rsidR="005D7BBB" w:rsidRPr="005D7BBB" w14:paraId="4CDA3B2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847C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s of Lisa D. Will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AD0E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sa Wil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0B02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284-102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6266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820 Stoneridge Mall Road, Suite 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0BFC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D29E0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062C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DWills@aol.com</w:t>
            </w:r>
          </w:p>
        </w:tc>
      </w:tr>
      <w:tr w:rsidR="005D7BBB" w:rsidRPr="005D7BBB" w14:paraId="7D7FAF1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1B26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s of Patricia A. Scot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B2EA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ia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ECA46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35-876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6ADB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233 Santa Clara Avenu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821A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E29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945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1F5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iascottlaw@gmail.com</w:t>
            </w:r>
          </w:p>
        </w:tc>
      </w:tr>
      <w:tr w:rsidR="005D7BBB" w:rsidRPr="005D7BBB" w14:paraId="4CE0E0C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C83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aw Offices of Paul Garris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FCF13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ul Garri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BE4A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84-646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4999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00 Clay Street, Suite 6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8A39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C40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F6F9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ulgarrison@paulgarrisonesq.com</w:t>
            </w:r>
          </w:p>
        </w:tc>
      </w:tr>
      <w:tr w:rsidR="005D7BBB" w:rsidRPr="005D7BBB" w14:paraId="5B5B4B8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C47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egal Research Associat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91F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77F33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81-827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988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31 B Street, #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B481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EAA09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ED1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williams@lranet.com</w:t>
            </w:r>
          </w:p>
        </w:tc>
      </w:tr>
      <w:tr w:rsidR="005D7BBB" w:rsidRPr="005D7BBB" w14:paraId="57C1F79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6D19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eonard Carder &amp; Natha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89DA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my L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9985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72-0169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042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30 Broadway # 14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B68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36E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259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00B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@leonardcarder.com</w:t>
            </w:r>
          </w:p>
        </w:tc>
      </w:tr>
      <w:tr w:rsidR="005D7BBB" w:rsidRPr="005D7BBB" w14:paraId="0D87F1C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442B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ewis, Feinberg, Renaker &amp; Ja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3A51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ffrey Lew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336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682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6F7B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30 Broadway, Suite 18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E8FB5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FCB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3DD1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lewis@lewisfeinberg.com</w:t>
            </w:r>
          </w:p>
        </w:tc>
      </w:tr>
      <w:tr w:rsidR="005D7BBB" w:rsidRPr="005D7BBB" w14:paraId="31E193D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530D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xcel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406A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ncy A. Hune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3099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2-565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033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65 Kenmore Avenu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1AAF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93B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05E2F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huneke@comcast.net</w:t>
            </w:r>
          </w:p>
        </w:tc>
      </w:tr>
      <w:tr w:rsidR="005D7BBB" w:rsidRPr="005D7BBB" w14:paraId="6224258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F29F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itigation Cost Managemen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EE90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Greenfie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27A8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4-155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7516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# 144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18E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E197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1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8597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greenfield@litcost.com</w:t>
            </w:r>
          </w:p>
        </w:tc>
      </w:tr>
      <w:tr w:rsidR="005D7BBB" w:rsidRPr="005D7BBB" w14:paraId="02A0364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00E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Louis J Goodma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FFAE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ouis J Good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D76D4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82-909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87F66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290 B St # 30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50E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FC0F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299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DB85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jgoodman@yahoo.com</w:t>
            </w:r>
          </w:p>
        </w:tc>
      </w:tr>
      <w:tr w:rsidR="005D7BBB" w:rsidRPr="005D7BBB" w14:paraId="7D535FE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4F7F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acro-Pro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D2FB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ia Walde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812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888 ) 696-25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C07B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4764 Wickes Bouleva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57F1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E29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7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2158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waldeck@macropro.com</w:t>
            </w:r>
          </w:p>
        </w:tc>
      </w:tr>
      <w:tr w:rsidR="005D7BBB" w:rsidRPr="005D7BBB" w14:paraId="7CFEFB0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2FB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arcia L. Meyer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BBF5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cia Mey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404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33-783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EA13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429 Scout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FAE9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E7F7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EF73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lmeyers@sbcglobal.net</w:t>
            </w:r>
          </w:p>
        </w:tc>
      </w:tr>
      <w:tr w:rsidR="005D7BBB" w:rsidRPr="005D7BBB" w14:paraId="5B23541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F22E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arion's Inn Law Fir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EF3D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k A Pal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0886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67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1B19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11 Telegraph Ave # 70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A2026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4229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214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E45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p@marionsinn.com</w:t>
            </w:r>
          </w:p>
        </w:tc>
      </w:tr>
      <w:tr w:rsidR="005D7BBB" w:rsidRPr="005D7BBB" w14:paraId="05A72FB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D9B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ark D Poniatowski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2F10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k D Poniatow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0DA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81-87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69D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811 Castro Valley Blvd # 20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8365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C98D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6-550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0D9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onlaw@ponlaw.com</w:t>
            </w:r>
          </w:p>
        </w:tc>
      </w:tr>
      <w:tr w:rsidR="005D7BBB" w:rsidRPr="005D7BBB" w14:paraId="25409A4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E600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Matthew J Dunca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1824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J Dunc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972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9-83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B73C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516 Oak St # 22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6EF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7C63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295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1EF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duncan225@aol.com</w:t>
            </w:r>
          </w:p>
        </w:tc>
      </w:tr>
      <w:tr w:rsidR="005D7BBB" w:rsidRPr="005D7BBB" w14:paraId="4E9BE93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6BCA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C NICHOLS, RANDICK, O'DEA, ET A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AEE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SLIE BAX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85E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0-37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33A02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000 HOPYARD RD., STE 4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92C9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40D1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AA8A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euhart@randicklaw.com</w:t>
            </w:r>
          </w:p>
        </w:tc>
      </w:tr>
      <w:tr w:rsidR="005D7BBB" w:rsidRPr="005D7BBB" w14:paraId="3FAF221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4E97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ediatio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436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arbara S Bryan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B70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65-3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0A68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92 Ninth Street, Suite 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5127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55710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7-4055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DED5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sbryant@pacbell.net</w:t>
            </w:r>
          </w:p>
        </w:tc>
      </w:tr>
      <w:tr w:rsidR="005D7BBB" w:rsidRPr="005D7BBB" w14:paraId="699FF59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BBEE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ediation Law Offices of Claudia M. Viera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AC0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audia Vie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E97F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93-711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8BF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618 St Charles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B5FE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FD4F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378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nfo@vieramediation.com</w:t>
            </w:r>
          </w:p>
        </w:tc>
      </w:tr>
      <w:tr w:rsidR="005D7BBB" w:rsidRPr="005D7BBB" w14:paraId="1480556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9EB7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Michael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46B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Michael I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B0A2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2-53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E01D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418 Lakesid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E9F9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75C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430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5308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dorshkind@aol.com</w:t>
            </w:r>
          </w:p>
        </w:tc>
      </w:tr>
      <w:tr w:rsidR="005D7BBB" w:rsidRPr="005D7BBB" w14:paraId="5D8BF5E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5801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ichael Gardner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4897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A Gard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E4B3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48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0EC8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# 146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3F65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245F7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699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6F653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g@pacbell.net</w:t>
            </w:r>
          </w:p>
        </w:tc>
      </w:tr>
      <w:tr w:rsidR="005D7BBB" w:rsidRPr="005D7BBB" w14:paraId="0A16AEE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64AA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obile Certification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740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ol Yvonne Sid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A006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808-880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308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154 Glenwood Terrace Unit 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19F53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E205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C2A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eo@mobilecertservices.com</w:t>
            </w:r>
          </w:p>
        </w:tc>
      </w:tr>
      <w:tr w:rsidR="005D7BBB" w:rsidRPr="005D7BBB" w14:paraId="0AD4645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0E7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Mobile Notary of the East Ba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F379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nness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Tom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A76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85-365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A7BE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486 Bay Meadows Circl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307C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15BE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66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4756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nnessnotary@gmail.com</w:t>
            </w:r>
          </w:p>
        </w:tc>
      </w:tr>
      <w:tr w:rsidR="005D7BBB" w:rsidRPr="005D7BBB" w14:paraId="01073C3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1A3A5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Narayan Travelstead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3DFD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m Travelste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2161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650 ) 403-01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9798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7901 Stoneridge Drive, Suite 20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CB40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6949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4D0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.travelstead@narayantravelstead.com</w:t>
            </w:r>
          </w:p>
        </w:tc>
      </w:tr>
      <w:tr w:rsidR="005D7BBB" w:rsidRPr="005D7BBB" w14:paraId="53D21E2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9D03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aw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B84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Summer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A15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415 ) 794-42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BFBC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341 Derby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47EA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02A4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5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67C3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mmer@nastichlaw.com</w:t>
            </w:r>
          </w:p>
        </w:tc>
      </w:tr>
      <w:tr w:rsidR="005D7BBB" w:rsidRPr="005D7BBB" w14:paraId="74B80C4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DC67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National Center for Youth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92F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Shakti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lway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F5CD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CBD6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05 - 14th Street, 15th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E1EF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BE25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AAC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belway@youthlaw.org</w:t>
            </w:r>
          </w:p>
        </w:tc>
      </w:tr>
      <w:tr w:rsidR="005D7BBB" w:rsidRPr="005D7BBB" w14:paraId="77B9433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B21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National Center for Youth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2C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Karla Jame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24B4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2782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05 - 14th Street, 15th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B48C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9045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AF7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james@youthlaw.org</w:t>
            </w:r>
          </w:p>
        </w:tc>
      </w:tr>
      <w:tr w:rsidR="005D7BBB" w:rsidRPr="005D7BBB" w14:paraId="181798B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539C4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National Center for Youth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EEB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Haley Reimbold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BB28D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1B85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05 - 14th Street, 15th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E993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CB35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8B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reimbold@youthlaw.org</w:t>
            </w:r>
          </w:p>
        </w:tc>
      </w:tr>
      <w:tr w:rsidR="005D7BBB" w:rsidRPr="005D7BBB" w14:paraId="79595D2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4B59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Oppenheimer Investigations Group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1E7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my Oppenheim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3BD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93-421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8BD4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878 Spruce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458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D751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707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BA1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my@oiglaw.com</w:t>
            </w:r>
          </w:p>
        </w:tc>
      </w:tr>
      <w:tr w:rsidR="005D7BBB" w:rsidRPr="005D7BBB" w14:paraId="2EC2BDB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86F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Orbach Huff &amp; Henderson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Lp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ABE82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ilip Hend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51B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99-790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2031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6200 Stoneridge Mall Road, Suite 22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080B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AD67F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7A59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enderson@ohshlaw.com</w:t>
            </w:r>
          </w:p>
        </w:tc>
      </w:tr>
      <w:tr w:rsidR="005D7BBB" w:rsidRPr="005D7BBB" w14:paraId="5F49C85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5F9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anos Lagos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5EE3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nos Lago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58BE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530-407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92E73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BCE1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47E3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2-261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B8A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noslagos@aol.com</w:t>
            </w:r>
          </w:p>
        </w:tc>
      </w:tr>
      <w:tr w:rsidR="005D7BBB" w:rsidRPr="005D7BBB" w14:paraId="2B9299F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97D6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atton Wolan Carlise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504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n Wol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96C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87-757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6FF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13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076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ADD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2020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wolan@pwc-law.com</w:t>
            </w:r>
          </w:p>
        </w:tc>
      </w:tr>
      <w:tr w:rsidR="005D7BBB" w:rsidRPr="005D7BBB" w14:paraId="53B4AA9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2867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ete French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0A0A4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ete Fren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3907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89-824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EA64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065 A St # 21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909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6F79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1-412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8AB0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pfrench@pacbell.net</w:t>
            </w:r>
          </w:p>
        </w:tc>
      </w:tr>
      <w:tr w:rsidR="005D7BBB" w:rsidRPr="005D7BBB" w14:paraId="2BD72CB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01EE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eter Mac Donald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1BF7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eter Mac Dona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485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2-019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86AB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00 Main St # 2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6B7B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6103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66-737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2C3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macdonald@macdonaldlaw.net</w:t>
            </w:r>
          </w:p>
        </w:tc>
      </w:tr>
      <w:tr w:rsidR="005D7BBB" w:rsidRPr="005D7BBB" w14:paraId="7CF0C8D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B11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rocurement Services Associat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342A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 Plu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DA4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0-069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E6B29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820 Stoneridge Mall Rd.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5E3E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8F65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4311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plute@macservices.us</w:t>
            </w:r>
          </w:p>
        </w:tc>
      </w:tr>
      <w:tr w:rsidR="005D7BBB" w:rsidRPr="005D7BBB" w14:paraId="4F183C5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5548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Professional Process Serv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C8D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phen Kost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452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1-59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52E57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05 14TH ST. #100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3923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18A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2B2A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JMAJKOSTA@AOL.COM</w:t>
            </w:r>
          </w:p>
        </w:tc>
      </w:tr>
      <w:tr w:rsidR="005D7BBB" w:rsidRPr="005D7BBB" w14:paraId="5864ED7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D0EB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. J. Cart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718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72E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64-107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A430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5332 Holland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5F3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DF7CE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0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C7D5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j.carter1059@yahoo.com</w:t>
            </w:r>
          </w:p>
        </w:tc>
      </w:tr>
      <w:tr w:rsidR="005D7BBB" w:rsidRPr="005D7BBB" w14:paraId="7E477973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7723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ankin, Shuey, Ranucci, Mintz, Lampasona &amp; Reynolds, A P. 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626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Shu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604A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65-39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1EB0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30 Franklin Street, 6th Floo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372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2ACE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03A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uey@rankinlaw.com</w:t>
            </w:r>
          </w:p>
        </w:tc>
      </w:tr>
      <w:tr w:rsidR="005D7BBB" w:rsidRPr="005D7BBB" w14:paraId="231A623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B2D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egis J Amann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FE4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gis J Am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EA53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71-778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42A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1328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coto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Rd # 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36F21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104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87-352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45FD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gamann@pacbell.net</w:t>
            </w:r>
          </w:p>
        </w:tc>
      </w:tr>
      <w:tr w:rsidR="005D7BBB" w:rsidRPr="005D7BBB" w14:paraId="6C0EC27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371F4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ichard L Ferguson, A Prof. Co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83A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L Fergu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687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148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67C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85 Grand Ave # 2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B417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EF82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4816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72114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LFerguson@aol.com</w:t>
            </w:r>
          </w:p>
        </w:tc>
      </w:tr>
      <w:tr w:rsidR="005D7BBB" w:rsidRPr="005D7BBB" w14:paraId="4CAB8B8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817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ichard, Thorson, Graves &amp; Royer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BA0D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iel Grav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AF25F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38-316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068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80 Grand Avenue, Suite 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B45C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598A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7C3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@rtgrlaw.com</w:t>
            </w:r>
          </w:p>
        </w:tc>
      </w:tr>
      <w:tr w:rsidR="005D7BBB" w:rsidRPr="005D7BBB" w14:paraId="18EE8E1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159DB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OBERT E. BREECK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50CB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BREEC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C178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763-444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FFE2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40 GRAND AVE. SUITE 42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6AD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847D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0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CCC0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ob@breeckerlaw.com</w:t>
            </w:r>
          </w:p>
        </w:tc>
      </w:tr>
      <w:tr w:rsidR="005D7BBB" w:rsidRPr="005D7BBB" w14:paraId="01ACFE6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CD53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obert G Heywood, Prof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F920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Heywoo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6E04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65-48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153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70 Broadway, Suite 92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A53C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7E5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F18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@rheywoodlaw.com</w:t>
            </w:r>
          </w:p>
        </w:tc>
      </w:tr>
      <w:tr w:rsidR="005D7BBB" w:rsidRPr="005D7BBB" w14:paraId="3871133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A7B4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Robert V Winkler Law Offi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B1E31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D Wink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608C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57-34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FF5E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883 E 14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E834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C831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77-502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AEA80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NKLERESQ@AOL.COM</w:t>
            </w:r>
          </w:p>
        </w:tc>
      </w:tr>
      <w:tr w:rsidR="005D7BBB" w:rsidRPr="005D7BBB" w14:paraId="46CF049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FC37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Root &amp; Rebound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EF94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Alexa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0E97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79-466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CE44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730 Franklin Street, Suite 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D33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53B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44F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@rootandrebound.org</w:t>
            </w:r>
          </w:p>
        </w:tc>
      </w:tr>
      <w:tr w:rsidR="005D7BBB" w:rsidRPr="005D7BBB" w14:paraId="18F3D27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EFE48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ack Rosendin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1E05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a Sa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61F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86-22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3598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ne Kaiser Plaza, Suite 34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0D61D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6F1C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A5E2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s@sackrosendin.com</w:t>
            </w:r>
          </w:p>
        </w:tc>
      </w:tr>
      <w:tr w:rsidR="005D7BBB" w:rsidRPr="005D7BBB" w14:paraId="26ED64F6" w14:textId="77777777" w:rsidTr="00FD282D">
        <w:trPr>
          <w:trHeight w:val="27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DDFDD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haw, Jacobsmeyer, Crain Claffe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60F0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Jacobsmey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07DF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45-717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335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75 - 14th St. #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38BC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17C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6904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kejacobsmeyer@shawlaw.org</w:t>
            </w:r>
          </w:p>
        </w:tc>
      </w:tr>
      <w:tr w:rsidR="005D7BBB" w:rsidRPr="005D7BBB" w14:paraId="7903610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470B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herman &amp; Fell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9CC0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san Fe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A0C9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52-32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691D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70 Broadway # 94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A56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2CF8B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22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4EE0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rfelsf@aol.com</w:t>
            </w:r>
          </w:p>
        </w:tc>
      </w:tr>
      <w:tr w:rsidR="005D7BBB" w:rsidRPr="005D7BBB" w14:paraId="7E6CFEE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AE17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igler and Associates Investigation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44D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an Sig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C60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919-131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2C5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283 Santa Maria Ave, #273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154D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E1B5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6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EC47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iglerinvestigations@comcast.net</w:t>
            </w:r>
          </w:p>
        </w:tc>
      </w:tr>
      <w:tr w:rsidR="005D7BBB" w:rsidRPr="005D7BBB" w14:paraId="5761D0A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7BC2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tephen M Kas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AE5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phen M Ka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99FF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73-877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C9CC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#1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699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7F0A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82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D1F9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@kass.net</w:t>
            </w:r>
          </w:p>
        </w:tc>
      </w:tr>
      <w:tr w:rsidR="005D7BBB" w:rsidRPr="005D7BBB" w14:paraId="4DC21F3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8D8D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Steven Jacobs Law Off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AE5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n Jacob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F7AC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25 ) 463-944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626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4895 E. 14th St. # 39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EE9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6734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78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4630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j@stevenjacobsbk.com</w:t>
            </w:r>
          </w:p>
        </w:tc>
      </w:tr>
      <w:tr w:rsidR="005D7BBB" w:rsidRPr="005D7BBB" w14:paraId="7B3EDBA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335F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anya R. Meyers, Attorne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E6CD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nya Mey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69FA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90-083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B699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8857 Bay Heights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381D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2CFF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522A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meyers@tanyameyerslaw.com</w:t>
            </w:r>
          </w:p>
        </w:tc>
      </w:tr>
      <w:tr w:rsidR="005D7BBB" w:rsidRPr="005D7BBB" w14:paraId="2BD9C26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E19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aylor, Goins &amp; Stallworth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AE7A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rnon Go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0BB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93-946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22F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30 Broadway, Suite 17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D5C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E4B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C62D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goins@thebusinesslawyers.com</w:t>
            </w:r>
          </w:p>
        </w:tc>
      </w:tr>
      <w:tr w:rsidR="005D7BBB" w:rsidRPr="005D7BBB" w14:paraId="1FAD461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320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he Family Violence Law Cent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0EA50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n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DDD2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208-022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EA645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70 27th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193D8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ADD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23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F824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scott@fvlc.org</w:t>
            </w:r>
          </w:p>
        </w:tc>
      </w:tr>
      <w:tr w:rsidR="005D7BBB" w:rsidRPr="005D7BBB" w14:paraId="3909B1A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6741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he Narayan Law Fir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4938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dhana Naray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0AE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39-53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9BC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4301 Southland Drive, Suite 212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0EAB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E1783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5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DBE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rayanlaw@narayanlaw.com</w:t>
            </w:r>
          </w:p>
        </w:tc>
      </w:tr>
      <w:tr w:rsidR="005D7BBB" w:rsidRPr="005D7BBB" w14:paraId="1CD4543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F0A0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homas Tagliarini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3B79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Tagliari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1BA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444-069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13808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#165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364DF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5B2E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35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04FF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gliarinilaw@aol.com</w:t>
            </w:r>
          </w:p>
        </w:tc>
      </w:tr>
      <w:tr w:rsidR="005D7BBB" w:rsidRPr="005D7BBB" w14:paraId="62C749A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EEE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Touchstone Environmental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F284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n F Elli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DB20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91-979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6F20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49 15th St # 3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5E9C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279D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2821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CCD9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i@ix.netcom.com</w:t>
            </w:r>
          </w:p>
        </w:tc>
      </w:tr>
      <w:tr w:rsidR="005D7BBB" w:rsidRPr="005D7BBB" w14:paraId="33C5417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60EE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Usher Law Group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FCB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rlene Usher L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59B8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877 ) 748-743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504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00 Clay Street, Suite 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428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E53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1427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E9C0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usher@usherlawgroup.com</w:t>
            </w:r>
          </w:p>
        </w:tc>
      </w:tr>
      <w:tr w:rsidR="005D7BBB" w:rsidRPr="005D7BBB" w14:paraId="08F108D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6E3D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Valencia &amp; Wilberding &amp; Romero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2880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nald Valen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CED1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13-837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3542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port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St, Suite 52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F19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9386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257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alencia@vandw.com</w:t>
            </w:r>
          </w:p>
        </w:tc>
      </w:tr>
      <w:tr w:rsidR="005D7BBB" w:rsidRPr="005D7BBB" w14:paraId="6BF5384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C4E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  Van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rmyden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Maddux Law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6F2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i Maku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B3C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916 ) 779-24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E3BC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D63B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BFCE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3FD3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rm@vmlawcorp.com</w:t>
            </w:r>
          </w:p>
        </w:tc>
      </w:tr>
      <w:tr w:rsidR="005D7BBB" w:rsidRPr="005D7BBB" w14:paraId="47D576E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7E2F8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Veres Reed &amp; Ver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F124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ol Veres Re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171A3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654-182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689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3871 Piedmont Ave # 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A95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73F3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1-5378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5090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cdr@pacbell.net</w:t>
            </w:r>
          </w:p>
        </w:tc>
      </w:tr>
      <w:tr w:rsidR="005D7BBB" w:rsidRPr="005D7BBB" w14:paraId="533E262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F07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Wiley Price &amp; Radulovich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FCAD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Wi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8611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337-281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0233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301 Marina Village Pkwy # 3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762F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0022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01-1084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925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wiley@wprlaw.com</w:t>
            </w:r>
          </w:p>
        </w:tc>
      </w:tr>
      <w:tr w:rsidR="005D7BBB" w:rsidRPr="005D7BBB" w14:paraId="48B3794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49F5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Witkowski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6BEC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x Witkow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6633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650 ) 488-45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3E5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1999 Harrison St Ste 18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F921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7E42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612-470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1CB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tkowski@gmail.com</w:t>
            </w:r>
          </w:p>
        </w:tc>
      </w:tr>
      <w:tr w:rsidR="005D7BBB" w:rsidRPr="005D7BBB" w14:paraId="62AD7C9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1109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 Wolf Pac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25F1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Bli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BE19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( 510 ) 872-526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874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0120 Anita #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E80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5FFB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94546-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4A1F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olfpacrequest@lycos.com</w:t>
            </w:r>
          </w:p>
        </w:tc>
      </w:tr>
      <w:tr w:rsidR="005D7BBB" w:rsidRPr="005D7BBB" w14:paraId="53FF8F19" w14:textId="77777777" w:rsidTr="00FD282D">
        <w:trPr>
          <w:trHeight w:val="30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1CA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2N2 INVESTIGATIVE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437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ROY RICHAR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2FE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E3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236 PRESERVE TR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0C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NELL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97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71A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richardson@2n2investigations.com</w:t>
            </w:r>
          </w:p>
        </w:tc>
      </w:tr>
      <w:tr w:rsidR="005D7BBB" w:rsidRPr="005D7BBB" w14:paraId="195BC9E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2188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ECODE, LLC / ME SQUARED CONNECT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8BD3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ION EVA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45AF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7E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09 W MAGNOLIA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003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KE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17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ABF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ion@mesqdconnects.com</w:t>
            </w:r>
          </w:p>
        </w:tc>
      </w:tr>
      <w:tr w:rsidR="005D7BBB" w:rsidRPr="005D7BBB" w14:paraId="293F5C4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5E2D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4LM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67F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CLAN BINNING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E6D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B8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347 KIOWA LA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599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LOS HEIGH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265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AC2C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binninger@4lmservices.com</w:t>
            </w:r>
          </w:p>
        </w:tc>
      </w:tr>
      <w:tr w:rsidR="005D7BBB" w:rsidRPr="005D7BBB" w14:paraId="4366B96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4FA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AVA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BA6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ES HAND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00CD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A5E3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52 MATENGO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2FD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INT JOH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115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B0B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b@aavaconsulting.com</w:t>
            </w:r>
          </w:p>
        </w:tc>
      </w:tr>
      <w:tr w:rsidR="005D7BBB" w:rsidRPr="005D7BBB" w14:paraId="79D1B454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359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DAMS ESQ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DBB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AN MURRELL-AD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A3E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CDE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00 CLAY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896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18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004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murrelladams@adamsesq.com</w:t>
            </w:r>
          </w:p>
        </w:tc>
      </w:tr>
      <w:tr w:rsidR="005D7BBB" w:rsidRPr="005D7BBB" w14:paraId="519E941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FE3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DVIZE HEALTH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8BF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ANMARIE LOR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DF3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114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550 N PALMETTO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04F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INTER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777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04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loria@advizehealth.com</w:t>
            </w:r>
          </w:p>
        </w:tc>
      </w:tr>
      <w:tr w:rsidR="005D7BBB" w:rsidRPr="005D7BBB" w14:paraId="749CE2C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41A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DVOCATES ASIA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97EE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RTHUR LE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6D9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888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55 ARLINGTON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A6E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ITHIA SPRING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2D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FC7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es.art@advocatesasia.org</w:t>
            </w:r>
          </w:p>
        </w:tc>
      </w:tr>
      <w:tr w:rsidR="005D7BBB" w:rsidRPr="005D7BBB" w14:paraId="50B119F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5CB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FC POWER STRATEGY GROUP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1D4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LIVIA CAR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5BAD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77D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929 ALLEN PARK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247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151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DF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livia@afcpsg.com</w:t>
            </w:r>
          </w:p>
        </w:tc>
      </w:tr>
      <w:tr w:rsidR="005D7BBB" w:rsidRPr="005D7BBB" w14:paraId="6F4C9BE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E87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GBA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D3BC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ROLD RO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EA08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C4A8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3 VALLEY WAY FL 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5A9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EST ORAN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501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J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CAC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ross.agballc@gmail.com</w:t>
            </w:r>
          </w:p>
        </w:tc>
      </w:tr>
      <w:tr w:rsidR="005D7BBB" w:rsidRPr="005D7BBB" w14:paraId="78A16E9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58B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AGI INTERNATIONAL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238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. JEROME AGN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41B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F6B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25 N SHADELAND AVE STE D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5A51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DIANAPOL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C27F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43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j@agiintl.com</w:t>
            </w:r>
          </w:p>
        </w:tc>
      </w:tr>
      <w:tr w:rsidR="005D7BBB" w:rsidRPr="005D7BBB" w14:paraId="4D8F32F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C08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GILE BUSINESS CONCEPT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21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IRLEY DOMIN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06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AF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054 DORAL P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38D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AYMARKE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C7C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9005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dominick@agilebusinessconcepts.com</w:t>
            </w:r>
          </w:p>
        </w:tc>
      </w:tr>
      <w:tr w:rsidR="005D7BBB" w:rsidRPr="005D7BBB" w14:paraId="1E7666B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A234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GLOSI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D3296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ANNINE JEAN-PIER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723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B774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45 DEFOOR AVE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89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E424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0B32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AGLOSI.COM</w:t>
            </w:r>
          </w:p>
        </w:tc>
      </w:tr>
      <w:tr w:rsidR="005D7BBB" w:rsidRPr="005D7BBB" w14:paraId="13088E3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E67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CYON GLOBAL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A18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HOL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79E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E40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012 HORSESHOE RIDG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384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ORT WORT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9F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FBC5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bert.Holder@hotmail.com</w:t>
            </w:r>
          </w:p>
        </w:tc>
      </w:tr>
      <w:tr w:rsidR="005D7BBB" w:rsidRPr="005D7BBB" w14:paraId="031CE1F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410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KNAGIK TECHNOLOGY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D2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CHYTHLOO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0047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876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16 W 6TH AVE STE 4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2AE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CHORA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FE2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55CF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ry.chythlook@adl-anc.com</w:t>
            </w:r>
          </w:p>
        </w:tc>
      </w:tr>
      <w:tr w:rsidR="005D7BBB" w:rsidRPr="005D7BBB" w14:paraId="680A63E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5F0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FA TECH CONSULTING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E70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MCCA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00E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65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06 JONQUIL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6C0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031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77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tt@alfatechconsulting.biz</w:t>
            </w:r>
          </w:p>
        </w:tc>
      </w:tr>
      <w:tr w:rsidR="005D7BBB" w:rsidRPr="005D7BBB" w14:paraId="0090A24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807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L-AMERICAN NOTARY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8D2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WIL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98E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D2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417 S GRAYSTONE AVE, APT 29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6D59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IOUX FALL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DC0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630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ke.wilder@all-american-notary.com</w:t>
            </w:r>
          </w:p>
        </w:tc>
      </w:tr>
      <w:tr w:rsidR="005D7BBB" w:rsidRPr="005D7BBB" w14:paraId="0CD489A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DD0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ONZA GROUP, LLC / FAZIO NATIONA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1D5D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IAM FAZI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8F9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B7FC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03 AMBER WILLOW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1F4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KE ST LOU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DBD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CCE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bfazio@aol.com</w:t>
            </w:r>
          </w:p>
        </w:tc>
      </w:tr>
      <w:tr w:rsidR="005D7BBB" w:rsidRPr="005D7BBB" w14:paraId="373555C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262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TPRO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157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THONY TAYL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0E7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172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45 MULLINEAUX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FFA8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LLICOTT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911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180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aylor@altprollc.com</w:t>
            </w:r>
          </w:p>
        </w:tc>
      </w:tr>
      <w:tr w:rsidR="005D7BBB" w:rsidRPr="005D7BBB" w14:paraId="37966F2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884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VIN K. BROWN, P.A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931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VIN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6D22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D76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01 3RD AVE W STE 37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DB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ADE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B9D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AF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vin@akbrownlaw.com</w:t>
            </w:r>
          </w:p>
        </w:tc>
      </w:tr>
      <w:tr w:rsidR="005D7BBB" w:rsidRPr="005D7BBB" w14:paraId="1BFFE40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3F0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WAYS RELIABLE NOTARY, LL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8B9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YVONNE NICHO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530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F1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109 ALFALFA FIELD COUR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AD5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OWI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F8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CA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yvonne@alwaysreliablenotary.com</w:t>
            </w:r>
          </w:p>
        </w:tc>
      </w:tr>
      <w:tr w:rsidR="005D7BBB" w:rsidRPr="005D7BBB" w14:paraId="079CB89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C1D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merican Eagle Attorney Service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AC7E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ott Nap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44E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(909) 466-727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58C2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615 John Glenn Road, Suite 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9A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pple Vall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BC4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868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.naples@americaneagleonline.com</w:t>
            </w:r>
          </w:p>
        </w:tc>
      </w:tr>
      <w:tr w:rsidR="005D7BBB" w:rsidRPr="005D7BBB" w14:paraId="78DBD94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10E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MERICAN VETERAN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9D87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ARON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170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0A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77 E BUTTERFIELD RD STE 40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E35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MBA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617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B39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aron@aviveterans.com</w:t>
            </w:r>
          </w:p>
        </w:tc>
      </w:tr>
      <w:tr w:rsidR="005D7BBB" w:rsidRPr="005D7BBB" w14:paraId="29701C2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A7E1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DERSON-RICHARDS &amp; ASSOCIAT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2F1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ITA ANDERSON-RICHARD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6A4C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26D4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951 ADRIANA MARI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D9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ANTONI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A62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C9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randerson2021@gmail.com</w:t>
            </w:r>
          </w:p>
        </w:tc>
      </w:tr>
      <w:tr w:rsidR="005D7BBB" w:rsidRPr="005D7BBB" w14:paraId="37B06FE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525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PPLE LAW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B4A8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AN APP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B62F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F3D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20 TANGLEWOOD ESTATES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38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AND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C5F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B48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an@applelaw.us</w:t>
            </w:r>
          </w:p>
        </w:tc>
      </w:tr>
      <w:tr w:rsidR="005D7BBB" w:rsidRPr="005D7BBB" w14:paraId="3102DD5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27D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PPRAISAL &amp; CONSULTANT GROUP INC, TH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111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DMOND ESLAVA II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6148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A4D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082 INDEPENDENC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764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PH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9D7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359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cgbud@acgsouth.com</w:t>
            </w:r>
          </w:p>
        </w:tc>
      </w:tr>
      <w:tr w:rsidR="005D7BBB" w:rsidRPr="005D7BBB" w14:paraId="338B8C2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339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RAGON NATIONAL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EF52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BLA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88FD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E1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25 NW 101ST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B8C6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EDMO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5E8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43D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black@aragonnational.com</w:t>
            </w:r>
          </w:p>
        </w:tc>
      </w:tr>
      <w:tr w:rsidR="005D7BBB" w:rsidRPr="005D7BBB" w14:paraId="7DF3D99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CE0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RMSTRONG PROJECT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9905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MBERLY ARMSTRO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497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C1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 BEST P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AB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CHEST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B0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9F11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rmstrong04@outlook.com</w:t>
            </w:r>
          </w:p>
        </w:tc>
      </w:tr>
      <w:tr w:rsidR="005D7BBB" w:rsidRPr="005D7BBB" w14:paraId="487D9D3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FAA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THENIAX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474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DE RO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E89F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9F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00 N HUDSO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1A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IOUX FALL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4E8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2554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de@atheniax.com</w:t>
            </w:r>
          </w:p>
        </w:tc>
      </w:tr>
      <w:tr w:rsidR="005D7BBB" w:rsidRPr="005D7BBB" w14:paraId="0916241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62C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TLANTIC CIRCUIT TECHNOLOGIE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EDC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NALD BA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509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63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295 LAKE BEECH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FB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OUGLA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2976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84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baker@acircuittech.com</w:t>
            </w:r>
          </w:p>
        </w:tc>
      </w:tr>
      <w:tr w:rsidR="005D7BBB" w:rsidRPr="005D7BBB" w14:paraId="0826996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432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URELIUS TALENT SOLUTIO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B84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THANIEL CRAW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A44E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86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341 GOVERNOR RU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5F8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LLICOTT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22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F3F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ate@aureliusts.com</w:t>
            </w:r>
          </w:p>
        </w:tc>
      </w:tr>
      <w:tr w:rsidR="005D7BBB" w:rsidRPr="005D7BBB" w14:paraId="452320C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8D7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3 COMMUNICATIONS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DA6C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ULISES GALARRAG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430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661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362 YELLOW CLOVER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CB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AMP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7E8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2DF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Ulises@b3communicationsinc.com</w:t>
            </w:r>
          </w:p>
        </w:tc>
      </w:tr>
      <w:tr w:rsidR="005D7BBB" w:rsidRPr="005D7BBB" w14:paraId="39C03822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C66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AKER AND COMPANY, PATENT LAW CONSULTANT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CD2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NALD BA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1E05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FB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500 SCHOONER RDG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20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PHARET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1E4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926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b@bakercolaw.com</w:t>
            </w:r>
          </w:p>
        </w:tc>
      </w:tr>
      <w:tr w:rsidR="005D7BBB" w:rsidRPr="005D7BBB" w14:paraId="048D1A3C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64B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ASIN LAW GROUP LLC / NATIONAL VET HE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9E9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ANDON RE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702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4A0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29 BELLEMEAD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EE4F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VAN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11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E5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srenner@nationalvethelp.com</w:t>
            </w:r>
          </w:p>
        </w:tc>
      </w:tr>
      <w:tr w:rsidR="005D7BBB" w:rsidRPr="005D7BBB" w14:paraId="7752C9C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416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LANGER &amp; RAE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01CD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EGORY BELANG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A020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78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01 PENNSYLVANIA AVE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233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E054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3E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eg@belanrae.com</w:t>
            </w:r>
          </w:p>
        </w:tc>
      </w:tr>
      <w:tr w:rsidR="005D7BBB" w:rsidRPr="005D7BBB" w14:paraId="3734C27A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2E6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BENKEL COMPANY LLC, THE / CLAY GROUP, TH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0F4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ONCE C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1053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AE2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805 HAMILTO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3B8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IGHLAND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58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B41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onceclay@gmail.com</w:t>
            </w:r>
          </w:p>
        </w:tc>
      </w:tr>
      <w:tr w:rsidR="005D7BBB" w:rsidRPr="005D7BBB" w14:paraId="6B2B0D7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15A0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LACK BRIAR ADVISOR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2BB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ELE NAL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E2E2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6B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01 COPPER LEAF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1FA5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INT JOH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E53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B8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elenalley@outlook.com</w:t>
            </w:r>
          </w:p>
        </w:tc>
      </w:tr>
      <w:tr w:rsidR="005D7BBB" w:rsidRPr="005D7BBB" w14:paraId="0A991B9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FB13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LUE KNIGHT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F87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MAHO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7B27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2EF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77 CAMELOT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81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LUEFIEL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F9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573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Mahoney@BlueKnightGroup.com</w:t>
            </w:r>
          </w:p>
        </w:tc>
      </w:tr>
      <w:tr w:rsidR="005D7BBB" w:rsidRPr="005D7BBB" w14:paraId="41C3396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C392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LUE STAR SIGNING SERVICE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980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ELIX HA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476B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42B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876 SE 22ND TE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DF0F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CAL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2960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E0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LUESTARSIGNING@GMAIL.COM</w:t>
            </w:r>
          </w:p>
        </w:tc>
      </w:tr>
      <w:tr w:rsidR="005D7BBB" w:rsidRPr="005D7BBB" w14:paraId="10E61CB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E10D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ONDS-4-LES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8DB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NYA DIC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C7D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034F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09 17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DC7B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KE CHARL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AB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61A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onya.dicks@yahoo.com</w:t>
            </w:r>
          </w:p>
        </w:tc>
      </w:tr>
      <w:tr w:rsidR="005D7BBB" w:rsidRPr="005D7BBB" w14:paraId="0207CF6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85D6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ONNER PRIVATE SECURITY FIRM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4898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K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D71C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21E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3 RANDOLPH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A98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LM COAS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CB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51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wilson@bonnerprivatesecurityfirm.com</w:t>
            </w:r>
          </w:p>
        </w:tc>
      </w:tr>
      <w:tr w:rsidR="005D7BBB" w:rsidRPr="005D7BBB" w14:paraId="73CDA2B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D15C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ETTNER CVITANOVIC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998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CQUELINE BRETT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277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672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21 BELLE POINTE LOOP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A1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DISON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030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485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ettner@bcfirm.law</w:t>
            </w:r>
          </w:p>
        </w:tc>
      </w:tr>
      <w:tr w:rsidR="005D7BBB" w:rsidRPr="005D7BBB" w14:paraId="2C06411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880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OWN LEGAL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8D4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ISTINE BROWN PAT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4EE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E7C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304 EATON PLAC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141D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AIRFA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15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5A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Brown@Brown-Legal.com</w:t>
            </w:r>
          </w:p>
        </w:tc>
      </w:tr>
      <w:tr w:rsidR="005D7BBB" w:rsidRPr="005D7BBB" w14:paraId="33F4148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FBEC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UTTERFLY REALTY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E0F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CHIKA PAR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D0B0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11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75 MILLS CREEK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9D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OTTD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C1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B42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butterflyrealtyllc.com</w:t>
            </w:r>
          </w:p>
        </w:tc>
      </w:tr>
      <w:tr w:rsidR="005D7BBB" w:rsidRPr="005D7BBB" w14:paraId="0A8E57B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39E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.C. OGBUEHI LAW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708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IKEZIE OGBUEH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2F5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40F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16 W STEEPLE CHAS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C92B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Y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CB5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U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171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ikeo.co@ccogbuehi.com</w:t>
            </w:r>
          </w:p>
        </w:tc>
      </w:tr>
      <w:tr w:rsidR="005D7BBB" w:rsidRPr="005D7BBB" w14:paraId="5814CA5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84A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2 BUSINESS MANAGEMENT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1438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YNTHIA HIGG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8AD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CFDD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15 WELLINGTON P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35D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UMMIN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68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811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iggins@c2bizmgt.com</w:t>
            </w:r>
          </w:p>
        </w:tc>
      </w:tr>
      <w:tr w:rsidR="005D7BBB" w:rsidRPr="005D7BBB" w14:paraId="20571F8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318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MEO CONSULTING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225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AUTH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778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FD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400 GROVEDAL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B0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3E5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74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authier@cameocg.com</w:t>
            </w:r>
          </w:p>
        </w:tc>
      </w:tr>
      <w:tr w:rsidR="005D7BBB" w:rsidRPr="005D7BBB" w14:paraId="4EE3CA4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2760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LIN LAW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6FC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ANDON CARL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3013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F96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08 N CENTRAL AVE SUITE 10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DA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SHFIEL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864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CB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jc@carlinlawandtitle.com</w:t>
            </w:r>
          </w:p>
        </w:tc>
      </w:tr>
      <w:tr w:rsidR="005D7BBB" w:rsidRPr="005D7BBB" w14:paraId="29A7E31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3D7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Y LOW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DC9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y Low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CA6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F03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517 GARRISON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5CB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DIEG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79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AE3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ylowe@cl.sdcoxmail.com</w:t>
            </w:r>
          </w:p>
        </w:tc>
      </w:tr>
      <w:tr w:rsidR="005D7BBB" w:rsidRPr="005D7BBB" w14:paraId="40DF4C0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F41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ENTEX NOTARY EXPRES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AA6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DY HUSK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23E4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2C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17 N 1ST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D6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EMP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80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B8A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entexnotaryexpress@gmail.com</w:t>
            </w:r>
          </w:p>
        </w:tc>
      </w:tr>
      <w:tr w:rsidR="005D7BBB" w:rsidRPr="005D7BBB" w14:paraId="6B7FF61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506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ENTURION ADVANCED DEFENS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DD7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BJORNDAH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745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DBC6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773 MOLON LABE P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0D82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ND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9D1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673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bjorndahl@stillwatertactical.com</w:t>
            </w:r>
          </w:p>
        </w:tc>
      </w:tr>
      <w:tr w:rsidR="005D7BBB" w:rsidRPr="005D7BBB" w14:paraId="08992F4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1503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NEY GOVERNMENT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FF3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PHANIE CHA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695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49C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1 AMANDA THOMAS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F9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AZLEHURS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3D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E0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EPHANIE@CHANEYACCOUNTING.COM</w:t>
            </w:r>
          </w:p>
        </w:tc>
      </w:tr>
      <w:tr w:rsidR="005D7BBB" w:rsidRPr="005D7BBB" w14:paraId="4214513F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6DA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NGING FUTURES FOR FAMILI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6E2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NIEMICHELLE BROWN-MALL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533B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792D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720 COLONNADE PL STE 21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99BC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RMINGHA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C7F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D1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elle.mallard@changingfutures.info</w:t>
            </w:r>
          </w:p>
        </w:tc>
      </w:tr>
      <w:tr w:rsidR="005D7BBB" w:rsidRPr="005D7BBB" w14:paraId="11CE1A97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DB8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ENEGA ANALYTIC BUSINESS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6A6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NIA MUND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DEA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85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505 FURNACE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EA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R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F4CE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59B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onia.mundra@chenega.com</w:t>
            </w:r>
          </w:p>
        </w:tc>
      </w:tr>
      <w:tr w:rsidR="005D7BBB" w:rsidRPr="005D7BBB" w14:paraId="6019FFEB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ED1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ENEGA ANALYTIC BUSINESS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AA9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NIA MUND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12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81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00 C ST, STE# 3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E9E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CHORA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131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0D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dmundra@chenega.com</w:t>
            </w:r>
          </w:p>
        </w:tc>
      </w:tr>
      <w:tr w:rsidR="005D7BBB" w:rsidRPr="005D7BBB" w14:paraId="423AB56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BBD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EVALIER LAW FIRM, THE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DD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ELIX CHEVAL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C9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79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711 MARLIVE LN STE 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BA32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F987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9D4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chevalier@chevalierlaw.com</w:t>
            </w:r>
          </w:p>
        </w:tc>
      </w:tr>
      <w:tr w:rsidR="005D7BBB" w:rsidRPr="005D7BBB" w14:paraId="14DE070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D13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IRCUIT MEDIA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2A1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BECCA ASK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2B3A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953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60 CHEROKE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E27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N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5493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EC1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skew@circuitmedia.com</w:t>
            </w:r>
          </w:p>
        </w:tc>
      </w:tr>
      <w:tr w:rsidR="005D7BBB" w:rsidRPr="005D7BBB" w14:paraId="073261B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0F3A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LOCKWISE COURIER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514D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POHER JU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23C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ED32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3 LATA PALM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4C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LYTHEWOO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630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07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lockwisecourier@outlook.com</w:t>
            </w:r>
          </w:p>
        </w:tc>
      </w:tr>
      <w:tr w:rsidR="005D7BBB" w:rsidRPr="005D7BBB" w14:paraId="7589B43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DBC5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M PROFESSIONAL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3E0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LEMAN MCKO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F6F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7F3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2 HARVEST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5D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LENN HEIGH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864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43A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eman_mckoy@yahoo.com</w:t>
            </w:r>
          </w:p>
        </w:tc>
      </w:tr>
      <w:tr w:rsidR="005D7BBB" w:rsidRPr="005D7BBB" w14:paraId="4AA8BE6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42A7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BER JOHNSON &amp; ROMNEY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E6B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AROLD JOHNSON I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4BD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D34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00 M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54C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87D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8E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johnson@cjrlegal.com</w:t>
            </w:r>
          </w:p>
        </w:tc>
      </w:tr>
      <w:tr w:rsidR="005D7BBB" w:rsidRPr="005D7BBB" w14:paraId="2249D13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C67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COLEMAN CONSULTING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4158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ANK COLEMAN, JR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8F5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4F5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85 CLUB MOSS CIRCL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2E7C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LOX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C9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E8A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emanconsulting57@gmail.com</w:t>
            </w:r>
          </w:p>
        </w:tc>
      </w:tr>
      <w:tr w:rsidR="005D7BBB" w:rsidRPr="005D7BBB" w14:paraId="5CA26EE4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D31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LLINSON LAW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6D6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SA COLL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81E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41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515 HAWTHORNE BLVD STE 8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67E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ORRANC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F8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5CC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nessa.hyttenberg@cdiglaw.com</w:t>
            </w:r>
          </w:p>
        </w:tc>
      </w:tr>
      <w:tr w:rsidR="005D7BBB" w:rsidRPr="005D7BBB" w14:paraId="436A90A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50A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MPASS AIM GLOBAL MANAGEMENT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B47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FLEM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58A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14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784 SPINEPOINT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A1A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OUGLA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CA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93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aelafleming@hotmail.com</w:t>
            </w:r>
          </w:p>
        </w:tc>
      </w:tr>
      <w:tr w:rsidR="005D7BBB" w:rsidRPr="005D7BBB" w14:paraId="4587333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D50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MPUTER EVIDENCE SPECIALIST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55AB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L FLOR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2B2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79A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315 A1A S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521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INT AUGUSTI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483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477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l.florez@cesnb.com</w:t>
            </w:r>
          </w:p>
        </w:tc>
      </w:tr>
      <w:tr w:rsidR="005D7BBB" w:rsidRPr="005D7BBB" w14:paraId="773E29F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5C1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ncepts Respons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759C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Youn-Faa My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C6F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5C8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855 Route 9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95D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lenwoo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5B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A99E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YounMyles@GMail.com</w:t>
            </w:r>
          </w:p>
        </w:tc>
      </w:tr>
      <w:tr w:rsidR="005D7BBB" w:rsidRPr="005D7BBB" w14:paraId="758DEC8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DC27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NTEMPORARY RESULTS FOR VETERA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8B8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 FAWN BRIT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F095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9F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2 VIA PAMPLON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6F0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NCHO SANTA MARGARI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7AB0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AC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lb.ceo@choicesinaction.org</w:t>
            </w:r>
          </w:p>
        </w:tc>
      </w:tr>
      <w:tr w:rsidR="005D7BBB" w:rsidRPr="005D7BBB" w14:paraId="6B5474F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6F3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RNISH LAW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5DE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RACHELLE CORNIS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361C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0B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1 SAINT CHARLES AVE STE 2555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5A0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EW ORLEA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01E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20AC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cornish@cornishlawllc.com</w:t>
            </w:r>
          </w:p>
        </w:tc>
      </w:tr>
      <w:tr w:rsidR="005D7BBB" w:rsidRPr="005D7BBB" w14:paraId="34559206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73D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X FRICKE A LIMITED LIABILITY LAW PARTNERSHIP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D42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FRIC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D9B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B8F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00 BETHEL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63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NOLUL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0CD3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04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fricke@cfhawaii.com</w:t>
            </w:r>
          </w:p>
        </w:tc>
      </w:tr>
      <w:tr w:rsidR="005D7BBB" w:rsidRPr="005D7BBB" w14:paraId="0667FC1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FC6B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X, STOKES &amp; LANTZ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779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ARON ZUCHOWSK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0A8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4CC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 CENTRAL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3B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ELLSBO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827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AB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slpc@epix.net</w:t>
            </w:r>
          </w:p>
        </w:tc>
      </w:tr>
      <w:tr w:rsidR="005D7BBB" w:rsidRPr="005D7BBB" w14:paraId="41D4A1F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EDA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PH LAW GROUP,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7A39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RLES HO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ADC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ADB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14 RUNNING FAW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B0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ANTONI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73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58A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osey@cphlawgrouppllc.com</w:t>
            </w:r>
          </w:p>
        </w:tc>
      </w:tr>
      <w:tr w:rsidR="005D7BBB" w:rsidRPr="005D7BBB" w14:paraId="00C5B97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568B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 &amp; P GLOBAL INDUSTRI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9D0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BRAANN PAR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650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B44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72 CHERRY BARK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D3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OKLY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E7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64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parker@dpglobalindustries.com</w:t>
            </w:r>
          </w:p>
        </w:tc>
      </w:tr>
      <w:tr w:rsidR="005D7BBB" w:rsidRPr="005D7BBB" w14:paraId="2F664F3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942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 FORENSIC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30D4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EORGE RODRIGU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360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3C4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08 SADDLEBACK PASS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593B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ELL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57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AA8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ODRIGUEZ@DA-FORENSICS.COM</w:t>
            </w:r>
          </w:p>
        </w:tc>
      </w:tr>
      <w:tr w:rsidR="005D7BBB" w:rsidRPr="005D7BBB" w14:paraId="7B2C4EF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8C9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ILEY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3278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sa L Dai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F110C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C13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8 W FRONT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3ED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ED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5C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07D1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dailey@Daileyllp.com</w:t>
            </w:r>
          </w:p>
        </w:tc>
      </w:tr>
      <w:tr w:rsidR="005D7BBB" w:rsidRPr="005D7BBB" w14:paraId="2F91326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D87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R. MARKS INTERNATIONA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562B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MAR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8FF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45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75 SE 9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49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OMPANO BEA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7C14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3C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rm-pi@msn.com</w:t>
            </w:r>
          </w:p>
        </w:tc>
      </w:tr>
      <w:tr w:rsidR="005D7BBB" w:rsidRPr="005D7BBB" w14:paraId="437EE3FF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77F3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LANEY ADVANTAGE TECHNOLOGIES L.L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967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EVON WALLA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45F4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BEC1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272 WISCONSI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C7B7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ETHESD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EAB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E22E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evon@delaneytech.com</w:t>
            </w:r>
          </w:p>
        </w:tc>
      </w:tr>
      <w:tr w:rsidR="005D7BBB" w:rsidRPr="005D7BBB" w14:paraId="0C25066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D77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IXON LAW GROUP P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A600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IRGINIA DIX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28A9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96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5 CORPORATE CENTER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895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OCKBRID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A9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A5A3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irginia@dixonpc.law</w:t>
            </w:r>
          </w:p>
        </w:tc>
      </w:tr>
      <w:tr w:rsidR="005D7BBB" w:rsidRPr="005D7BBB" w14:paraId="76A548B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30C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ODGE LEGAL GROUP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5A8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SHA DODG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9E5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FF3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956 SHERRY LN FL 2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91C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LL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14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C1F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ishad@dodgelegal.com</w:t>
            </w:r>
          </w:p>
        </w:tc>
      </w:tr>
      <w:tr w:rsidR="005D7BBB" w:rsidRPr="005D7BBB" w14:paraId="751F863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277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RAGSETH &amp; ASSOCIAT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81B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OLYN DRAGSE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36F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67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202 PERKINS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B2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ATON ROU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31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331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olyn@dragsethlaw.com</w:t>
            </w:r>
          </w:p>
        </w:tc>
      </w:tr>
      <w:tr w:rsidR="005D7BBB" w:rsidRPr="005D7BBB" w14:paraId="4A4C9B1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C2D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YNAMIC HOLDINGS AGENC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442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IEL AH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A29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9C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6 ROS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493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UMBERLAND CENT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75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37F7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niel.Aho@dynamicholdingsagency.com</w:t>
            </w:r>
          </w:p>
        </w:tc>
      </w:tr>
      <w:tr w:rsidR="005D7BBB" w:rsidRPr="005D7BBB" w14:paraId="5EEE17A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E7A6E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&amp;MPRODUCT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FB30C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STHER JEREMIA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A3C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97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11 STOCKBRIDGE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73D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REVEPOR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7B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8F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ntact@emproducts.us</w:t>
            </w:r>
          </w:p>
        </w:tc>
      </w:tr>
      <w:tr w:rsidR="005D7BBB" w:rsidRPr="005D7BBB" w14:paraId="4D3C0969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E9A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HLINE LAW FIRM PERSONAL INJURY ATTORNEYS A PROFESSIONAL LAW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057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EHLI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F91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D6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640 ADMIRALTY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A07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INA DEL RE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6F8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BBC1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ael@ehlinelaw.com</w:t>
            </w:r>
          </w:p>
        </w:tc>
      </w:tr>
      <w:tr w:rsidR="005D7BBB" w:rsidRPr="005D7BBB" w14:paraId="0CA2046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1E4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LARI ENTERPRIS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E4F6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ICTOR MIL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1A6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DC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102 CROSSVIEW TIMBER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7AE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YPRES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AE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BE5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miles@ellarienterprises.com</w:t>
            </w:r>
          </w:p>
        </w:tc>
      </w:tr>
      <w:tr w:rsidR="005D7BBB" w:rsidRPr="005D7BBB" w14:paraId="4D0C130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F376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LIS INVESTIGATIONS LAW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E85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SLIE ELL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91E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F3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80 9TH ST FL 1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D68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CRAMENT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DC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6F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llis@ellisinvestigations.com</w:t>
            </w:r>
          </w:p>
        </w:tc>
      </w:tr>
      <w:tr w:rsidR="005D7BBB" w:rsidRPr="005D7BBB" w14:paraId="358DCB4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398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LWS DISTRIBUTION &amp;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33C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ACCSHI WI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8DE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9E3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00A WILDERNESS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C5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EWPORT NEW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8C7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E98E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wilson@elwsds.com</w:t>
            </w:r>
          </w:p>
        </w:tc>
      </w:tr>
      <w:tr w:rsidR="005D7BBB" w:rsidRPr="005D7BBB" w14:paraId="3EBDC73B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C8D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ENVIRONMENTAL REGULATORY STRATEGI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AD8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NE SIBRE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6A23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968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89 ADAMS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6F0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N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65DA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31B5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ne-eliza@hotmail.com</w:t>
            </w:r>
          </w:p>
        </w:tc>
      </w:tr>
      <w:tr w:rsidR="005D7BBB" w:rsidRPr="005D7BBB" w14:paraId="7C9F667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0F3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C S. MONTALVO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4CA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914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190D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50 K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5C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5B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55E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SM@fedpractice.com</w:t>
            </w:r>
          </w:p>
        </w:tc>
      </w:tr>
      <w:tr w:rsidR="005D7BBB" w:rsidRPr="005D7BBB" w14:paraId="00144B9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AE4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C S. MONTALVO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C29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17BC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31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50 K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BCB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86D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33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fedpractice.com</w:t>
            </w:r>
          </w:p>
        </w:tc>
      </w:tr>
      <w:tr w:rsidR="005D7BBB" w:rsidRPr="005D7BBB" w14:paraId="2D407D8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4B3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N L DEADY PA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05E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RIN DEAD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FA8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273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20 W BLOXHAM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4CC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5D7BBB">
              <w:rPr>
                <w:rFonts w:ascii="Arial" w:hAnsi="Arial" w:cs="Arial"/>
                <w:sz w:val="15"/>
                <w:szCs w:val="15"/>
              </w:rPr>
              <w:t>LANTANa</w:t>
            </w:r>
            <w:proofErr w:type="spellEnd"/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64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91A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rin@deadylaw.com</w:t>
            </w:r>
          </w:p>
        </w:tc>
      </w:tr>
      <w:tr w:rsidR="005D7BBB" w:rsidRPr="005D7BBB" w14:paraId="39E5E85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C0C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squire Consulting, Inc. / ESQ Consultin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BC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n Nguy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3C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DE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55 W 7th St Fl 33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D3B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s Angel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86F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33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pn@esqconsulting.com</w:t>
            </w:r>
          </w:p>
        </w:tc>
      </w:tr>
      <w:tr w:rsidR="005D7BBB" w:rsidRPr="005D7BBB" w14:paraId="0235CD0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F1E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STEVEZ HOLDING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E5C9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EGORY ESTEV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2DA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A18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 MAJESTIC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42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ELHA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6B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2B5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STEVEZHOLDINGSLLC@GMAIL.COM</w:t>
            </w:r>
          </w:p>
        </w:tc>
      </w:tr>
      <w:tr w:rsidR="005D7BBB" w:rsidRPr="005D7BBB" w14:paraId="7A6DA66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7668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VEREST DISCOVERY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417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OM PELLEGRI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92D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E41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00 WALNUT ST STE 10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A843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HILADELPH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E3D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A8DC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om@everestdiscovery.com</w:t>
            </w:r>
          </w:p>
        </w:tc>
      </w:tr>
      <w:tr w:rsidR="005D7BBB" w:rsidRPr="005D7BBB" w14:paraId="1D34CDF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627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VRM GLOBAL SERVICES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6D582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NATHAN ISHMA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BEB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4F7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0 W GRANT 205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D9C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RLAND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9E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19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ishmael@evrmglobal.com</w:t>
            </w:r>
          </w:p>
        </w:tc>
      </w:tr>
      <w:tr w:rsidR="005D7BBB" w:rsidRPr="005D7BBB" w14:paraId="353308A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E29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.M. HARRIS &amp; ASSOCIAT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21E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ELISA HA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C8AF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52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40 LAURELWOOD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CB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YRO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A5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2E9D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harris@fmharris-assoc.com</w:t>
            </w:r>
          </w:p>
        </w:tc>
      </w:tr>
      <w:tr w:rsidR="005D7BBB" w:rsidRPr="005D7BBB" w14:paraId="3150559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F8CD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AIRFIELD TECHNOLOGIES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BDB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enneth Frie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DB3F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6B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 N BROAD ST STE K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D6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URA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004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F03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fried@fairfieldtech.com</w:t>
            </w:r>
          </w:p>
        </w:tc>
      </w:tr>
      <w:tr w:rsidR="005D7BBB" w:rsidRPr="005D7BBB" w14:paraId="12CEF8B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F43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IFTH STAR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911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AIG KALB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38C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EF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946 DORMAN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0A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ITH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A04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6E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aig@fifthstarservices.com</w:t>
            </w:r>
          </w:p>
        </w:tc>
      </w:tr>
      <w:tr w:rsidR="005D7BBB" w:rsidRPr="005D7BBB" w14:paraId="5BBFCA8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7F6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ITZPATRICK LAW, AP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5F5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FITZPATRI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75D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909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19 POLK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1BE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DIEG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1B0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8577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bertjfitzpatrick@yahoo.com</w:t>
            </w:r>
          </w:p>
        </w:tc>
      </w:tr>
      <w:tr w:rsidR="005D7BBB" w:rsidRPr="005D7BBB" w14:paraId="551ABDD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CA02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LAGSHIP SOLUTIONS MANAGEMENT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C7FD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ANLEY PHILLIP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584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6275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751 BEST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0EC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D5D1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23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flagshipsolutionsmc.com</w:t>
            </w:r>
          </w:p>
        </w:tc>
      </w:tr>
      <w:tr w:rsidR="005D7BBB" w:rsidRPr="005D7BBB" w14:paraId="7C9CD9B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1BE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ORBES BUSINESS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F01C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EOFFREY FORB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39C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EB5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568 OAKWOOD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191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GER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D2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88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forbes@vabenefitspro.com</w:t>
            </w:r>
          </w:p>
        </w:tc>
      </w:tr>
      <w:tr w:rsidR="005D7BBB" w:rsidRPr="005D7BBB" w14:paraId="288F989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8AB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ORENSUS GROUP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EF6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HAN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DC5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234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48 CRAWLEYS CREEK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6661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SE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7272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79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ristopher.haney@forensus.com</w:t>
            </w:r>
          </w:p>
        </w:tc>
      </w:tr>
      <w:tr w:rsidR="005D7BBB" w:rsidRPr="005D7BBB" w14:paraId="77AA21C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DB4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OREVER YOUNG ASSOCIAT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225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RRANCE YO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3B32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A4E0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231 E 151ST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FE0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IGH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0AB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D9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erry@fyamobilenotary.com</w:t>
            </w:r>
          </w:p>
        </w:tc>
      </w:tr>
      <w:tr w:rsidR="005D7BBB" w:rsidRPr="005D7BBB" w14:paraId="09CE386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FDB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ATELLO LAW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FADE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eryl Fratel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761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9A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 LAWRENCE AVE STE 10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64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MITHT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425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EB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fratello@fratello-law.com</w:t>
            </w:r>
          </w:p>
        </w:tc>
      </w:tr>
      <w:tr w:rsidR="005D7BBB" w:rsidRPr="005D7BBB" w14:paraId="175DD2D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7475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ONTIERE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F3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ROY EMO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FEB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283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301 IVY LA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64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EENBEL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F69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DE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roy_emory@tdecpa.com</w:t>
            </w:r>
          </w:p>
        </w:tc>
      </w:tr>
      <w:tr w:rsidR="005D7BBB" w:rsidRPr="005D7BBB" w14:paraId="7872333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F1A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RONTLAW,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93A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UL KELL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6C3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AC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91 RIDGE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2CD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ETHERSFIEL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FC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EC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ul@thefrontlaw.com</w:t>
            </w:r>
          </w:p>
        </w:tc>
      </w:tr>
      <w:tr w:rsidR="005D7BBB" w:rsidRPr="005D7BBB" w14:paraId="243E7B3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4E2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Y JONES &amp; KUHN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9ED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Y MARGARET G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D9F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994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906 N STAT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89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CKS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07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884E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mgay@gayjoneslaw.com</w:t>
            </w:r>
          </w:p>
        </w:tc>
      </w:tr>
      <w:tr w:rsidR="005D7BBB" w:rsidRPr="005D7BBB" w14:paraId="3471C68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AA24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EM TECHNOLOGY INTERNATIONAL, CORP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09D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E EAS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A3B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CF9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65 S BAYSHORE DR STE M103-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3D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AM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ABE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697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easton@gemtechnology.com</w:t>
            </w:r>
          </w:p>
        </w:tc>
      </w:tr>
      <w:tr w:rsidR="005D7BBB" w:rsidRPr="005D7BBB" w14:paraId="12D1876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AF4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EORGE MASON LAW FIRM PS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2697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LIE MA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528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A56B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00 LEESTOWN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DB0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X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E4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B21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eorge@georgemasonlf.com</w:t>
            </w:r>
          </w:p>
        </w:tc>
      </w:tr>
      <w:tr w:rsidR="005D7BBB" w:rsidRPr="005D7BBB" w14:paraId="3A38B90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44CB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IBSON ARNOLD &amp; ASSOCIATES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A0B5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ELINDA DELMONIC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32E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244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635 SOUTHWEST F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802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D49E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192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elmonico@gibsonarnold.com</w:t>
            </w:r>
          </w:p>
        </w:tc>
      </w:tr>
      <w:tr w:rsidR="005D7BBB" w:rsidRPr="005D7BBB" w14:paraId="4CF8864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1F9B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IBSON ARNOLD &amp; ASSOCIATES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80A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 xml:space="preserve">Carson Harkins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35C5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6B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635 SOUTHWEST F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303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F15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58B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arkins@gibsonarnold.com</w:t>
            </w:r>
          </w:p>
        </w:tc>
      </w:tr>
      <w:tr w:rsidR="005D7BBB" w:rsidRPr="005D7BBB" w14:paraId="080526D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4325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ILCHRIST GLOBAL STRATEGIE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B1C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CQUIN GILCHRI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945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AF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1 W BAY ST STE 146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2E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CKSON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A2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E5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quin@gilchristglobal.com</w:t>
            </w:r>
          </w:p>
        </w:tc>
      </w:tr>
      <w:tr w:rsidR="005D7BBB" w:rsidRPr="005D7BBB" w14:paraId="7938805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AEFB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IRLISH FIGURES BODY SCULP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EA23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ACORSEIA LEW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8A1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808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1 E 6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C6F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CKSON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0C37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FF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kosha@gmail.com</w:t>
            </w:r>
          </w:p>
        </w:tc>
      </w:tr>
      <w:tr w:rsidR="005D7BBB" w:rsidRPr="005D7BBB" w14:paraId="0F7BB2EE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F6F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GIVES ON THE GO NOTARY AND </w:t>
            </w: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REALTY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7630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BERT GIVES J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F69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78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0 BLACKSMITH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FA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X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09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C27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dmin@ggnotary.com</w:t>
            </w:r>
          </w:p>
        </w:tc>
      </w:tr>
      <w:tr w:rsidR="005D7BBB" w:rsidRPr="005D7BBB" w14:paraId="32F9241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8C11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OBAL ACCOUN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7804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XIE LE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16E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1C1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29 K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DC8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5DA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B1B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lei@globalaccounting.com</w:t>
            </w:r>
          </w:p>
        </w:tc>
      </w:tr>
      <w:tr w:rsidR="005D7BBB" w:rsidRPr="005D7BBB" w14:paraId="3B47BC4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A089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LOBAL DYNAMIC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8E7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WIS WEA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373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EF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230 LEE DEFOREST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7F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UMB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035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798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hweaver@theglobalway.com</w:t>
            </w:r>
          </w:p>
        </w:tc>
      </w:tr>
      <w:tr w:rsidR="005D7BBB" w:rsidRPr="005D7BBB" w14:paraId="416F4C7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0E84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AULING RESEARCH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EEAC8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GR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E14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1FC0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225 REGIONAL PK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E91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TA ROS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B55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060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tsongray@graulingresearch.com</w:t>
            </w:r>
          </w:p>
        </w:tc>
      </w:tr>
      <w:tr w:rsidR="005D7BBB" w:rsidRPr="005D7BBB" w14:paraId="7F6BB27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59E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ITSTONE PROFESSIONAL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A33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on Huddles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2BE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246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350 Kedzi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258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mewoo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4C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2B44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onmhuddleston@gmail.com</w:t>
            </w:r>
          </w:p>
        </w:tc>
      </w:tr>
      <w:tr w:rsidR="005D7BBB" w:rsidRPr="005D7BBB" w14:paraId="60F0ADC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A0D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2 CONSTRUCTION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51C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ERALD HOLLOW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038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DC5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39 W 106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847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ICAG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77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941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HOLLOWELL@RCN.COM</w:t>
            </w:r>
          </w:p>
        </w:tc>
      </w:tr>
      <w:tr w:rsidR="005D7BBB" w:rsidRPr="005D7BBB" w14:paraId="0C312429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80F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ALTHCARE QUALITY ASSISTANCE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73B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CARLIS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B967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95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721 NW DENVER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A2B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W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BDB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0B3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carlisle@hcqagroup.com</w:t>
            </w:r>
          </w:p>
        </w:tc>
      </w:tr>
      <w:tr w:rsidR="005D7BBB" w:rsidRPr="005D7BBB" w14:paraId="51B0CF4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4E73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ERMES FACILITY MANAGEMENT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7E3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RREN HARD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DF0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02B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817 COOPER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AB8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7D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E36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hardyva@gmail.com</w:t>
            </w:r>
          </w:p>
        </w:tc>
      </w:tr>
      <w:tr w:rsidR="005D7BBB" w:rsidRPr="005D7BBB" w14:paraId="49CA479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57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OGGER ENTERPRIS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FA8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YAN HOGU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596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A21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01 ENCLAVE PK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2645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38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BFE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yan@hoggerusa.com</w:t>
            </w:r>
          </w:p>
        </w:tc>
      </w:tr>
      <w:tr w:rsidR="005D7BBB" w:rsidRPr="005D7BBB" w14:paraId="6A57506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994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UGHES LAW P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527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ES HUGH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79C3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8C3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734 N WOODROW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104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RL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260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42F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y@hugheslawplc.com</w:t>
            </w:r>
          </w:p>
        </w:tc>
      </w:tr>
      <w:tr w:rsidR="005D7BBB" w:rsidRPr="005D7BBB" w14:paraId="2AAA4F0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45F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FRAH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DFF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N EICHOR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6C2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01B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17 PENNSYLVANIA AVE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4C40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20EE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16D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ichorn@ifrahlaw.com</w:t>
            </w:r>
          </w:p>
        </w:tc>
      </w:tr>
      <w:tr w:rsidR="005D7BBB" w:rsidRPr="005D7BBB" w14:paraId="207D092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795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MMIGRANT RELIEF CENTER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163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HOSHUNDA RHOD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25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73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128 STEVE REYNOLDS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8AD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RCROS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620C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390F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rhodes@immigrantrelief.com</w:t>
            </w:r>
          </w:p>
        </w:tc>
      </w:tr>
      <w:tr w:rsidR="005D7BBB" w:rsidRPr="005D7BBB" w14:paraId="09039E7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50A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NSIGHTFUL BIKER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0317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DREW COUT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EECF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436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4602 FORT PATH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C2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PRIN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4A0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871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yakfishing@protonmail.com</w:t>
            </w:r>
          </w:p>
        </w:tc>
      </w:tr>
      <w:tr w:rsidR="005D7BBB" w:rsidRPr="005D7BBB" w14:paraId="69EEFAB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3B5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NTELLIGENT TECHNOLOG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AF8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 EM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75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38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722 W BITTERS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67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ANTONI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1F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19F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ill.emerson@itech-anc.com</w:t>
            </w:r>
          </w:p>
        </w:tc>
      </w:tr>
      <w:tr w:rsidR="005D7BBB" w:rsidRPr="005D7BBB" w14:paraId="5532DF2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434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INTERACTIVE TERMINAL </w:t>
            </w:r>
            <w:proofErr w:type="gram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ONSULTANTS</w:t>
            </w:r>
            <w:proofErr w:type="gram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BDC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AND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7763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9DA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08 N. BOUNDARY BLVD. #18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E35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AMP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382B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AED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ael.anderson@itci.pro</w:t>
            </w:r>
          </w:p>
        </w:tc>
      </w:tr>
      <w:tr w:rsidR="005D7BBB" w:rsidRPr="005D7BBB" w14:paraId="5819415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818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terceptor Legal Support Service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FF46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 xml:space="preserve">David </w:t>
            </w:r>
            <w:proofErr w:type="spellStart"/>
            <w:r w:rsidRPr="005D7BBB">
              <w:rPr>
                <w:rFonts w:ascii="Arial" w:hAnsi="Arial" w:cs="Arial"/>
                <w:sz w:val="15"/>
                <w:szCs w:val="15"/>
              </w:rPr>
              <w:t>Barfellini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F8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(510) 419-394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80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5 Santa Clara Avenue, Suite 14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114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341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75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vid@interceptorlegal.com</w:t>
            </w:r>
          </w:p>
        </w:tc>
      </w:tr>
      <w:tr w:rsidR="005D7BBB" w:rsidRPr="005D7BBB" w14:paraId="4E7ADC3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BAA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NTRASPECTER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B58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LYN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C091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C9F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46 SHELBURNE P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D65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ST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880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BC9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lynch@intraspecter.com</w:t>
            </w:r>
          </w:p>
        </w:tc>
      </w:tr>
      <w:tr w:rsidR="005D7BBB" w:rsidRPr="005D7BBB" w14:paraId="2CFF74E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E78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SAAC CLAY KENNE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3F0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SAAC KENN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21F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9D6F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40 MONROVIA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04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REVEPOR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A6C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1E9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kennen@gmail.com</w:t>
            </w:r>
          </w:p>
        </w:tc>
      </w:tr>
      <w:tr w:rsidR="005D7BBB" w:rsidRPr="005D7BBB" w14:paraId="1F17C95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4A4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T'S IN THE DETE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884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TELSHIA BA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0D776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7E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37 WHITE BIRCH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FFB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OKSHIR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FFD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F9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tsinthedetel@outlook.com</w:t>
            </w:r>
          </w:p>
        </w:tc>
      </w:tr>
      <w:tr w:rsidR="005D7BBB" w:rsidRPr="005D7BBB" w14:paraId="47B61AB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427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&amp;M MANAGEMENT SERVICES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202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Y CHESS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ED8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E5F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636 S HIGHWAY 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BF1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UIS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A1E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30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LChesser@JandMMS.com</w:t>
            </w:r>
          </w:p>
        </w:tc>
      </w:tr>
      <w:tr w:rsidR="005D7BBB" w:rsidRPr="005D7BBB" w14:paraId="45D9623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C0D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. FRANKLIN CONSULTING SERVICE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C778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RMYN FRANKL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32B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2C7F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5 VAN BUREN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A91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ERND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FC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93F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ermyn@Jfranklinconsultingservice.com</w:t>
            </w:r>
          </w:p>
        </w:tc>
      </w:tr>
      <w:tr w:rsidR="005D7BBB" w:rsidRPr="005D7BBB" w14:paraId="5A4F006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8F9C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SON E. ANKENY P.S., INC. / ANKENY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3D49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SON ANKEN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F51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E52B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0 N CENTRAL AVENUE STE 30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C6E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HOENI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EA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96A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SON@ANKENYLAWCORP.COM</w:t>
            </w:r>
          </w:p>
        </w:tc>
      </w:tr>
      <w:tr w:rsidR="005D7BBB" w:rsidRPr="005D7BBB" w14:paraId="525D334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E7A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KA MOBILE NOTARY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3FFF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MEKIA ANDER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FEB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99A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41 COASTAL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33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AFFO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209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E4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kanotary@gmail.com</w:t>
            </w:r>
          </w:p>
        </w:tc>
      </w:tr>
      <w:tr w:rsidR="005D7BBB" w:rsidRPr="005D7BBB" w14:paraId="744602F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5538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A SCHWAB ATTORNEY AT LAW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64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SCHWA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058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0C8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6 SEVENTH AVENU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3B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ITTSBURG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E3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97B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s@johnschwablaw.com</w:t>
            </w:r>
          </w:p>
        </w:tc>
      </w:tr>
      <w:tr w:rsidR="005D7BBB" w:rsidRPr="005D7BBB" w14:paraId="76CFFAC3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CDD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KRISTJANSSON ATTORNEY-AT-LAW PLLC / KRISTJANSSON LAW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214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KRISTJANS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262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E92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310 N 138TH EAST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8C8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WASS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D6D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B2E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@kristjansson-law.com</w:t>
            </w:r>
          </w:p>
        </w:tc>
      </w:tr>
      <w:tr w:rsidR="005D7BBB" w:rsidRPr="005D7BBB" w14:paraId="24E9658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FE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WESLEY BURDE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CFCC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BURD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DE5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323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80 CHAMPIONSHIP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0B2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NAND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AB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B4F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wb2520@gmail.com</w:t>
            </w:r>
          </w:p>
        </w:tc>
      </w:tr>
      <w:tr w:rsidR="005D7BBB" w:rsidRPr="005D7BBB" w14:paraId="2429E98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911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JOSEPH WIND ENTERPRIS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6750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WIN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46D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627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236 MAJESTIC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828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RG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9F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7F39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sephwind@windenterprisesllc.com</w:t>
            </w:r>
          </w:p>
        </w:tc>
      </w:tr>
      <w:tr w:rsidR="005D7BBB" w:rsidRPr="005D7BBB" w14:paraId="7F1E41C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01C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T ACQUISI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8C13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E COLLI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6F4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553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35 W 113TH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1B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S ANGEL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AE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09F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collins@jtagovcontracts.com</w:t>
            </w:r>
          </w:p>
        </w:tc>
      </w:tr>
      <w:tr w:rsidR="005D7BBB" w:rsidRPr="005D7BBB" w14:paraId="694C21A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DFD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VC CONSULTING AND ENGINEERING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FF2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CASTAGN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B6B1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5552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14 SW 22ND AVE APT 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42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AM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EF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72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seph.Castagna@Missioncriticalexpert.com</w:t>
            </w:r>
          </w:p>
        </w:tc>
      </w:tr>
      <w:tr w:rsidR="005D7BBB" w:rsidRPr="005D7BBB" w14:paraId="0853F17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2DC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NG BUSINESS GROUP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070D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ATHY K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5BE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718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5 MARYLAND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A0D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MILL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5BC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878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ingbusgroup@outlook.com</w:t>
            </w:r>
          </w:p>
        </w:tc>
      </w:tr>
      <w:tr w:rsidR="005D7BBB" w:rsidRPr="005D7BBB" w14:paraId="5D05147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251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NGSTON COVENTR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204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GRAMICCION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1BD1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12D7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 GATEHALL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35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RSIPPAN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C03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J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BE2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ris@kingstoncoventry.com</w:t>
            </w:r>
          </w:p>
        </w:tc>
      </w:tr>
      <w:tr w:rsidR="005D7BBB" w:rsidRPr="005D7BBB" w14:paraId="6F83F08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FFE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ZANO CORP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D1D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VID YO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120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8E3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10 PRINCE WILLIAM PK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DB9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OODBRID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74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8B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young@kizano.com</w:t>
            </w:r>
          </w:p>
        </w:tc>
      </w:tr>
      <w:tr w:rsidR="005D7BBB" w:rsidRPr="005D7BBB" w14:paraId="4E1E3B9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F1B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ORMA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84A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KOR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F26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F8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 N GENESE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3C0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UKEG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E5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D3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ke.korman@kormanllc.com</w:t>
            </w:r>
          </w:p>
        </w:tc>
      </w:tr>
      <w:tr w:rsidR="005D7BBB" w:rsidRPr="005D7BBB" w14:paraId="6E57F5B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211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PIP LAW,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B845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IMBERLY PEASLE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4B6A9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0B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2 CARTER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50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NCO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BDB1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F3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il@kpiplaw.com</w:t>
            </w:r>
          </w:p>
        </w:tc>
      </w:tr>
      <w:tr w:rsidR="005D7BBB" w:rsidRPr="005D7BBB" w14:paraId="2451CB6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7A1A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E8TIVE TINGZ BY LEX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234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XIS MCAU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6C7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9206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42 CRYSTAL BAY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E11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RLAND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3B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485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eativetingzbylex@gmail.com</w:t>
            </w:r>
          </w:p>
        </w:tc>
      </w:tr>
      <w:tr w:rsidR="005D7BBB" w:rsidRPr="005D7BBB" w14:paraId="6538E3F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5E5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REATIVE KASCAD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A60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IPTI SHA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F6FC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2B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487 MONMOU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4651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AIRFA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101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BE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kreativekascade.com</w:t>
            </w:r>
          </w:p>
        </w:tc>
      </w:tr>
      <w:tr w:rsidR="005D7BBB" w:rsidRPr="005D7BBB" w14:paraId="361197B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EB5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URBI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DC8F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LINDA MA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6ACF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F9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02 228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661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SADE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A2E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6B2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urbisupply@gmail.com</w:t>
            </w:r>
          </w:p>
        </w:tc>
      </w:tr>
      <w:tr w:rsidR="005D7BBB" w:rsidRPr="005D7BBB" w14:paraId="3856CFC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67E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2E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578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USTIN QUI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D28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6DA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 S SARA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B23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INT LOU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119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A8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upport@l2eco.com</w:t>
            </w:r>
          </w:p>
        </w:tc>
      </w:tr>
      <w:tr w:rsidR="005D7BBB" w:rsidRPr="005D7BBB" w14:paraId="77B2DF2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DFE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FIRM OF JANICE M. IATI, P.C., TH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1B7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NICE IA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EEB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3B5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0 OFFICE PARK WAY STE 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F4E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ITTSFO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98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357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iati@janiceiati.com</w:t>
            </w:r>
          </w:p>
        </w:tc>
      </w:tr>
      <w:tr w:rsidR="005D7BBB" w:rsidRPr="005D7BBB" w14:paraId="633E113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8378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BURT &amp; DAHL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73E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LAKE DAH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992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7F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4 S BUCKEY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B8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OKOM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354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B9D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lake@lawfirmindiana.com</w:t>
            </w:r>
          </w:p>
        </w:tc>
      </w:tr>
      <w:tr w:rsidR="005D7BBB" w:rsidRPr="005D7BBB" w14:paraId="2495E1F6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6D9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JEROME A CLAY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F36A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ROME CL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FF3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C423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250 CLAREMONT AVE STE 22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5811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OCK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16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D4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clay7@claylaw.net</w:t>
            </w:r>
          </w:p>
        </w:tc>
      </w:tr>
      <w:tr w:rsidR="005D7BBB" w:rsidRPr="005D7BBB" w14:paraId="1F23091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A67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JOSEPH V MORENO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17C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MORE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4415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87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800 SOUTHDOWN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887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99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583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seph.moreno@jmorenolaw.com</w:t>
            </w:r>
          </w:p>
        </w:tc>
      </w:tr>
      <w:tr w:rsidR="005D7BBB" w:rsidRPr="005D7BBB" w14:paraId="304E0C2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12E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LM OTE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92C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'ASA OT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FED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FAB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581 MAIN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380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LEGE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DF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AA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MO@LMOTEYLAW.COM</w:t>
            </w:r>
          </w:p>
        </w:tc>
      </w:tr>
      <w:tr w:rsidR="005D7BBB" w:rsidRPr="005D7BBB" w14:paraId="7592A78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3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MICHAEL CONLE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7FB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CON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95E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FB8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94 BURGARD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17D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UBUR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D2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7B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conley@michaelconleylaw.com</w:t>
            </w:r>
          </w:p>
        </w:tc>
      </w:tr>
      <w:tr w:rsidR="005D7BBB" w:rsidRPr="005D7BBB" w14:paraId="3B3BAF5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31CF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NADINE F SHADLOCK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DFB8B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DINE SHADLO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E7D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3D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 VAN RENSSELAER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C24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BAN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233D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07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adine@nadineshadlock.com</w:t>
            </w:r>
          </w:p>
        </w:tc>
      </w:tr>
      <w:tr w:rsidR="005D7BBB" w:rsidRPr="005D7BBB" w14:paraId="28EA267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2C2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 OF NATHANIEL M HOLM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E02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THANIEL HOL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17B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08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258 MANOR HILL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725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ARRISBUR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5B5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1A59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ate@nateholmeslaw.com</w:t>
            </w:r>
          </w:p>
        </w:tc>
      </w:tr>
      <w:tr w:rsidR="005D7BBB" w:rsidRPr="005D7BBB" w14:paraId="7580DC23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254D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S OF AMY PHAM HEILBRUN,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D52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my Heilbru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28EA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801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526 Westview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E35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7DD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C15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ham.amy@gmail.com</w:t>
            </w:r>
          </w:p>
        </w:tc>
      </w:tr>
      <w:tr w:rsidR="005D7BBB" w:rsidRPr="005D7BBB" w14:paraId="2079D70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A24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S OF BERNARD WUNDE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195B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NARD WU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9B3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43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810 VILLAGE PARK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A3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EVY CHAS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FD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B6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jwunder@verizon.net</w:t>
            </w:r>
          </w:p>
        </w:tc>
      </w:tr>
      <w:tr w:rsidR="005D7BBB" w:rsidRPr="005D7BBB" w14:paraId="4E2F9965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BDB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S OF SEAN KILKENNY, LLC, THE / KILKENNY LAW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EE5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EAN KILKENN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A26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621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19 SWED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3C1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RRIST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5A3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A8C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an@skilkennylaw.com</w:t>
            </w:r>
          </w:p>
        </w:tc>
      </w:tr>
      <w:tr w:rsidR="005D7BBB" w:rsidRPr="005D7BBB" w14:paraId="2A2C08BC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CA0B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S OF SHERROD SEWARD PLLC / OAKHURST LEGAL GROU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4F65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RROD SE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02307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9EC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309 MONROE RD STE 11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9E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ARLOTT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9E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DD9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oaklg.com</w:t>
            </w:r>
          </w:p>
        </w:tc>
      </w:tr>
      <w:tr w:rsidR="005D7BBB" w:rsidRPr="005D7BBB" w14:paraId="3D844942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7E4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LAW OFFICES OF THOMAS J. SKINNER, IV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EF7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SKI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32D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0F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 INDEPENDENCE PLZ STE 41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02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RMINGHA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32D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73CC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skinner@lawtjs.com</w:t>
            </w:r>
          </w:p>
        </w:tc>
      </w:tr>
      <w:tr w:rsidR="005D7BBB" w:rsidRPr="005D7BBB" w14:paraId="09B5578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B39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W OFFICES OF TIMOTHY M SULLIVA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C96E6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MOTHY SULLIV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D8A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175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13 CLEVELAND PKWY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A945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LEVE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A52A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CA9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im@tmslaw.net</w:t>
            </w:r>
          </w:p>
        </w:tc>
      </w:tr>
      <w:tr w:rsidR="005D7BBB" w:rsidRPr="005D7BBB" w14:paraId="2D44420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C70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DGER LAN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736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BBI LINCICO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2E2C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2235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1 BLACK OAK RD LOT 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91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ONNEA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22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B56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bbi@ledgerlane.net</w:t>
            </w:r>
          </w:p>
        </w:tc>
      </w:tr>
      <w:tr w:rsidR="005D7BBB" w:rsidRPr="005D7BBB" w14:paraId="02C1103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61D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E JACKSON ENTERPRIS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777B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IKIA AUTRYHAY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99A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D2F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626 N HALL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69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LL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EB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0FD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leejacksonenterprises.com</w:t>
            </w:r>
          </w:p>
        </w:tc>
      </w:tr>
      <w:tr w:rsidR="005D7BBB" w:rsidRPr="005D7BBB" w14:paraId="3814B2B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749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GACY LAWYERS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2C6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HEC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A71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25D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082 FRANCONIA RD STE 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AE2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AF2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591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@legacylawyers.org</w:t>
            </w:r>
          </w:p>
        </w:tc>
      </w:tr>
      <w:tr w:rsidR="005D7BBB" w:rsidRPr="005D7BBB" w14:paraId="279CF5C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848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GIS CONSULTANCY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16D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K RA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53C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37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 DUNWOODY PARK STE 13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7E4F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7A4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16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.ray@LegisConsultancy.com</w:t>
            </w:r>
          </w:p>
        </w:tc>
      </w:tr>
      <w:tr w:rsidR="005D7BBB" w:rsidRPr="005D7BBB" w14:paraId="761EC30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C9F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ENA Technologi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CD3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la Acosta-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B6FB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34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6 Willow Brook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A1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li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31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27F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la.Williams@lenatechnologies.com</w:t>
            </w:r>
          </w:p>
        </w:tc>
      </w:tr>
      <w:tr w:rsidR="005D7BBB" w:rsidRPr="005D7BBB" w14:paraId="44EFB28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C9B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H LAW FIRM, LLC, TH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6544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UREN-NIKAI HAR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1B3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740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0 JENDAN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0B8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RINCE FREDERIC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541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42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h@lhlaw.law</w:t>
            </w:r>
          </w:p>
        </w:tc>
      </w:tr>
      <w:tr w:rsidR="005D7BBB" w:rsidRPr="005D7BBB" w14:paraId="2B81FD46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1D53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NDA L. DAUBE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E75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NDA DAUB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67EE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67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8 1ST ST FL 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73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TA ROS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391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CA1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daube@daubelaw.com</w:t>
            </w:r>
          </w:p>
        </w:tc>
      </w:tr>
      <w:tr w:rsidR="005D7BBB" w:rsidRPr="005D7BBB" w14:paraId="1125A9A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E43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ONS INVESTOR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003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ERDINAND NLA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16BD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DD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759 DELK RD S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B6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IET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5DD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A5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dy_bentleyz@yahoo.com</w:t>
            </w:r>
          </w:p>
        </w:tc>
      </w:tr>
      <w:tr w:rsidR="005D7BBB" w:rsidRPr="005D7BBB" w14:paraId="39D9D11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96B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TTLE LAW PA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B57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ILA LITT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5F0E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8579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11 N PARSONS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5FF9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AND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4B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5E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little@littlelawpa.com</w:t>
            </w:r>
          </w:p>
        </w:tc>
      </w:tr>
      <w:tr w:rsidR="005D7BBB" w:rsidRPr="005D7BBB" w14:paraId="5E7E1C3F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821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JC SERVICES LLC / AMICUS INVESTIGATION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D74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RCHIE HUBB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8FC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61D1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8 RENE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690B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EYTO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670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V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FCB1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ehmobile@gmail.com</w:t>
            </w:r>
          </w:p>
        </w:tc>
      </w:tr>
      <w:tr w:rsidR="005D7BBB" w:rsidRPr="005D7BBB" w14:paraId="2CFAD3F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E8B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L DUNN LAW FIRM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142C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URA D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CE5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B1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17 K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883B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20D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B14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ld@lldunnlaw.com</w:t>
            </w:r>
          </w:p>
        </w:tc>
      </w:tr>
      <w:tr w:rsidR="005D7BBB" w:rsidRPr="005D7BBB" w14:paraId="0764766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2109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OCKED ON INVESTIGA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2EEE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M TERR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41EC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E8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08 WHITEGAT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F8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UMB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B54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AB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im@lockedoninvestigations.com</w:t>
            </w:r>
          </w:p>
        </w:tc>
      </w:tr>
      <w:tr w:rsidR="005D7BBB" w:rsidRPr="005D7BBB" w14:paraId="05AFADB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FC53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OUIE CASTILLO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D500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LOUIE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OUIE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CASTILL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40B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FB5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38 S OLIV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57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TA A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B3E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BC3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uiev.castillo12@gmail.com</w:t>
            </w:r>
          </w:p>
        </w:tc>
      </w:tr>
      <w:tr w:rsidR="005D7BBB" w:rsidRPr="005D7BBB" w14:paraId="2280FBE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862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RS FEDERAL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6A1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MAS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EF3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DEB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65 BENFIELD RD STE 4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506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VERNA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63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424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SCOTT@LRSFederal.com</w:t>
            </w:r>
          </w:p>
        </w:tc>
      </w:tr>
      <w:tr w:rsidR="005D7BBB" w:rsidRPr="005D7BBB" w14:paraId="749BAD17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D89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E ETHELS ENTERPRISES LLC / AMME DISTRIBUTION &amp;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F2B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ASHEEDA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7E3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31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700 BLACKJACK OAK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2F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OODBRID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18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1C3A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sheeda.adjuster@gmail.com</w:t>
            </w:r>
          </w:p>
        </w:tc>
      </w:tr>
      <w:tr w:rsidR="005D7BBB" w:rsidRPr="005D7BBB" w14:paraId="7EE6862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C39E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RIUM LAW GROUP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51D3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LI PANARELL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EB4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E79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7 EAST SPRUCE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0C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SSOUL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E9A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58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ili@matriumlaw.com</w:t>
            </w:r>
          </w:p>
        </w:tc>
      </w:tr>
      <w:tr w:rsidR="005D7BBB" w:rsidRPr="005D7BBB" w14:paraId="08B42BCC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64B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B WALKER, ATTORNEY AT LAW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707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9DE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D4D6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05 TERI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0ED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YORK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9C85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88B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tthewbwalker618@gmail.com</w:t>
            </w:r>
          </w:p>
        </w:tc>
      </w:tr>
      <w:tr w:rsidR="005D7BBB" w:rsidRPr="005D7BBB" w14:paraId="69110B8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0D57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BMH VENTUR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97A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BROW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536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1B0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837 NEPTUNE DR S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CE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INT PETERSBUR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ED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5C9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bmhventures@gmail.com</w:t>
            </w:r>
          </w:p>
        </w:tc>
      </w:tr>
      <w:tr w:rsidR="005D7BBB" w:rsidRPr="005D7BBB" w14:paraId="6E0B82AD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F3FF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CALISTER LAW, A PROFESSIONAL LAW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C19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IEL MCALIS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3928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88E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6 S JUANITA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D8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EDONDO BEA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36D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99F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n@mcalister-law.com</w:t>
            </w:r>
          </w:p>
        </w:tc>
      </w:tr>
      <w:tr w:rsidR="005D7BBB" w:rsidRPr="005D7BBB" w14:paraId="4311113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120E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CS3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783A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K MA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8C3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E01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401 W HUNTER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BF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EALL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F0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88A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k.Maier@Verizon.Net</w:t>
            </w:r>
          </w:p>
        </w:tc>
      </w:tr>
      <w:tr w:rsidR="005D7BBB" w:rsidRPr="005D7BBB" w14:paraId="6888766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CE14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ERIDIAN GLOBAL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EF31A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NATHAN MCCONN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50007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FC0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12 DOWNTOWNER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58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BI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5DF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65F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mcconnell@meridian.us</w:t>
            </w:r>
          </w:p>
        </w:tc>
      </w:tr>
      <w:tr w:rsidR="005D7BBB" w:rsidRPr="005D7BBB" w14:paraId="26CA502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38C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GHEATH ADVISOR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8B2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KRIPCHA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FDAE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E13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25 EXECUTIVE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F6F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RVIN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12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54D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ipchak@mgheath.com</w:t>
            </w:r>
          </w:p>
        </w:tc>
      </w:tr>
      <w:tr w:rsidR="005D7BBB" w:rsidRPr="005D7BBB" w14:paraId="6E16E47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22C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Michael C. Martensen P.C. / Martensen I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E60C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C Marten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2B7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759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39 Silver Oak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204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orado Spring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28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475C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ke@MartensenIP.com</w:t>
            </w:r>
          </w:p>
        </w:tc>
      </w:tr>
      <w:tr w:rsidR="005D7BBB" w:rsidRPr="005D7BBB" w14:paraId="7FEC61E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700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LITARY PRECISIO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E9DC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UL MCKNIGH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1C8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A9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20 E NORTHSID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9C2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CKS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4A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FF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lling@militaryprecision.net</w:t>
            </w:r>
          </w:p>
        </w:tc>
      </w:tr>
      <w:tr w:rsidR="005D7BBB" w:rsidRPr="005D7BBB" w14:paraId="69ABD03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469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MILLS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LLS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FIELY &amp; LUCA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2EAC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URA MIL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617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0A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 xml:space="preserve">101 </w:t>
            </w:r>
            <w:proofErr w:type="gramStart"/>
            <w:r w:rsidRPr="005D7BBB">
              <w:rPr>
                <w:rFonts w:ascii="Arial" w:hAnsi="Arial" w:cs="Arial"/>
                <w:sz w:val="15"/>
                <w:szCs w:val="15"/>
              </w:rPr>
              <w:t>CENTRAL</w:t>
            </w:r>
            <w:proofErr w:type="gramEnd"/>
            <w:r w:rsidRPr="005D7BBB">
              <w:rPr>
                <w:rFonts w:ascii="Arial" w:hAnsi="Arial" w:cs="Arial"/>
                <w:sz w:val="15"/>
                <w:szCs w:val="15"/>
              </w:rPr>
              <w:t xml:space="preserve"> PLZ S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DB42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BE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79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mills@mmfllaw.com</w:t>
            </w:r>
          </w:p>
        </w:tc>
      </w:tr>
      <w:tr w:rsidR="005D7BBB" w:rsidRPr="005D7BBB" w14:paraId="2596746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5FC24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L NOTARY &amp; LIVE SCAN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CA7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ISES LOP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B5E3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0A2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005 GUN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132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HITTI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1C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CD9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lnotarylivescanservices@gmail.com</w:t>
            </w:r>
          </w:p>
        </w:tc>
      </w:tr>
      <w:tr w:rsidR="005D7BBB" w:rsidRPr="005D7BBB" w14:paraId="5FD28CD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C1E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NB MERIDIAN DEFENSE LTD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296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ARLOTTE HERR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616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B82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006 FRANCONIA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58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1B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30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erring@mnbmeridian.com</w:t>
            </w:r>
          </w:p>
        </w:tc>
      </w:tr>
      <w:tr w:rsidR="005D7BBB" w:rsidRPr="005D7BBB" w14:paraId="4F6C843D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730C0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DERN-DAY SERVICES AND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100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ISSAC ROB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94C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17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910 NEW RYDER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2D60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RTH CHARLE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18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E6CB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ssacrob@moderndssolutions.com</w:t>
            </w:r>
          </w:p>
        </w:tc>
      </w:tr>
      <w:tr w:rsidR="005D7BBB" w:rsidRPr="005D7BBB" w14:paraId="0C49F9F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9EC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GUL MEDIA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FC60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MEKA CHAP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C77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E5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5 RAPPAHANNOCK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93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REDERICKSBUR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2D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16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ello@mogulmedia.us</w:t>
            </w:r>
          </w:p>
        </w:tc>
      </w:tr>
      <w:tr w:rsidR="005D7BBB" w:rsidRPr="005D7BBB" w14:paraId="0916635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854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LON LABE LEGAL,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BDEE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EAST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3F89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D36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980 S TROPICAL TR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B5ED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ERRITT ISLAN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80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0C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bertgeastman@molonlabelegal.com</w:t>
            </w:r>
          </w:p>
        </w:tc>
      </w:tr>
      <w:tr w:rsidR="005D7BBB" w:rsidRPr="005D7BBB" w14:paraId="5FB759D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D135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MENTECH INCORPORATED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C90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CERVEN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832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25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624 GORMAN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385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URE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A7E4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62B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.cerveny@momentech.us</w:t>
            </w:r>
          </w:p>
        </w:tc>
      </w:tr>
      <w:tr w:rsidR="005D7BBB" w:rsidRPr="005D7BBB" w14:paraId="346D041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EE9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NTEREY CONSULTANTS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21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IAM POLLARD, JR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9D6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700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335 FAR HILLS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DC3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Y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50AC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B836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ll.pollard@mcix.com</w:t>
            </w:r>
          </w:p>
        </w:tc>
      </w:tr>
      <w:tr w:rsidR="005D7BBB" w:rsidRPr="005D7BBB" w14:paraId="62D9F79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4217D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NTEZ PARKER II ENTERPRIS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912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NTEZ PARKER I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64ED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414F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16 W KING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4F7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YO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6F9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D2A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parker@goldencommunities.org</w:t>
            </w:r>
          </w:p>
        </w:tc>
      </w:tr>
      <w:tr w:rsidR="005D7BBB" w:rsidRPr="005D7BBB" w14:paraId="10C4C3AC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D4E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ORE CONSULTING AND NOTARY SERVIC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BD3A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YCE MOO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79D7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E04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911 IVY MOO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BD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HERTZ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633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E9C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oreconsultingnotaryservices@gmail.com</w:t>
            </w:r>
          </w:p>
        </w:tc>
      </w:tr>
      <w:tr w:rsidR="005D7BBB" w:rsidRPr="005D7BBB" w14:paraId="1F9708B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34B3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SC VENTUR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869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AN HOLM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0E2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E0C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0 HAYCRAFT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9A3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LIZABETHT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750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6E4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c.ventures.llc@gmail.com</w:t>
            </w:r>
          </w:p>
        </w:tc>
      </w:tr>
      <w:tr w:rsidR="005D7BBB" w:rsidRPr="005D7BBB" w14:paraId="11FF826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5F8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YREVELA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AAF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UY STRAW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BFC6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6EC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82 CHOPTANK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ED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AFFO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41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6E58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uy@revelationscounseling.org</w:t>
            </w:r>
          </w:p>
        </w:tc>
      </w:tr>
      <w:tr w:rsidR="005D7BBB" w:rsidRPr="005D7BBB" w14:paraId="65729A8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A323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ational Court Research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42F9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yan Delgado-Garci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240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(209) 812-933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95C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7 Regent Ct., #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EEEA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ock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4E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D89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garcia@national-court-research.com</w:t>
            </w:r>
          </w:p>
        </w:tc>
      </w:tr>
      <w:tr w:rsidR="005D7BBB" w:rsidRPr="005D7BBB" w14:paraId="429D946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9F46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ATIONWIDE APOSTILLE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60F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K FLEM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5CF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06A7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130 95TH LANE NORTH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034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OKLYN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05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EF2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k@nationwideapostilleservice.com</w:t>
            </w:r>
          </w:p>
        </w:tc>
      </w:tr>
      <w:tr w:rsidR="005D7BBB" w:rsidRPr="005D7BBB" w14:paraId="09D8997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36EA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EARSIDE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C951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FEEH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B35C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9EC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0 WINDSOR PL APT 20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4A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ACKSON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2C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B92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f@mattfeehan.com</w:t>
            </w:r>
          </w:p>
        </w:tc>
      </w:tr>
      <w:tr w:rsidR="005D7BBB" w:rsidRPr="005D7BBB" w14:paraId="15129DDA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515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ELSON ENTERPRISE TECHNOLOGY SERVICES LLC / NET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90AF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NEL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9691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A66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5921 MARIES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694B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ERLIN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FB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5DD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nelson@nets-us.com</w:t>
            </w:r>
          </w:p>
        </w:tc>
      </w:tr>
      <w:tr w:rsidR="005D7BBB" w:rsidRPr="005D7BBB" w14:paraId="1CAECE3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E6A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ORFIELD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79D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ELLE CRAW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5B8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91A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650 RIVERS AVE STE 22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52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RTH CHARLE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7C3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F2E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crawford@Norfieldgroup.com</w:t>
            </w:r>
          </w:p>
        </w:tc>
      </w:tr>
      <w:tr w:rsidR="005D7BBB" w:rsidRPr="005D7BBB" w14:paraId="2D62960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9B0E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ORZOM TITLE AND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46C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IAM JEN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407B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1BB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71 MARSH SEDGE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9680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INTER PAR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2D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A7B8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jensen1968@gmail.com</w:t>
            </w:r>
          </w:p>
        </w:tc>
      </w:tr>
      <w:tr w:rsidR="005D7BBB" w:rsidRPr="005D7BBB" w14:paraId="65E543C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37C0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OTARY LSA UNITED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972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AKAIA PIER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F67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F65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79 SANDBAR P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3D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KE WYLI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A4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606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pierre08@gmail.com</w:t>
            </w:r>
          </w:p>
        </w:tc>
      </w:tr>
      <w:tr w:rsidR="005D7BBB" w:rsidRPr="005D7BBB" w14:paraId="36954A2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6628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OTARY NEAR M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1E1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TTHEW LA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1DC7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EFA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73 GALENA DRI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FB1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OL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322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83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tary.near.me@outlook.com</w:t>
            </w:r>
          </w:p>
        </w:tc>
      </w:tr>
      <w:tr w:rsidR="005D7BBB" w:rsidRPr="005D7BBB" w14:paraId="4481B0B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49D9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PO CREA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2E3E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INA OWE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5DF0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6D7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60 BALTIC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830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OKLY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B9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51C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pocreations@gmail.com</w:t>
            </w:r>
          </w:p>
        </w:tc>
      </w:tr>
      <w:tr w:rsidR="005D7BBB" w:rsidRPr="005D7BBB" w14:paraId="26C78EF9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5FC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FFICIALLY STAMPED NOTARY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C23C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ESEAN MIK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590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12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 AURILES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F52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UQUES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F5B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0E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eseanmikell@outlook.com</w:t>
            </w:r>
          </w:p>
        </w:tc>
      </w:tr>
      <w:tr w:rsidR="005D7BBB" w:rsidRPr="005D7BBB" w14:paraId="5DD9E6C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4B3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N POINT STRATEG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CA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RMEN TORR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FA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85B6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0 CALLE PADIA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839A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GU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28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C9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ely@opspr.com</w:t>
            </w:r>
          </w:p>
        </w:tc>
      </w:tr>
      <w:tr w:rsidR="005D7BBB" w:rsidRPr="005D7BBB" w14:paraId="4F62D53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880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nias</w:t>
            </w:r>
            <w:proofErr w:type="spellEnd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 Law, P. L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748A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Marlon A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nias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C17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A1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51 W Cypress Creek Rd Ste 3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15C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ort Lauderd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32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F66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lon.onias@oniaslaw.com</w:t>
            </w:r>
          </w:p>
        </w:tc>
      </w:tr>
      <w:tr w:rsidR="005D7BBB" w:rsidRPr="005D7BBB" w14:paraId="53A0899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B2B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WENS HERVEY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32E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URICE OWENS JR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EE78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4A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1 N HAMPTON RD STE 37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B25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SOT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A0C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E45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wens@owenshervey.com</w:t>
            </w:r>
          </w:p>
        </w:tc>
      </w:tr>
      <w:tr w:rsidR="005D7BBB" w:rsidRPr="005D7BBB" w14:paraId="4ECEF9C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C57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PAUL BUN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EFE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UL BUN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DA99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BE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08 GOLF COURS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9A1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ARC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03A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8213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ulbunn57@gmail.com</w:t>
            </w:r>
          </w:p>
        </w:tc>
      </w:tr>
      <w:tr w:rsidR="005D7BBB" w:rsidRPr="005D7BBB" w14:paraId="2EC5DF2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0DC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XCENTRIC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5CF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ERT MIZUSAW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26E6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781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93 BERESFORD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9C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C LE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DF3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A067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ert.mizusawa@gmail.com</w:t>
            </w:r>
          </w:p>
        </w:tc>
      </w:tr>
      <w:tr w:rsidR="005D7BBB" w:rsidRPr="005D7BBB" w14:paraId="3C493C7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E23A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BI CONSULTING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A5A4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DWARD BUT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6B1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4B0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120 WOODBERRY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9F4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AGRIN FALL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99D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2B8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tbutler@hotmail.com</w:t>
            </w:r>
          </w:p>
        </w:tc>
      </w:tr>
      <w:tr w:rsidR="005D7BBB" w:rsidRPr="005D7BBB" w14:paraId="25C4378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123B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OENIXUP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38A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COTT CUMM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22B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66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29 EAST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16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AIRFA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5FC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78E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ottcummis1@gmail.com</w:t>
            </w:r>
          </w:p>
        </w:tc>
      </w:tr>
      <w:tr w:rsidR="005D7BBB" w:rsidRPr="005D7BBB" w14:paraId="43B2E3B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3B2A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MD BOOK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3889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HYLISA DEV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0E49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532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31 E OAK RIDGE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84D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ELLE IS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EA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1338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md@drpmdbooks.com</w:t>
            </w:r>
          </w:p>
        </w:tc>
      </w:tr>
      <w:tr w:rsidR="005D7BBB" w:rsidRPr="005D7BBB" w14:paraId="087855A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7A2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ritchett Environmental &amp; Property Law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B787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becca W Pritch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9497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4B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86 SUMMIT P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0E08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O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B5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7E3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ebecca@pritchettlawfirm.com</w:t>
            </w:r>
          </w:p>
        </w:tc>
      </w:tr>
      <w:tr w:rsidR="005D7BBB" w:rsidRPr="005D7BBB" w14:paraId="4C24D8B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B9D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ROVIDENCE TITLE: A WILLIAMS LEGAL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72D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PRIL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4660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47A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52 PRYOR RD S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A7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792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B43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prilwilliams03@yahoo.com</w:t>
            </w:r>
          </w:p>
        </w:tc>
      </w:tr>
      <w:tr w:rsidR="005D7BBB" w:rsidRPr="005D7BBB" w14:paraId="1570E8C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B58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RUITT GROUP EUL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2B7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PRUI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A322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14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 PLEASANT BEND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E2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HE WOODLAND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A7F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1BC4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chaelpruitt@pruittgroup.us</w:t>
            </w:r>
          </w:p>
        </w:tc>
      </w:tr>
      <w:tr w:rsidR="005D7BBB" w:rsidRPr="005D7BBB" w14:paraId="2F29285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FE7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URPLE HEART PROCUREMENT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C69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BOURGEO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67A0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63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701 HATHAWAY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28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LE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DC3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81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ry@PurpleHeartProcurementLLC.com</w:t>
            </w:r>
          </w:p>
        </w:tc>
      </w:tr>
      <w:tr w:rsidR="005D7BBB" w:rsidRPr="005D7BBB" w14:paraId="56A8C28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D6D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YRAMID VENTUR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3225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BARI JON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912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C7AB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20 CAMBRONN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C4A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EW ORLEA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1B9D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2EAD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yramidventuresllcnola@gmail.com</w:t>
            </w:r>
          </w:p>
        </w:tc>
      </w:tr>
      <w:tr w:rsidR="005D7BBB" w:rsidRPr="005D7BBB" w14:paraId="393BE46F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B8F4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QUALITY, COMPLIANCE &amp; MANAGEMENT CONSULTING INC. / QCM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3A52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NA YOU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2A7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B27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20 MAIN ST STE 1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18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UREL,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82C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5D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young@qcmconsulting.com</w:t>
            </w:r>
          </w:p>
        </w:tc>
      </w:tr>
      <w:tr w:rsidR="005D7BBB" w:rsidRPr="005D7BBB" w14:paraId="0481CE3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7377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 &amp; G MEDICAL LEGAL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697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IAN OLD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2FF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1398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531 W CIELO GRAND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807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EO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C4C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49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ngrfp@rngmedcons.com</w:t>
            </w:r>
          </w:p>
        </w:tc>
      </w:tr>
      <w:tr w:rsidR="005D7BBB" w:rsidRPr="005D7BBB" w14:paraId="18332F0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1658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AZER SAFETY &amp; HEALTH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1D44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ET RAZ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A4E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0ABB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35 BRADINGTON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CD1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UMB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F95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86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zersafety@gmail.com</w:t>
            </w:r>
          </w:p>
        </w:tc>
      </w:tr>
      <w:tr w:rsidR="005D7BBB" w:rsidRPr="005D7BBB" w14:paraId="1442E18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A032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DA CRITICAL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5F3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X RAMIREZ DE ARELLA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5234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358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920 NW 85TH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54E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UDERHIL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0C5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F105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dacriticalsolutions@outlook.com</w:t>
            </w:r>
          </w:p>
        </w:tc>
      </w:tr>
      <w:tr w:rsidR="005D7BBB" w:rsidRPr="005D7BBB" w14:paraId="4158F65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2BE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D CELL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EABD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HERRING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34D4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9B11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2 PURI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37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TAFFOR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532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FF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erringtonmt@gmail.com</w:t>
            </w:r>
          </w:p>
        </w:tc>
      </w:tr>
      <w:tr w:rsidR="005D7BBB" w:rsidRPr="005D7BBB" w14:paraId="10B318C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F07B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DOSO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F26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EVIN SANCH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D93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8039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8 WHITE ST 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F44D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UNT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1161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5C4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sanchez@sancorpconsulting.com</w:t>
            </w:r>
          </w:p>
        </w:tc>
      </w:tr>
      <w:tr w:rsidR="005D7BBB" w:rsidRPr="005D7BBB" w14:paraId="1DE3D9A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9CC2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ESOLUTE MEDIATION &amp; ARBITRATION IN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AC4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UNO RITFEL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96B4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6652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1 S ORANGE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7C0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RLAND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041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86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itfeld@adraceu.com</w:t>
            </w:r>
          </w:p>
        </w:tc>
      </w:tr>
      <w:tr w:rsidR="005D7BBB" w:rsidRPr="005D7BBB" w14:paraId="76E6374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202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A. SCHERB, ATTORNEY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529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SCHER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5D7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F176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044 S. 26TH PL.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CBD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HOENI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BF2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6AA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ickscherb@lawpsy.com</w:t>
            </w:r>
          </w:p>
        </w:tc>
      </w:tr>
      <w:tr w:rsidR="005D7BBB" w:rsidRPr="005D7BBB" w14:paraId="0553FDC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454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C HOWARD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AB4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HOWA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06D4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84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0 SMI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F13E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O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23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507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ichard@richardchoward.com</w:t>
            </w:r>
          </w:p>
        </w:tc>
      </w:tr>
      <w:tr w:rsidR="005D7BBB" w:rsidRPr="005D7BBB" w14:paraId="4F7676B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AB4E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LEY MCGUIRE PARTNER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9AE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EIL RI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8BBD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A1D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707 TUCKER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63E5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OUI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2BE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D88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dmin@rileymcguirepartners.com</w:t>
            </w:r>
          </w:p>
        </w:tc>
      </w:tr>
      <w:tr w:rsidR="005D7BBB" w:rsidRPr="005D7BBB" w14:paraId="1BA33A46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B20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SING SUN INVESTIGATIONS AND PROCESS SERV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F94A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STRA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7CF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3B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30 W JAMISON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FD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ITTLE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A3C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88C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isingsuninvestigations@gmail.com</w:t>
            </w:r>
          </w:p>
        </w:tc>
      </w:tr>
      <w:tr w:rsidR="005D7BBB" w:rsidRPr="005D7BBB" w14:paraId="7723C4A4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F4C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LANGHAM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AFF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ERT LANGH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D8A77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A34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744 10TH COURT S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97D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LYMP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AE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224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nghamrm@hotmail.com</w:t>
            </w:r>
          </w:p>
        </w:tc>
      </w:tr>
      <w:tr w:rsidR="005D7BBB" w:rsidRPr="005D7BBB" w14:paraId="7A2A340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BBB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BINSON LAW OFFIC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36B6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ONNA ROBIN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B9F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89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322 COLLEGE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2C7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3326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2B36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thejusticeadvisor.com</w:t>
            </w:r>
          </w:p>
        </w:tc>
      </w:tr>
      <w:tr w:rsidR="005D7BBB" w:rsidRPr="005D7BBB" w14:paraId="5543F66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1B3C8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YALTY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ECBE7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URRELL THOMP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385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3B84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961 HOLCOMB BRIDGE RD STE 20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09D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EACHTREE CORNER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D6C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BD4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thompson@royaltyconsulting.net</w:t>
            </w:r>
          </w:p>
        </w:tc>
      </w:tr>
      <w:tr w:rsidR="005D7BBB" w:rsidRPr="005D7BBB" w14:paraId="511FAA8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FB9D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RTC INVESTIGATIONS </w:t>
            </w: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AND MEDIATION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81A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RODERICK COO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CCA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53D5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04 SEVEN SPRINGS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E61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IRMINGHA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0A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543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cooks@winstoncooks.com</w:t>
            </w:r>
          </w:p>
        </w:tc>
      </w:tr>
      <w:tr w:rsidR="005D7BBB" w:rsidRPr="005D7BBB" w14:paraId="5F86E3D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DCFF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TR ARBITRATION AND MEDIATIO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701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YRONE PAR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ABE7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E77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716 DRY COMAL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4A81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EW BRAUNFEL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0FE0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E28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rkertyrone@yahoo.com</w:t>
            </w:r>
          </w:p>
        </w:tc>
      </w:tr>
      <w:tr w:rsidR="005D7BBB" w:rsidRPr="005D7BBB" w14:paraId="75A0744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0A7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UNYARA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82AF2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EITH GIB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710E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FAF8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62 NORTH SAINT ASAPH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B5F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9C5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965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ibson.keith.w@gmail.com</w:t>
            </w:r>
          </w:p>
        </w:tc>
      </w:tr>
      <w:tr w:rsidR="005D7BBB" w:rsidRPr="005D7BBB" w14:paraId="19574FD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9C9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YAN PAULUS LAW FIRM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C70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YAN PAULU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41A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640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821 NW 72ND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28C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NSAS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D11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89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.paulus@cornerstonefirm.com</w:t>
            </w:r>
          </w:p>
        </w:tc>
      </w:tr>
      <w:tr w:rsidR="005D7BBB" w:rsidRPr="005D7BBB" w14:paraId="4F4603F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FB2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NTIAGO ROMERO &amp; ASOCIADO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28E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ATIA IRIZARRY ALVARAD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9F78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978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00 CARR. 199 SUITE 30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139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JU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52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8E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tia@santiagoromerolaw.com</w:t>
            </w:r>
          </w:p>
        </w:tc>
      </w:tr>
      <w:tr w:rsidR="005D7BBB" w:rsidRPr="005D7BBB" w14:paraId="1023174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2A45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COTT STAFFING SOLU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6C1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E SC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F5C9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894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302 FOXLAK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CA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OWI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CBA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C0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ls10302@gmail.com</w:t>
            </w:r>
          </w:p>
        </w:tc>
      </w:tr>
      <w:tr w:rsidR="005D7BBB" w:rsidRPr="005D7BBB" w14:paraId="380B3F6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3FF0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GM1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921F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MMEAL LEA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C8517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916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38 BRASSFIELD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FF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MEO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3D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F0A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mmeal1@yahoo.com</w:t>
            </w:r>
          </w:p>
        </w:tc>
      </w:tr>
      <w:tr w:rsidR="005D7BBB" w:rsidRPr="005D7BBB" w14:paraId="2839EA5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B65D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A JUSTICE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F08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NDACE MORRISS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6B8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0FF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56 TRAILSID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F45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URLES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955E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418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eainvestigations@gmail.com</w:t>
            </w:r>
          </w:p>
        </w:tc>
      </w:tr>
      <w:tr w:rsidR="005D7BBB" w:rsidRPr="005D7BBB" w14:paraId="1E92848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DFA17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EPDOG INTERNATIONAL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2ED6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USSELL CONN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9B28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9E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4 TRINITY PLAC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73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YNE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00B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44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uss@sheepdoginternational.org</w:t>
            </w:r>
          </w:p>
        </w:tc>
      </w:tr>
      <w:tr w:rsidR="005D7BBB" w:rsidRPr="005D7BBB" w14:paraId="6D9724A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216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ILLINGFORD CONSULTING GROUP (SCG)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87A0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WUD SHILLING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DAD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C8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2652 JOLLY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C5E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ANTILL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EEC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D12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kshillingford@goscg-llc.com</w:t>
            </w:r>
          </w:p>
        </w:tc>
      </w:tr>
      <w:tr w:rsidR="005D7BBB" w:rsidRPr="005D7BBB" w14:paraId="04E0BCF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50C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INE NOTARY AND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98CD2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REMY MORG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39B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61B2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27 EAGLE PINES CI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3CD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AGLE LAK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572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4D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inenotaryandservices@gmail.com</w:t>
            </w:r>
          </w:p>
        </w:tc>
      </w:tr>
      <w:tr w:rsidR="005D7BBB" w:rsidRPr="005D7BBB" w14:paraId="32AEAC0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E89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idell Pakravan Architec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12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isten Sid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04A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CEC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1FDD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EE8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BD0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risten@sidellpakravan.com</w:t>
            </w:r>
          </w:p>
        </w:tc>
      </w:tr>
      <w:tr w:rsidR="005D7BBB" w:rsidRPr="005D7BBB" w14:paraId="2D594B1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AA91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IMMONS LEGAL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6A13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MISHA SIMM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29E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36A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060 N CENTRAL EXPY STE 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0EF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LL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198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582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5D7BBB">
              <w:rPr>
                <w:rFonts w:ascii="Arial" w:hAnsi="Arial" w:cs="Arial"/>
                <w:sz w:val="15"/>
                <w:szCs w:val="15"/>
              </w:rPr>
              <w:t>camisha@simmonslegal.solutions</w:t>
            </w:r>
            <w:proofErr w:type="spellEnd"/>
          </w:p>
        </w:tc>
      </w:tr>
      <w:tr w:rsidR="005D7BBB" w:rsidRPr="005D7BBB" w14:paraId="5FD2CD9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1E44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IN CITY SIGNING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E6E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EN MCQUI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42C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4FFD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02 ANA RAQUEL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AE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AS VEGA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3EB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V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CE82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n@sincitysignings.com</w:t>
            </w:r>
          </w:p>
        </w:tc>
      </w:tr>
      <w:tr w:rsidR="005D7BBB" w:rsidRPr="005D7BBB" w14:paraId="74CE38F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255D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MITH INVESTIGA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109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BERT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DE56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656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14 CLYBUR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C53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ART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E60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0E5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bert.smith@smithinvestigationsllc.com</w:t>
            </w:r>
          </w:p>
        </w:tc>
      </w:tr>
      <w:tr w:rsidR="005D7BBB" w:rsidRPr="005D7BBB" w14:paraId="2ACF75F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B34A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LUTION 42 LTD.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F4F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NUNEV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22CB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8E41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006 FRANCONIA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64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198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38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nuneviller@solution-42.com</w:t>
            </w:r>
          </w:p>
        </w:tc>
      </w:tr>
      <w:tr w:rsidR="005D7BBB" w:rsidRPr="005D7BBB" w14:paraId="7719C82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DE6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LUTIONS LEGAL SERVIC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EEE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DWIN CARRER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F71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452C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IA MAYORCA LC29, LA ANTIGU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920D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RUJILLO ALT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E16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AA8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dwin.carreras@outlook.com</w:t>
            </w:r>
          </w:p>
        </w:tc>
      </w:tr>
      <w:tr w:rsidR="005D7BBB" w:rsidRPr="005D7BBB" w14:paraId="31CD050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0E1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OUTH POINTE CONSULTING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5A76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MES BROUSE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D4F14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84E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0 ALTON RD #260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E77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AMI BEA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8DA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4B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5D7BBB">
              <w:rPr>
                <w:rFonts w:ascii="Arial" w:hAnsi="Arial" w:cs="Arial"/>
                <w:sz w:val="15"/>
                <w:szCs w:val="15"/>
              </w:rPr>
              <w:t>jb@spcinc.consulting</w:t>
            </w:r>
            <w:proofErr w:type="spellEnd"/>
          </w:p>
        </w:tc>
      </w:tr>
      <w:tr w:rsidR="005D7BBB" w:rsidRPr="005D7BBB" w14:paraId="1959A7A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46B62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PEARHEAD CONSTRUCTION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C7FE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OSANNE 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5449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45D4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 HILLCREST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AFDC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ORT MONTGOMER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843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8E5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se@SpearheadCx.com</w:t>
            </w:r>
          </w:p>
        </w:tc>
      </w:tr>
      <w:tr w:rsidR="005D7BBB" w:rsidRPr="005D7BBB" w14:paraId="1C502E7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826C4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PEARHEAD SECURIT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147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ITTANY HOR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0F7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4657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041 MITCHELTREE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5CD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ING GEOR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A3A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17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ittany.horne@spearheadsecurityllc.com</w:t>
            </w:r>
          </w:p>
        </w:tc>
      </w:tr>
      <w:tr w:rsidR="005D7BBB" w:rsidRPr="005D7BBB" w14:paraId="234270E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3029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INMAN &amp; RODGERS LL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81F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OOKE RODG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AFADA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69A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24 OVERLOOK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29D8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ARLESTOW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539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E3C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dgers@steinmanrodgers.com</w:t>
            </w:r>
          </w:p>
        </w:tc>
      </w:tr>
      <w:tr w:rsidR="005D7BBB" w:rsidRPr="005D7BBB" w14:paraId="7460334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F302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LLAR 5 CONSULTING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FD5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DAF REZ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8FB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7C22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019 KENDALE ROA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90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OTOMO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E467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1D1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na@stellar5consulting.com</w:t>
            </w:r>
          </w:p>
        </w:tc>
      </w:tr>
      <w:tr w:rsidR="005D7BBB" w:rsidRPr="005D7BBB" w14:paraId="27F773A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D0E6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EVEN L. CRAWFORD, A PROFESSIONAL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E61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ODY CRAWFO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0B3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F5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2 N 11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EF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ROVER BEA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EA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1C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lcrawfordlaw@gmail.com</w:t>
            </w:r>
          </w:p>
        </w:tc>
      </w:tr>
      <w:tr w:rsidR="005D7BBB" w:rsidRPr="005D7BBB" w14:paraId="6CB519D4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B895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ILL SERVING AMERICA REAL ESTATE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145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WIGHT THOMA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F5F8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F9AC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0 W PEACHTREE ST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7FB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D449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BF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rthomas@ssareg.com</w:t>
            </w:r>
          </w:p>
        </w:tc>
      </w:tr>
      <w:tr w:rsidR="005D7BBB" w:rsidRPr="005D7BBB" w14:paraId="6243B9A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CD6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OIC STRATEG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B0DF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FLORA AMWAY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45D9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6D93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108 FORT TR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2D1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CCOKEE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57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16DF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ora.amwayi@gmail.com</w:t>
            </w:r>
          </w:p>
        </w:tc>
      </w:tr>
      <w:tr w:rsidR="005D7BBB" w:rsidRPr="005D7BBB" w14:paraId="6959F7CF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6F6B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ORSOFT TECHNOLOGY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4A92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NATHAN EVA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9CD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F8A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10 31ST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130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ULFPOR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AF73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F2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evans@storsoftcorp.com</w:t>
            </w:r>
          </w:p>
        </w:tc>
      </w:tr>
      <w:tr w:rsidR="005D7BBB" w:rsidRPr="005D7BBB" w14:paraId="207E633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49FA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STRATEGIC STEPS CONSULTING, LLC / SS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DD9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retha K. Gord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1E68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58D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66 Hafford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2F8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irginia Bea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F82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3E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eretha.gordon@gmail.com</w:t>
            </w:r>
          </w:p>
        </w:tc>
      </w:tr>
      <w:tr w:rsidR="005D7BBB" w:rsidRPr="005D7BBB" w14:paraId="08A22BF4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207F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TRATEGIC VENTURES CONSULTING GROUP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E811F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ENDAN O'DONN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5903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47E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608 PLACID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2C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ALLS CHUR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7E5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5DC5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donnell@sv-cg.com</w:t>
            </w:r>
          </w:p>
        </w:tc>
      </w:tr>
      <w:tr w:rsidR="005D7BBB" w:rsidRPr="005D7BBB" w14:paraId="4B5A6D2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CF45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FFOLK STREET HOLDING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6E9D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CUS STREET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528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29D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440 W TAYLOR ST, STE 64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4B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ICAG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85C4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839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cus@suffolkholdings.com</w:t>
            </w:r>
          </w:p>
        </w:tc>
      </w:tr>
      <w:tr w:rsidR="005D7BBB" w:rsidRPr="005D7BBB" w14:paraId="5FD4F04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1B5FF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PEREON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C7F6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PHIA WALD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B75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301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930 WILLIAM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BD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REDERICKSBUR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AD42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16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supereon.us</w:t>
            </w:r>
          </w:p>
        </w:tc>
      </w:tr>
      <w:tr w:rsidR="005D7BBB" w:rsidRPr="005D7BBB" w14:paraId="7C54B1C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1A5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UPERIOR MEDIA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D192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AMUEL MO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A3E4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75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210 GAVELLA CV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64F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ALMETT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EC9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3CE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monk77@gmail.com</w:t>
            </w:r>
          </w:p>
        </w:tc>
      </w:tr>
      <w:tr w:rsidR="005D7BBB" w:rsidRPr="005D7BBB" w14:paraId="61190B0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3FD4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KE NOTARY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931D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THONY JACK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9C7C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838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2 JASMINE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D72B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RO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B79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C050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THONY.JACKSON@TAKENOTARYLLC.COM</w:t>
            </w:r>
          </w:p>
        </w:tc>
      </w:tr>
      <w:tr w:rsidR="005D7BBB" w:rsidRPr="005D7BBB" w14:paraId="3CE5574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9A5C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NDJ ENTERPRIS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EA66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IOLA FISH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E380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CF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85 CITADEL DRIVE 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26D4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ORADO SPRING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707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2B27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iola@tandjenterprises.biz</w:t>
            </w:r>
          </w:p>
        </w:tc>
      </w:tr>
      <w:tr w:rsidR="005D7BBB" w:rsidRPr="005D7BBB" w14:paraId="19FE4D7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1DC5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RLE LAW, P.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DD8A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YNTHIA TAR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C841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138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963 LA PLACE CT STE 30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5C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LSBA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F57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4D3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PTarle@tarlelaw.com</w:t>
            </w:r>
          </w:p>
        </w:tc>
      </w:tr>
      <w:tr w:rsidR="005D7BBB" w:rsidRPr="005D7BBB" w14:paraId="29C5ED8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EC0F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eam Legal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CEC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an O'Conn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45C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9A58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5876 The Old Road, Suite 31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0F42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LENC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3658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61C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an@teamlegalinc.com</w:t>
            </w:r>
          </w:p>
        </w:tc>
      </w:tr>
      <w:tr w:rsidR="005D7BBB" w:rsidRPr="005D7BBB" w14:paraId="787208E0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7276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ARDROP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F1A1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LAW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9D5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5F43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423 LUCKY DAN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2CF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OBLE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4B5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A5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ris@teardropgroup.com</w:t>
            </w:r>
          </w:p>
        </w:tc>
      </w:tr>
      <w:tr w:rsidR="005D7BBB" w:rsidRPr="005D7BBB" w14:paraId="766427B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B7A5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CH BYTE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0B33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AN TARPEI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8848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FC7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771 PATTY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1D66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YUBA CI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A79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ABE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an.tarpein@gmail.com</w:t>
            </w:r>
          </w:p>
        </w:tc>
      </w:tr>
      <w:tr w:rsidR="005D7BBB" w:rsidRPr="005D7BBB" w14:paraId="727C5E8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461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D BONANNO LAW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9233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D BONANN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970F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F882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30 GRIVETTA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F51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RLSBA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2964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EA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ed@tedbonannolaw.com</w:t>
            </w:r>
          </w:p>
        </w:tc>
      </w:tr>
      <w:tr w:rsidR="005D7BBB" w:rsidRPr="005D7BBB" w14:paraId="5B93075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4343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ERRESTRI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8B3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LEX HORT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5D5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D729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27 DUMFRIES SHOPPING PLZ STE 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D8B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UMFRI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18D2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FBC9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horti@terrestrisllc.com</w:t>
            </w:r>
          </w:p>
        </w:tc>
      </w:tr>
      <w:tr w:rsidR="005D7BBB" w:rsidRPr="005D7BBB" w14:paraId="200C95E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8E1CB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G'S MOBILE NOTARY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0F04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OLONNA GAD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E8C1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2B7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0 MILLSTON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2C0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AMP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D4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58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ntact@notarybytolonna.com</w:t>
            </w:r>
          </w:p>
        </w:tc>
      </w:tr>
      <w:tr w:rsidR="005D7BBB" w:rsidRPr="005D7BBB" w14:paraId="43AB05C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DF57D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ATTAINMENT PROFESSIONAL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ACC2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VAN SEAM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681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77C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09 COFFEEN AVE STE 754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858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ERID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83B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16D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ntact@attainmentprofessionals.com</w:t>
            </w:r>
          </w:p>
        </w:tc>
      </w:tr>
      <w:tr w:rsidR="005D7BBB" w:rsidRPr="005D7BBB" w14:paraId="41BEFAFA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A79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BRUMAN GROUP PLLC / BRUSTEIN &amp; MANASEVI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C3F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NICOLE BROOK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C43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58C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23 15TH ST NW STE 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01E5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CB1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293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uman@bruman.com</w:t>
            </w:r>
          </w:p>
        </w:tc>
      </w:tr>
      <w:tr w:rsidR="005D7BBB" w:rsidRPr="005D7BBB" w14:paraId="390B170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AF1F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CHRIS BOURGEACQ LAW FIRM, P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024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 BOURGEACQ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3EB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D7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750 DRIFTWOOD VALLEY TRAIL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BE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RIFTWOO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448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45D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ris@cabadr.com</w:t>
            </w:r>
          </w:p>
        </w:tc>
      </w:tr>
      <w:tr w:rsidR="005D7BBB" w:rsidRPr="005D7BBB" w14:paraId="2654641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E7B0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CLEMONS GROUP, INC.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549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LIA CLEM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585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A9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901 BISCOE C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A5D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TCHELL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9F7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C206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lemonsgrp@aol.com</w:t>
            </w:r>
          </w:p>
        </w:tc>
      </w:tr>
      <w:tr w:rsidR="005D7BBB" w:rsidRPr="005D7BBB" w14:paraId="66556592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FA6B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GALLERY EVENT CENTER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A5E7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ICHARD POW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7D6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295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852 E. 82ND STREE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9BAC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DIANAPOL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ACD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9CAC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thegalleryeventcenter.com</w:t>
            </w:r>
          </w:p>
        </w:tc>
      </w:tr>
      <w:tr w:rsidR="005D7BBB" w:rsidRPr="005D7BBB" w14:paraId="24C2E5E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6891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GRIFFITH LAW FIRM A PROFESSIONAL COR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675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LISA GRIFF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8AE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4E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5 B PKW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024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EST YELLOWSTO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EFDD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C1D7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griffith@griffithpc.com</w:t>
            </w:r>
          </w:p>
        </w:tc>
      </w:tr>
      <w:tr w:rsidR="005D7BBB" w:rsidRPr="005D7BBB" w14:paraId="17AD1F6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98A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HARRIS ORGANIZATIO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31A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NTHONY HARR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DB58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6F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 THE GREE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E414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O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02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825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thony@aharrisorganization.com</w:t>
            </w:r>
          </w:p>
        </w:tc>
      </w:tr>
      <w:tr w:rsidR="005D7BBB" w:rsidRPr="005D7BBB" w14:paraId="5A03874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A46A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J CHAVIS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529C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NET CHAV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1224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C7C8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13 E WOODRUFF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D0C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ERWOO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37A0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0B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ChavisGrp@yahoo.com</w:t>
            </w:r>
          </w:p>
        </w:tc>
      </w:tr>
      <w:tr w:rsidR="005D7BBB" w:rsidRPr="005D7BBB" w14:paraId="039869D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8BF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PEOPLE'S FIRM, LIMITED PARTNERSHI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0FB3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ANDON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379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872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1002 LEMON SPRINGS TERRAC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8C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SHBUR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BAD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EA1F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andonwilliams@thepeoplesfirmlp.com</w:t>
            </w:r>
          </w:p>
        </w:tc>
      </w:tr>
      <w:tr w:rsidR="005D7BBB" w:rsidRPr="005D7BBB" w14:paraId="2E9CDCC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1CA5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WHITING LAW GROUP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BD53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ONICA WHIT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EF9D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9D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212 JONATHAN'S WA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457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RUS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A0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6357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nica@whiting-law.com</w:t>
            </w:r>
          </w:p>
        </w:tc>
      </w:tr>
      <w:tr w:rsidR="005D7BBB" w:rsidRPr="005D7BBB" w14:paraId="00F5FA87" w14:textId="77777777" w:rsidTr="00FD282D">
        <w:trPr>
          <w:trHeight w:val="51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ECF5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 WRIGHT LEGAL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A2B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ATONGA WRIGH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F2F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A9B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100 GENTIAN BLVD STE 8B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376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LUMBU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A62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B56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fo@thewrightlegalgroup.com</w:t>
            </w:r>
          </w:p>
        </w:tc>
      </w:tr>
      <w:tr w:rsidR="005D7BBB" w:rsidRPr="005D7BBB" w14:paraId="0A16E8E4" w14:textId="77777777" w:rsidTr="00FD282D">
        <w:trPr>
          <w:trHeight w:val="30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98B2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IER P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1077A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HOLLI THI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B3FE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1D0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1 16TH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26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FRANCISCO, CA 94115-416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897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EF2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llithier@gmail.com</w:t>
            </w:r>
          </w:p>
        </w:tc>
      </w:tr>
      <w:tr w:rsidR="005D7BBB" w:rsidRPr="005D7BBB" w14:paraId="1DD8AB3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1230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THORBJORNSEN CONSULTIN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8D5B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ORE THORBJORNS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B02E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22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00 S. COLORADO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F22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N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335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1F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t@thorbjornsenconsulting.org</w:t>
            </w:r>
          </w:p>
        </w:tc>
      </w:tr>
      <w:tr w:rsidR="005D7BBB" w:rsidRPr="005D7BBB" w14:paraId="7118E1F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C2C6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ITLE LAND EDIFICATION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F33D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YRONE BURNE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4BE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4CA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707 N CHESTER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F1F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DIANAPOL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8E3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BD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burnett@tlellc.com</w:t>
            </w:r>
          </w:p>
        </w:tc>
      </w:tr>
      <w:tr w:rsidR="005D7BBB" w:rsidRPr="005D7BBB" w14:paraId="6141715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1B59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OTAL MANAGEMENT EXPERT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1560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IMMIE COLEM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E060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69C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09 BROAD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B1D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ELM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732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758A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coleman@totalmgmtx.com</w:t>
            </w:r>
          </w:p>
        </w:tc>
      </w:tr>
      <w:tr w:rsidR="005D7BBB" w:rsidRPr="005D7BBB" w14:paraId="5286A58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6BD1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 xml:space="preserve">Trinder Aviation &amp; Aerospace Advocacy, </w:t>
            </w:r>
            <w:proofErr w:type="spellStart"/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llc</w:t>
            </w:r>
            <w:proofErr w:type="spellEnd"/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55E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RACHEL B TRIND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C23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97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 xml:space="preserve">1455 Pennsylvania Ave </w:t>
            </w:r>
            <w:proofErr w:type="spellStart"/>
            <w:r w:rsidRPr="005D7BBB">
              <w:rPr>
                <w:rFonts w:ascii="Arial" w:hAnsi="Arial" w:cs="Arial"/>
                <w:sz w:val="15"/>
                <w:szCs w:val="15"/>
              </w:rPr>
              <w:t>Nw</w:t>
            </w:r>
            <w:proofErr w:type="spellEnd"/>
            <w:r w:rsidRPr="005D7BBB">
              <w:rPr>
                <w:rFonts w:ascii="Arial" w:hAnsi="Arial" w:cs="Arial"/>
                <w:sz w:val="15"/>
                <w:szCs w:val="15"/>
              </w:rPr>
              <w:t xml:space="preserve"> Ste 4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067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SHING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082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C8F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CHEL@TRINDERAVIATIONLAW.COM</w:t>
            </w:r>
          </w:p>
        </w:tc>
      </w:tr>
      <w:tr w:rsidR="005D7BBB" w:rsidRPr="005D7BBB" w14:paraId="3EB6FDB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946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RULINE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E716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EM BANI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229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A79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300 W SAM HOUSTON PKWY S STE 1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462E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U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65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0804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illb@trulinesecurity.com</w:t>
            </w:r>
          </w:p>
        </w:tc>
      </w:tr>
      <w:tr w:rsidR="005D7BBB" w:rsidRPr="005D7BBB" w14:paraId="4B35CD35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31079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UNITED METRO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BF93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OBAID KHA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4FE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61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84 NORTHYARDS BLVD NW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E1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TLANTA, GA 30313-244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3FE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850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baid@frontlinexsolutions.com</w:t>
            </w:r>
          </w:p>
        </w:tc>
      </w:tr>
      <w:tr w:rsidR="005D7BBB" w:rsidRPr="005D7BBB" w14:paraId="2D02BB6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E53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UPTON LAW P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743C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AKEENA MELBOUR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EF13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D9D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77 GLYNN COUR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DC4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TROI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760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AE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Uptonlawpllc@gmail.com</w:t>
            </w:r>
          </w:p>
        </w:tc>
      </w:tr>
      <w:tr w:rsidR="005D7BBB" w:rsidRPr="005D7BBB" w14:paraId="7B5DC84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D12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ALCOH JONES INVESTMENT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B35B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EUGENO COHE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17E2D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A25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2 BROOKFIELD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E684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OOSE CREE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432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627B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perations@valcohjones.com</w:t>
            </w:r>
          </w:p>
        </w:tc>
      </w:tr>
      <w:tr w:rsidR="005D7BBB" w:rsidRPr="005D7BBB" w14:paraId="4B0FA167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94C3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CCHI GROUP INTERNATIONAL, LLC / VGI TRAINING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DE71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REGORY VECCH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A6788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9B3F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2 N PRAIRIE LN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196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AYMOR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0B8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06A6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mvecchi1@gmail.com</w:t>
            </w:r>
          </w:p>
        </w:tc>
      </w:tr>
      <w:tr w:rsidR="005D7BBB" w:rsidRPr="005D7BBB" w14:paraId="0DF7700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FC31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RITAS ASSURANCE PARTNER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CE91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NUEL SUPERVIEL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6914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82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0 NE 114TH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663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AM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FE0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7E3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supervielle@veritasap.com</w:t>
            </w:r>
          </w:p>
        </w:tc>
      </w:tr>
      <w:tr w:rsidR="005D7BBB" w:rsidRPr="005D7BBB" w14:paraId="7A7967AC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2706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 INVESTIGATIONS &amp; PROCESS SERVICE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FC6E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ICHAEL UNTHANK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FA7A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699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41 NE MCBAINE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1A67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EES SUMMI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AF7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4994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ipsllc1@gmail.com</w:t>
            </w:r>
          </w:p>
        </w:tc>
      </w:tr>
      <w:tr w:rsidR="005D7BBB" w:rsidRPr="005D7BBB" w14:paraId="4B063FF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B2FE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 SOLUTIONS INC / VSI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901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CHENER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6728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991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08 HEADQUARTERS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CEB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ILLER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C6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2D2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tc@veteransolutions.com</w:t>
            </w:r>
          </w:p>
        </w:tc>
      </w:tr>
      <w:tr w:rsidR="005D7BBB" w:rsidRPr="005D7BBB" w14:paraId="02C4938C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D1ABC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8EC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VIER SILV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E952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DD7F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00 PLATEAU VISTA BLV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A2F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ROUND ROCK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649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1CD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silva@veteransolutionstx.us</w:t>
            </w:r>
          </w:p>
        </w:tc>
      </w:tr>
      <w:tr w:rsidR="005D7BBB" w:rsidRPr="005D7BBB" w14:paraId="76F27A0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D112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 VENTURES CAPITAL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75D2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DERREN BURREL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6DB88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C33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247 FINLEY CANE LA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A33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NOX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49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851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rren@veteranventures.us</w:t>
            </w:r>
          </w:p>
        </w:tc>
      </w:tr>
      <w:tr w:rsidR="005D7BBB" w:rsidRPr="005D7BBB" w14:paraId="3D80EF3A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F7BB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S ALLIANCE PARTNER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9DEF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ASON WADSWOR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6C830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70D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36 E PORTLAND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B9C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HOENI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E0B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E67C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eteransalliancepartners@gmail.com</w:t>
            </w:r>
          </w:p>
        </w:tc>
      </w:tr>
      <w:tr w:rsidR="005D7BBB" w:rsidRPr="005D7BBB" w14:paraId="58EA088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667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S INVESTMENT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8C358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nathan J Cianfaglio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EEC47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51F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9550 N 94TH PL UNIT 10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93BC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COTTSD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4E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670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nathan22@outlook.com</w:t>
            </w:r>
          </w:p>
        </w:tc>
      </w:tr>
      <w:tr w:rsidR="005D7BBB" w:rsidRPr="005D7BBB" w14:paraId="221CE34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5532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ERANS SERVICE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3B9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WAL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A4121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478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6 W SOUTH ST # A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3041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MYR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2B6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50A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seph.walls.1953@gmail.com</w:t>
            </w:r>
          </w:p>
        </w:tc>
      </w:tr>
      <w:tr w:rsidR="005D7BBB" w:rsidRPr="005D7BBB" w14:paraId="2779172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7D9E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ETRICS GROU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E8A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H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B8F1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DBA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12 E ALEXANDRIA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DE3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LEXANDRI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1961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794E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hn.smith@vetricsgroup.com</w:t>
            </w:r>
          </w:p>
        </w:tc>
      </w:tr>
      <w:tr w:rsidR="005D7BBB" w:rsidRPr="005D7BBB" w14:paraId="66709C61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9D8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ISTA INNOVATIVE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D2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KEN CHAND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482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A4E6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11 W 16TH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678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CHORAG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A92A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K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988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en.chandler@vistadefense.com</w:t>
            </w:r>
          </w:p>
        </w:tc>
      </w:tr>
      <w:tr w:rsidR="005D7BBB" w:rsidRPr="005D7BBB" w14:paraId="33C10D9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C229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ISTRA COMMUNICA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6A24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BRIAN BUT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DB32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9BC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8315 N US HIGHWAY 4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45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LUTZ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2F81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39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ian@ConsultVistra.com</w:t>
            </w:r>
          </w:p>
        </w:tc>
      </w:tr>
      <w:tr w:rsidR="005D7BBB" w:rsidRPr="005D7BBB" w14:paraId="793A220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2861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OIR DIRE INTERNATIONAL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4ED0F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GARY HAL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428F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4684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811 2ND ST.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DF0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KAT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FA9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X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8ED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examinerhale@hotmail.com</w:t>
            </w:r>
          </w:p>
        </w:tc>
      </w:tr>
      <w:tr w:rsidR="005D7BBB" w:rsidRPr="005D7BBB" w14:paraId="45613B0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907B1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OLTAGGIO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8E95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ASSANDRA VOLTAGGI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C98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D2C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667 AVE. FERNANDEZ JUNCOS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6E6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N JU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923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PR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CF9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ssandra@voltaggiollc.com</w:t>
            </w:r>
          </w:p>
        </w:tc>
      </w:tr>
      <w:tr w:rsidR="005D7BBB" w:rsidRPr="005D7BBB" w14:paraId="22644EF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35D4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OS INTELLIGENCE SOLUTION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E5A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CHRISTOPHER BEAL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DC3B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E0B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3 E SPRINGFIELD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C532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OS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DF1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EF0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hrisb@vosintsolutions.com</w:t>
            </w:r>
          </w:p>
        </w:tc>
      </w:tr>
      <w:tr w:rsidR="005D7BBB" w:rsidRPr="005D7BBB" w14:paraId="2C131539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6F98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ALKER &amp; JOCKE CO., LPA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FA40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PATRICIA WALK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4A7A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052A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31 S BROADWAY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D3C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EDIN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369F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H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C99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iplaw@walkerandjocke.com</w:t>
            </w:r>
          </w:p>
        </w:tc>
      </w:tr>
      <w:tr w:rsidR="005D7BBB" w:rsidRPr="005D7BBB" w14:paraId="57E78C06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21F91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WARREN'S WONDERS PRODUCTION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E72F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ARREN WAT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6E99F2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4B5C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1545 ARCHER RD APT M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D629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BRONX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CEF09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Y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097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rren.watson215@yahoo.com</w:t>
            </w:r>
          </w:p>
        </w:tc>
      </w:tr>
      <w:tr w:rsidR="005D7BBB" w:rsidRPr="005D7BBB" w14:paraId="1C67E1BE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3A1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HISKEY RIDGE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85345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VANCE TITU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F6B2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EEFB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8431 57TH PL N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F27E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ARYSVIL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B73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0E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WHISKEYRIDGECONSULTING@YAHOO.COM</w:t>
            </w:r>
          </w:p>
        </w:tc>
      </w:tr>
      <w:tr w:rsidR="005D7BBB" w:rsidRPr="005D7BBB" w14:paraId="3C7B7346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C059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HITCOMB, SELINSKY, P.C. / ROCKY MOUNTAIN DISABILITY LAW GROUP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F94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OSEPH WHITCOM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777F5F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E472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00 S. COLORADO BLVD, TOWER ONE; SUITE 950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EBA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DENVE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C024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B99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oe@whitcomblawpc.com</w:t>
            </w:r>
          </w:p>
        </w:tc>
      </w:tr>
      <w:tr w:rsidR="005D7BBB" w:rsidRPr="005D7BBB" w14:paraId="05051E90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02137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LIAMSON &amp; WILLIAMSON REAL ESTATE DEVELOPMENT AND CONSULTING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B2385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RMAIN WILLIAMS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92A1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9A3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1 ROYAL DORNOCH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D12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MITHFIEL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4AA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V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330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ermain@williamson2redc.com</w:t>
            </w:r>
          </w:p>
        </w:tc>
      </w:tr>
      <w:tr w:rsidR="005D7BBB" w:rsidRPr="005D7BBB" w14:paraId="7210EBBD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722253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LPLAY HOLDINGS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BA3D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JERROD WILLIA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95934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0018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207 N MAGNOLIA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3F2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OCAL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B45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FL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C95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jerrod@wilplayholdings.com</w:t>
            </w:r>
          </w:p>
        </w:tc>
      </w:tr>
      <w:tr w:rsidR="005D7BBB" w:rsidRPr="005D7BBB" w14:paraId="3FD1D245" w14:textId="77777777" w:rsidTr="00FD282D">
        <w:trPr>
          <w:trHeight w:val="390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0A96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INTERSTEEN CASAREZ, A PROFESSIONAL LAW CORPORATIO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F6BB8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MARIA DE LOS ANGELES CASAR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45E7D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C9F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55 CAPITOL MALL STE 76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BE9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ACRAMENT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E4B2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C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4B9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ngel@wclawcorp.com</w:t>
            </w:r>
          </w:p>
        </w:tc>
      </w:tr>
      <w:tr w:rsidR="005D7BBB" w:rsidRPr="005D7BBB" w14:paraId="21ED6DF7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C88E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OOD IP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D6FC6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HEODORE WOO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D5AEAA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57E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555 QUINCE ORCHARD R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BBA00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GAITHERSBUR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4D7E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BD27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wood@woodiplaw.com</w:t>
            </w:r>
          </w:p>
        </w:tc>
      </w:tr>
      <w:tr w:rsidR="005D7BBB" w:rsidRPr="005D7BBB" w14:paraId="6CE5154B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06CA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ORKPRO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621C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AZZMEIAH VAZQUEZ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D5F0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41A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438 HAMILTON AVE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ACD2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RENT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E7298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NJ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080F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avazquez@workprollc.com</w:t>
            </w:r>
          </w:p>
        </w:tc>
      </w:tr>
      <w:tr w:rsidR="005D7BBB" w:rsidRPr="005D7BBB" w14:paraId="6FD97023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6EC30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WYNN TECHNOLOGI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CA2DB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TAMIA MILL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0980E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2B86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3831 PENTLAND HILLS D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096BD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UPER MARLBOR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891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M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BBDB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tamia@wynntechnologies.org</w:t>
            </w:r>
          </w:p>
        </w:tc>
      </w:tr>
      <w:tr w:rsidR="005D7BBB" w:rsidRPr="005D7BBB" w14:paraId="312028E8" w14:textId="77777777" w:rsidTr="00FD282D">
        <w:trPr>
          <w:trHeight w:val="255"/>
        </w:trPr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AFD5AC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ZANE AND ASSOCIATES, LLC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CAC7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SHELDON ZAN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FCF9" w14:textId="77777777" w:rsidR="005D7BBB" w:rsidRPr="005D7BBB" w:rsidRDefault="005D7BBB" w:rsidP="005D7BBB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D7BBB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BDA3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649 ONAHA 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4069C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ONOLUL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53D5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HI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DEF4" w14:textId="77777777" w:rsidR="005D7BBB" w:rsidRPr="005D7BBB" w:rsidRDefault="005D7BBB" w:rsidP="005D7BBB">
            <w:pPr>
              <w:rPr>
                <w:rFonts w:ascii="Arial" w:hAnsi="Arial" w:cs="Arial"/>
                <w:sz w:val="15"/>
                <w:szCs w:val="15"/>
              </w:rPr>
            </w:pPr>
            <w:r w:rsidRPr="005D7BBB">
              <w:rPr>
                <w:rFonts w:ascii="Arial" w:hAnsi="Arial" w:cs="Arial"/>
                <w:sz w:val="15"/>
                <w:szCs w:val="15"/>
              </w:rPr>
              <w:t>sheldon.zane@zaneandassociates.com</w:t>
            </w:r>
          </w:p>
        </w:tc>
      </w:tr>
    </w:tbl>
    <w:p w14:paraId="2B718547" w14:textId="77777777" w:rsidR="00532F39" w:rsidRPr="00532F39" w:rsidRDefault="00532F39" w:rsidP="00532F39">
      <w:pPr>
        <w:spacing w:after="240"/>
        <w:rPr>
          <w:rFonts w:ascii="Calibri" w:hAnsi="Calibri" w:cs="Calibri"/>
          <w:sz w:val="24"/>
          <w:szCs w:val="24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ED78F9">
      <w:footerReference w:type="default" r:id="rId26"/>
      <w:pgSz w:w="12240" w:h="15840" w:code="1"/>
      <w:pgMar w:top="1440" w:right="1080" w:bottom="1440" w:left="1080" w:header="90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C67D9" w14:textId="571C5719" w:rsidR="00530140" w:rsidRPr="00ED78F9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18"/>
        <w:szCs w:val="18"/>
        <w:u w:val="single"/>
      </w:rPr>
    </w:pPr>
    <w:r w:rsidRPr="00ED78F9">
      <w:rPr>
        <w:rFonts w:ascii="Calibri" w:hAnsi="Calibri" w:cs="Calibri"/>
        <w:sz w:val="18"/>
        <w:szCs w:val="18"/>
      </w:rPr>
      <w:t>R</w:t>
    </w:r>
    <w:r w:rsidR="002568B0" w:rsidRPr="00ED78F9">
      <w:rPr>
        <w:rFonts w:ascii="Calibri" w:hAnsi="Calibri" w:cs="Calibri"/>
        <w:sz w:val="18"/>
        <w:szCs w:val="18"/>
      </w:rPr>
      <w:t xml:space="preserve">ev. </w:t>
    </w:r>
    <w:r w:rsidR="00ED78F9" w:rsidRPr="00ED78F9">
      <w:rPr>
        <w:rFonts w:ascii="Calibri" w:hAnsi="Calibri" w:cs="Calibri"/>
        <w:sz w:val="18"/>
        <w:szCs w:val="18"/>
      </w:rPr>
      <w:t>4/21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87D9" w14:textId="153E317A" w:rsidR="000655C4" w:rsidRPr="00FD282D" w:rsidRDefault="000655C4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FD282D">
      <w:rPr>
        <w:rFonts w:ascii="Calibri" w:hAnsi="Calibri" w:cs="Calibri"/>
        <w:sz w:val="18"/>
        <w:szCs w:val="18"/>
      </w:rPr>
      <w:t>RFP No. 90</w:t>
    </w:r>
    <w:r w:rsidR="00FD282D" w:rsidRPr="00FD282D">
      <w:rPr>
        <w:rFonts w:ascii="Calibri" w:hAnsi="Calibri" w:cs="Calibri"/>
        <w:sz w:val="18"/>
        <w:szCs w:val="18"/>
      </w:rPr>
      <w:t>2327</w:t>
    </w:r>
    <w:r w:rsidRPr="00FD282D">
      <w:rPr>
        <w:rFonts w:ascii="Calibri" w:hAnsi="Calibri" w:cs="Calibri"/>
        <w:sz w:val="18"/>
        <w:szCs w:val="18"/>
      </w:rPr>
      <w:t xml:space="preserve"> Bidders Conference Attendees List </w:t>
    </w:r>
  </w:p>
  <w:p w14:paraId="2DC6FD4E" w14:textId="587047B9" w:rsidR="00530140" w:rsidRPr="00ED78F9" w:rsidRDefault="000655C4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2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="009A343C" w:rsidRPr="00ED78F9">
      <w:rPr>
        <w:rFonts w:ascii="Calibri" w:hAnsi="Calibri" w:cs="Calibri"/>
        <w:sz w:val="18"/>
        <w:szCs w:val="18"/>
      </w:rPr>
      <w:fldChar w:fldCharType="begin"/>
    </w:r>
    <w:r w:rsidR="009A343C"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="009A343C" w:rsidRPr="00ED78F9">
      <w:rPr>
        <w:rFonts w:ascii="Calibri" w:hAnsi="Calibri" w:cs="Calibri"/>
        <w:sz w:val="18"/>
        <w:szCs w:val="18"/>
      </w:rPr>
      <w:fldChar w:fldCharType="separate"/>
    </w:r>
    <w:r w:rsidR="009A343C" w:rsidRPr="00ED78F9">
      <w:rPr>
        <w:rFonts w:ascii="Calibri" w:hAnsi="Calibri" w:cs="Calibri"/>
        <w:noProof/>
        <w:sz w:val="18"/>
        <w:szCs w:val="18"/>
      </w:rPr>
      <w:t>3</w:t>
    </w:r>
    <w:r w:rsidR="009A343C" w:rsidRPr="00ED78F9">
      <w:rPr>
        <w:rFonts w:ascii="Calibri" w:hAnsi="Calibri" w:cs="Calibri"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0003" w14:textId="13F27081" w:rsidR="009A343C" w:rsidRPr="00ED78F9" w:rsidRDefault="009A343C" w:rsidP="00ED78F9">
    <w:pPr>
      <w:tabs>
        <w:tab w:val="right" w:pos="10080"/>
      </w:tabs>
      <w:rPr>
        <w:rFonts w:ascii="Calibri" w:hAnsi="Calibri" w:cs="Calibri"/>
        <w:sz w:val="18"/>
        <w:szCs w:val="18"/>
      </w:rPr>
    </w:pPr>
    <w:r w:rsidRPr="00ED78F9">
      <w:rPr>
        <w:rFonts w:ascii="Calibri" w:hAnsi="Calibri" w:cs="Calibri"/>
        <w:color w:val="FF0000"/>
        <w:sz w:val="18"/>
        <w:szCs w:val="18"/>
      </w:rPr>
      <w:tab/>
    </w:r>
    <w:r w:rsidRPr="00FD282D">
      <w:rPr>
        <w:rFonts w:ascii="Calibri" w:hAnsi="Calibri" w:cs="Calibri"/>
        <w:sz w:val="18"/>
        <w:szCs w:val="18"/>
      </w:rPr>
      <w:t>RFP No. 90</w:t>
    </w:r>
    <w:r w:rsidR="00532F39" w:rsidRPr="00FD282D">
      <w:rPr>
        <w:rFonts w:ascii="Calibri" w:hAnsi="Calibri" w:cs="Calibri"/>
        <w:sz w:val="18"/>
        <w:szCs w:val="18"/>
      </w:rPr>
      <w:t>2327</w:t>
    </w:r>
    <w:r w:rsidRPr="00FD282D">
      <w:rPr>
        <w:rFonts w:ascii="Calibri" w:hAnsi="Calibri" w:cs="Calibri"/>
        <w:sz w:val="18"/>
        <w:szCs w:val="18"/>
      </w:rPr>
      <w:t xml:space="preserve">, </w:t>
    </w:r>
    <w:r w:rsidR="00ED78F9">
      <w:rPr>
        <w:rFonts w:ascii="Calibri" w:hAnsi="Calibri" w:cs="Calibri"/>
        <w:sz w:val="18"/>
        <w:szCs w:val="18"/>
      </w:rPr>
      <w:t xml:space="preserve">Revised </w:t>
    </w:r>
    <w:r w:rsidRPr="00ED78F9">
      <w:rPr>
        <w:rFonts w:ascii="Calibri" w:hAnsi="Calibri" w:cs="Calibri"/>
        <w:sz w:val="18"/>
        <w:szCs w:val="18"/>
      </w:rPr>
      <w:t>Vendor Bid List</w:t>
    </w:r>
  </w:p>
  <w:p w14:paraId="00741611" w14:textId="667C7B1E" w:rsidR="009A343C" w:rsidRPr="00ED78F9" w:rsidRDefault="009A343C" w:rsidP="00ED78F9">
    <w:pPr>
      <w:pStyle w:val="Footer"/>
      <w:tabs>
        <w:tab w:val="clear" w:pos="4320"/>
        <w:tab w:val="clear" w:pos="8640"/>
        <w:tab w:val="right" w:pos="10080"/>
      </w:tabs>
      <w:jc w:val="right"/>
      <w:rPr>
        <w:sz w:val="24"/>
        <w:szCs w:val="18"/>
      </w:rPr>
    </w:pPr>
    <w:r w:rsidRPr="00ED78F9">
      <w:rPr>
        <w:rFonts w:ascii="Calibri" w:hAnsi="Calibri" w:cs="Calibri"/>
        <w:sz w:val="18"/>
        <w:szCs w:val="18"/>
      </w:rPr>
      <w:t xml:space="preserve">Page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PAGE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  <w:r w:rsidRPr="00ED78F9">
      <w:rPr>
        <w:rFonts w:ascii="Calibri" w:hAnsi="Calibri" w:cs="Calibri"/>
        <w:sz w:val="18"/>
        <w:szCs w:val="18"/>
      </w:rPr>
      <w:t xml:space="preserve"> of </w:t>
    </w:r>
    <w:r w:rsidRPr="00ED78F9">
      <w:rPr>
        <w:rFonts w:ascii="Calibri" w:hAnsi="Calibri" w:cs="Calibri"/>
        <w:sz w:val="18"/>
        <w:szCs w:val="18"/>
      </w:rPr>
      <w:fldChar w:fldCharType="begin"/>
    </w:r>
    <w:r w:rsidRPr="00ED78F9">
      <w:rPr>
        <w:rFonts w:ascii="Calibri" w:hAnsi="Calibri" w:cs="Calibri"/>
        <w:sz w:val="18"/>
        <w:szCs w:val="18"/>
      </w:rPr>
      <w:instrText xml:space="preserve"> NUMPAGES  \# "0" \* Arabic  \* MERGEFORMAT </w:instrText>
    </w:r>
    <w:r w:rsidRPr="00ED78F9">
      <w:rPr>
        <w:rFonts w:ascii="Calibri" w:hAnsi="Calibri" w:cs="Calibri"/>
        <w:sz w:val="18"/>
        <w:szCs w:val="18"/>
      </w:rPr>
      <w:fldChar w:fldCharType="separate"/>
    </w:r>
    <w:r w:rsidR="00476C4C" w:rsidRPr="00ED78F9">
      <w:rPr>
        <w:rFonts w:ascii="Calibri" w:hAnsi="Calibri" w:cs="Calibri"/>
        <w:noProof/>
        <w:sz w:val="18"/>
        <w:szCs w:val="18"/>
      </w:rPr>
      <w:t>3</w:t>
    </w:r>
    <w:r w:rsidRPr="00ED78F9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4CA1EED0" w:rsidR="00530140" w:rsidRPr="00892030" w:rsidRDefault="005D7BBB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7525F7D7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2DD46468" w:rsidR="00530140" w:rsidRPr="00344563" w:rsidRDefault="005D7BBB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1F9F90E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6C9F696E" w:rsidR="00530140" w:rsidRDefault="005D7BBB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28CA1BF6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4E57A7D2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FD282D">
      <w:rPr>
        <w:rFonts w:ascii="Calibri" w:hAnsi="Calibri" w:cs="Calibri"/>
        <w:b/>
        <w:snapToGrid w:val="0"/>
        <w:szCs w:val="26"/>
      </w:rPr>
      <w:t>RF</w:t>
    </w:r>
    <w:r w:rsidR="00903A9B" w:rsidRPr="00FD282D">
      <w:rPr>
        <w:rFonts w:ascii="Calibri" w:hAnsi="Calibri" w:cs="Calibri"/>
        <w:b/>
        <w:snapToGrid w:val="0"/>
        <w:szCs w:val="26"/>
      </w:rPr>
      <w:t>P</w:t>
    </w:r>
    <w:r w:rsidR="00530140" w:rsidRPr="00FD282D">
      <w:rPr>
        <w:rFonts w:ascii="Calibri" w:hAnsi="Calibri" w:cs="Calibri"/>
        <w:b/>
        <w:snapToGrid w:val="0"/>
        <w:szCs w:val="26"/>
      </w:rPr>
      <w:t xml:space="preserve"> No. 9</w:t>
    </w:r>
    <w:r w:rsidR="00823178">
      <w:rPr>
        <w:rFonts w:ascii="Calibri" w:hAnsi="Calibri" w:cs="Calibri"/>
        <w:b/>
        <w:snapToGrid w:val="0"/>
        <w:szCs w:val="26"/>
      </w:rPr>
      <w:t>0</w:t>
    </w:r>
    <w:r w:rsidR="00532F39" w:rsidRPr="00FD282D">
      <w:rPr>
        <w:rFonts w:ascii="Calibri" w:hAnsi="Calibri" w:cs="Calibri"/>
        <w:b/>
        <w:snapToGrid w:val="0"/>
        <w:szCs w:val="26"/>
      </w:rPr>
      <w:t>2327</w:t>
    </w:r>
    <w:r w:rsidR="00532F39">
      <w:rPr>
        <w:rFonts w:ascii="Calibri" w:hAnsi="Calibri" w:cs="Calibri"/>
        <w:b/>
        <w:snapToGrid w:val="0"/>
        <w:color w:val="FF0000"/>
        <w:szCs w:val="26"/>
      </w:rPr>
      <w:t xml:space="preserve">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campo, Allison  GSA - Procurement Department">
    <w15:presenceInfo w15:providerId="AD" w15:userId="S::Allison.Ocampo@acgov.org::338906a1-74a0-4066-b6d5-051f184730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kFABTufbI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2F39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D7BBB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D4FA1"/>
    <w:rsid w:val="007E065F"/>
    <w:rsid w:val="007F7549"/>
    <w:rsid w:val="008075D3"/>
    <w:rsid w:val="008100A5"/>
    <w:rsid w:val="00823178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A39"/>
    <w:rsid w:val="00BA4935"/>
    <w:rsid w:val="00BB7491"/>
    <w:rsid w:val="00BD7C4F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87736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8F9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282D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character" w:customStyle="1" w:styleId="ui-provider">
    <w:name w:val="ui-provider"/>
    <w:basedOn w:val="DefaultParagraphFont"/>
    <w:rsid w:val="00532F39"/>
  </w:style>
  <w:style w:type="paragraph" w:customStyle="1" w:styleId="msonormal0">
    <w:name w:val="msonormal"/>
    <w:basedOn w:val="Normal"/>
    <w:rsid w:val="00532F39"/>
    <w:pPr>
      <w:spacing w:before="100" w:beforeAutospacing="1" w:after="100" w:afterAutospacing="1"/>
    </w:pPr>
    <w:rPr>
      <w:sz w:val="24"/>
      <w:szCs w:val="24"/>
    </w:rPr>
  </w:style>
  <w:style w:type="paragraph" w:customStyle="1" w:styleId="font5">
    <w:name w:val="font5"/>
    <w:basedOn w:val="Normal"/>
    <w:rsid w:val="00532F39"/>
    <w:pPr>
      <w:spacing w:before="100" w:beforeAutospacing="1" w:after="100" w:afterAutospacing="1"/>
    </w:pPr>
    <w:rPr>
      <w:rFonts w:ascii="Calibri" w:hAnsi="Calibri" w:cs="Calibri"/>
      <w:b/>
      <w:bCs/>
      <w:color w:val="C00000"/>
      <w:sz w:val="28"/>
      <w:szCs w:val="28"/>
    </w:rPr>
  </w:style>
  <w:style w:type="paragraph" w:customStyle="1" w:styleId="xl63">
    <w:name w:val="xl63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4">
    <w:name w:val="xl64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5">
    <w:name w:val="xl65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6">
    <w:name w:val="xl66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7">
    <w:name w:val="xl67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8">
    <w:name w:val="xl68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5"/>
      <w:szCs w:val="15"/>
    </w:rPr>
  </w:style>
  <w:style w:type="paragraph" w:customStyle="1" w:styleId="xl70">
    <w:name w:val="xl70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5"/>
      <w:szCs w:val="15"/>
    </w:rPr>
  </w:style>
  <w:style w:type="paragraph" w:customStyle="1" w:styleId="xl71">
    <w:name w:val="xl71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72">
    <w:name w:val="xl72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3">
    <w:name w:val="xl73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4">
    <w:name w:val="xl74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5">
    <w:name w:val="xl75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6">
    <w:name w:val="xl76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7">
    <w:name w:val="xl77"/>
    <w:basedOn w:val="Normal"/>
    <w:rsid w:val="00532F3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8">
    <w:name w:val="xl78"/>
    <w:basedOn w:val="Normal"/>
    <w:rsid w:val="005D7B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9">
    <w:name w:val="xl79"/>
    <w:basedOn w:val="Normal"/>
    <w:rsid w:val="005D7B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87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mailto:sean@Teamlegalinc.com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kristen@sidellpakravan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3.xml"/><Relationship Id="rId28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hyperlink" Target="mailto:dgarcia@national-court-research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5.xml><?xml version="1.0" encoding="utf-8"?>
<LongProperties xmlns="http://schemas.microsoft.com/office/2006/metadata/longPropertie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0</Pages>
  <Words>6915</Words>
  <Characters>44798</Characters>
  <Application>Microsoft Office Word</Application>
  <DocSecurity>0</DocSecurity>
  <Lines>373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51610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Ocampo, Allison  GSA - Procurement Department</cp:lastModifiedBy>
  <cp:revision>7</cp:revision>
  <cp:lastPrinted>1900-01-01T08:00:00Z</cp:lastPrinted>
  <dcterms:created xsi:type="dcterms:W3CDTF">2023-09-12T19:57:00Z</dcterms:created>
  <dcterms:modified xsi:type="dcterms:W3CDTF">2023-09-1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502daa4b0ea79b7490b51ccca5238a7b621c9dd8e1e295e4831cdbc05ee5d78c</vt:lpwstr>
  </property>
</Properties>
</file>